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C4AB3B" w14:textId="13B59148" w:rsidR="00EE58BE" w:rsidRDefault="00EE58BE" w:rsidP="00D21474">
      <w:pPr>
        <w:jc w:val="center"/>
        <w:rPr>
          <w:b/>
          <w:sz w:val="60"/>
          <w:szCs w:val="60"/>
        </w:rPr>
      </w:pPr>
      <w:r w:rsidRPr="00EE58BE">
        <w:rPr>
          <w:noProof/>
          <w:sz w:val="60"/>
          <w:szCs w:val="60"/>
          <w:lang w:eastAsia="pt-PT"/>
        </w:rPr>
        <w:drawing>
          <wp:anchor distT="0" distB="0" distL="114300" distR="114300" simplePos="0" relativeHeight="251646976" behindDoc="0" locked="0" layoutInCell="1" allowOverlap="1" wp14:anchorId="70DAB46E" wp14:editId="12FF1DC3">
            <wp:simplePos x="0" y="0"/>
            <wp:positionH relativeFrom="column">
              <wp:posOffset>-272928</wp:posOffset>
            </wp:positionH>
            <wp:positionV relativeFrom="paragraph">
              <wp:posOffset>514</wp:posOffset>
            </wp:positionV>
            <wp:extent cx="1828800" cy="1662430"/>
            <wp:effectExtent l="0" t="0" r="0" b="0"/>
            <wp:wrapTopAndBottom/>
            <wp:docPr id="1" name="Picture 1" descr="http://www.aulamagna.pt/files/images/logo_isep.preview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www.aulamagna.pt/files/images/logo_isep.preview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662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5CF900C" w14:textId="77777777" w:rsidR="00EE58BE" w:rsidRDefault="00EE58BE" w:rsidP="00D21474">
      <w:pPr>
        <w:jc w:val="center"/>
        <w:rPr>
          <w:b/>
          <w:sz w:val="60"/>
          <w:szCs w:val="60"/>
        </w:rPr>
      </w:pPr>
    </w:p>
    <w:p w14:paraId="6014B3CB" w14:textId="5EAFA764" w:rsidR="00D53D42" w:rsidRPr="00EE58BE" w:rsidRDefault="00EE58BE" w:rsidP="00D21474">
      <w:pPr>
        <w:jc w:val="center"/>
        <w:rPr>
          <w:b/>
          <w:sz w:val="60"/>
          <w:szCs w:val="60"/>
        </w:rPr>
      </w:pPr>
      <w:r w:rsidRPr="00EE58BE">
        <w:rPr>
          <w:b/>
          <w:sz w:val="60"/>
          <w:szCs w:val="60"/>
        </w:rPr>
        <w:t>ALGORITMIA AVANÇADA</w:t>
      </w:r>
    </w:p>
    <w:p w14:paraId="1AB9F790" w14:textId="69EAFBB4" w:rsidR="00D21474" w:rsidRPr="00EE58BE" w:rsidRDefault="00723A19" w:rsidP="00723A19">
      <w:pPr>
        <w:tabs>
          <w:tab w:val="center" w:pos="4252"/>
          <w:tab w:val="right" w:pos="8504"/>
        </w:tabs>
        <w:spacing w:before="240"/>
        <w:jc w:val="left"/>
        <w:rPr>
          <w:sz w:val="50"/>
          <w:szCs w:val="50"/>
        </w:rPr>
      </w:pPr>
      <w:r>
        <w:rPr>
          <w:sz w:val="50"/>
          <w:szCs w:val="50"/>
        </w:rPr>
        <w:tab/>
      </w:r>
      <w:r w:rsidR="00EE58BE" w:rsidRPr="00EE58BE">
        <w:rPr>
          <w:sz w:val="50"/>
          <w:szCs w:val="50"/>
        </w:rPr>
        <w:t xml:space="preserve">SPRINT </w:t>
      </w:r>
      <w:r w:rsidR="00484622">
        <w:rPr>
          <w:sz w:val="50"/>
          <w:szCs w:val="50"/>
        </w:rPr>
        <w:t>C</w:t>
      </w:r>
      <w:r>
        <w:rPr>
          <w:sz w:val="50"/>
          <w:szCs w:val="50"/>
        </w:rPr>
        <w:tab/>
      </w:r>
    </w:p>
    <w:p w14:paraId="6B5B0017" w14:textId="77777777" w:rsidR="00BC47BA" w:rsidRDefault="00BC47BA" w:rsidP="00D21474">
      <w:pPr>
        <w:jc w:val="right"/>
        <w:rPr>
          <w:sz w:val="28"/>
          <w:szCs w:val="28"/>
        </w:rPr>
      </w:pPr>
    </w:p>
    <w:p w14:paraId="4B6666E5" w14:textId="77777777" w:rsidR="00EE58BE" w:rsidRDefault="00EE58BE" w:rsidP="00D21474">
      <w:pPr>
        <w:jc w:val="right"/>
        <w:rPr>
          <w:sz w:val="28"/>
          <w:szCs w:val="28"/>
        </w:rPr>
      </w:pPr>
    </w:p>
    <w:p w14:paraId="63F8C60C" w14:textId="77777777" w:rsidR="00EE58BE" w:rsidRDefault="00EE58BE" w:rsidP="00D21474">
      <w:pPr>
        <w:jc w:val="right"/>
        <w:rPr>
          <w:sz w:val="28"/>
          <w:szCs w:val="28"/>
        </w:rPr>
      </w:pPr>
    </w:p>
    <w:p w14:paraId="35421849" w14:textId="77777777" w:rsidR="00EE58BE" w:rsidRDefault="00EE58BE" w:rsidP="00DC2947">
      <w:pPr>
        <w:rPr>
          <w:sz w:val="28"/>
          <w:szCs w:val="28"/>
        </w:rPr>
      </w:pPr>
    </w:p>
    <w:p w14:paraId="318C04B8" w14:textId="5361DF0F" w:rsidR="00EE58BE" w:rsidRDefault="00EE58BE" w:rsidP="00EE58BE">
      <w:pPr>
        <w:jc w:val="left"/>
        <w:rPr>
          <w:sz w:val="28"/>
          <w:szCs w:val="28"/>
        </w:rPr>
      </w:pPr>
      <w:r>
        <w:rPr>
          <w:sz w:val="28"/>
          <w:szCs w:val="28"/>
        </w:rPr>
        <w:t xml:space="preserve">TURMA </w:t>
      </w:r>
      <w:r>
        <w:rPr>
          <w:sz w:val="28"/>
          <w:szCs w:val="28"/>
        </w:rPr>
        <w:tab/>
        <w:t>3NA</w:t>
      </w:r>
    </w:p>
    <w:p w14:paraId="2464B915" w14:textId="18314FB0" w:rsidR="00EE58BE" w:rsidRDefault="00EE58BE" w:rsidP="00EE58BE">
      <w:pPr>
        <w:jc w:val="left"/>
        <w:rPr>
          <w:sz w:val="28"/>
          <w:szCs w:val="28"/>
        </w:rPr>
      </w:pPr>
      <w:r>
        <w:rPr>
          <w:sz w:val="28"/>
          <w:szCs w:val="28"/>
        </w:rPr>
        <w:t xml:space="preserve">GRUPO </w:t>
      </w:r>
      <w:r>
        <w:rPr>
          <w:sz w:val="28"/>
          <w:szCs w:val="28"/>
        </w:rPr>
        <w:tab/>
        <w:t>74</w:t>
      </w:r>
    </w:p>
    <w:p w14:paraId="36CACE35" w14:textId="77777777" w:rsidR="00EE58BE" w:rsidRPr="00EE58BE" w:rsidRDefault="00EE58BE" w:rsidP="00EE58BE"/>
    <w:p w14:paraId="2B682A84" w14:textId="77777777" w:rsidR="0060115C" w:rsidRPr="006D3FC7" w:rsidRDefault="0060115C" w:rsidP="0060115C">
      <w:pPr>
        <w:spacing w:after="0" w:line="240" w:lineRule="auto"/>
        <w:ind w:firstLine="708"/>
        <w:jc w:val="left"/>
        <w:rPr>
          <w:color w:val="404040" w:themeColor="text1" w:themeTint="BF"/>
          <w:sz w:val="24"/>
          <w:szCs w:val="24"/>
        </w:rPr>
      </w:pPr>
      <w:r w:rsidRPr="006D3FC7">
        <w:rPr>
          <w:color w:val="404040" w:themeColor="text1" w:themeTint="BF"/>
          <w:sz w:val="24"/>
          <w:szCs w:val="24"/>
        </w:rPr>
        <w:t>| 1140858</w:t>
      </w:r>
      <w:r w:rsidRPr="006D3FC7">
        <w:rPr>
          <w:color w:val="404040" w:themeColor="text1" w:themeTint="BF"/>
          <w:sz w:val="24"/>
          <w:szCs w:val="24"/>
        </w:rPr>
        <w:tab/>
        <w:t>Carlos Filipe Borges Moutinho</w:t>
      </w:r>
    </w:p>
    <w:p w14:paraId="5633E73D" w14:textId="77777777" w:rsidR="0060115C" w:rsidRPr="006D3FC7" w:rsidRDefault="0060115C" w:rsidP="0060115C">
      <w:pPr>
        <w:spacing w:after="0" w:line="240" w:lineRule="auto"/>
        <w:ind w:firstLine="708"/>
        <w:jc w:val="left"/>
        <w:rPr>
          <w:color w:val="404040" w:themeColor="text1" w:themeTint="BF"/>
          <w:sz w:val="24"/>
          <w:szCs w:val="24"/>
        </w:rPr>
      </w:pPr>
      <w:r w:rsidRPr="006D3FC7">
        <w:rPr>
          <w:color w:val="404040" w:themeColor="text1" w:themeTint="BF"/>
          <w:sz w:val="24"/>
          <w:szCs w:val="24"/>
        </w:rPr>
        <w:t>| 1171602</w:t>
      </w:r>
      <w:r w:rsidRPr="006D3FC7">
        <w:rPr>
          <w:color w:val="404040" w:themeColor="text1" w:themeTint="BF"/>
          <w:sz w:val="24"/>
          <w:szCs w:val="24"/>
        </w:rPr>
        <w:tab/>
      </w:r>
      <w:r w:rsidRPr="00B02042">
        <w:rPr>
          <w:color w:val="404040" w:themeColor="text1" w:themeTint="BF"/>
          <w:sz w:val="24"/>
          <w:szCs w:val="24"/>
        </w:rPr>
        <w:t>Rui Manuel Castro Marinho</w:t>
      </w:r>
    </w:p>
    <w:p w14:paraId="203AEE79" w14:textId="77777777" w:rsidR="0060115C" w:rsidRPr="006D3FC7" w:rsidRDefault="0060115C" w:rsidP="0060115C">
      <w:pPr>
        <w:spacing w:after="0" w:line="240" w:lineRule="auto"/>
        <w:ind w:firstLine="708"/>
        <w:jc w:val="left"/>
        <w:rPr>
          <w:color w:val="404040" w:themeColor="text1" w:themeTint="BF"/>
          <w:sz w:val="24"/>
          <w:szCs w:val="24"/>
        </w:rPr>
      </w:pPr>
      <w:r w:rsidRPr="006D3FC7">
        <w:rPr>
          <w:color w:val="404040" w:themeColor="text1" w:themeTint="BF"/>
          <w:sz w:val="24"/>
          <w:szCs w:val="24"/>
        </w:rPr>
        <w:t>| 1181882</w:t>
      </w:r>
      <w:r w:rsidRPr="006D3FC7">
        <w:rPr>
          <w:color w:val="404040" w:themeColor="text1" w:themeTint="BF"/>
          <w:sz w:val="24"/>
          <w:szCs w:val="24"/>
        </w:rPr>
        <w:tab/>
      </w:r>
      <w:r w:rsidRPr="00B02042">
        <w:rPr>
          <w:color w:val="404040" w:themeColor="text1" w:themeTint="BF"/>
          <w:sz w:val="24"/>
          <w:szCs w:val="24"/>
        </w:rPr>
        <w:t>Rafael Martins Soares</w:t>
      </w:r>
    </w:p>
    <w:p w14:paraId="0FDB4D3C" w14:textId="77777777" w:rsidR="0060115C" w:rsidRPr="006D3FC7" w:rsidRDefault="0060115C" w:rsidP="0060115C">
      <w:pPr>
        <w:spacing w:after="0" w:line="240" w:lineRule="auto"/>
        <w:ind w:firstLine="708"/>
        <w:jc w:val="left"/>
        <w:rPr>
          <w:color w:val="404040" w:themeColor="text1" w:themeTint="BF"/>
          <w:sz w:val="24"/>
          <w:szCs w:val="24"/>
        </w:rPr>
      </w:pPr>
      <w:r w:rsidRPr="006D3FC7">
        <w:rPr>
          <w:color w:val="404040" w:themeColor="text1" w:themeTint="BF"/>
          <w:sz w:val="24"/>
          <w:szCs w:val="24"/>
        </w:rPr>
        <w:t>| 1181892</w:t>
      </w:r>
      <w:r w:rsidRPr="006D3FC7">
        <w:rPr>
          <w:color w:val="404040" w:themeColor="text1" w:themeTint="BF"/>
          <w:sz w:val="24"/>
          <w:szCs w:val="24"/>
        </w:rPr>
        <w:tab/>
        <w:t>Sara Santos Teixeira Silva</w:t>
      </w:r>
    </w:p>
    <w:p w14:paraId="6B2EAFE4" w14:textId="77777777" w:rsidR="0060115C" w:rsidRPr="006D3FC7" w:rsidRDefault="0060115C" w:rsidP="0060115C">
      <w:pPr>
        <w:spacing w:after="0" w:line="240" w:lineRule="auto"/>
        <w:ind w:firstLine="708"/>
        <w:jc w:val="left"/>
        <w:rPr>
          <w:color w:val="404040" w:themeColor="text1" w:themeTint="BF"/>
          <w:sz w:val="24"/>
          <w:szCs w:val="24"/>
        </w:rPr>
      </w:pPr>
      <w:r w:rsidRPr="006D3FC7">
        <w:rPr>
          <w:color w:val="404040" w:themeColor="text1" w:themeTint="BF"/>
          <w:sz w:val="24"/>
          <w:szCs w:val="24"/>
        </w:rPr>
        <w:t>| 1181895</w:t>
      </w:r>
      <w:r w:rsidRPr="006D3FC7">
        <w:rPr>
          <w:color w:val="404040" w:themeColor="text1" w:themeTint="BF"/>
          <w:sz w:val="24"/>
          <w:szCs w:val="24"/>
        </w:rPr>
        <w:tab/>
        <w:t>Fábio Alves da Silva</w:t>
      </w:r>
    </w:p>
    <w:p w14:paraId="2F0EA399" w14:textId="77777777" w:rsidR="00DC2947" w:rsidRDefault="00DC2947">
      <w:pPr>
        <w:spacing w:line="259" w:lineRule="auto"/>
        <w:jc w:val="left"/>
        <w:rPr>
          <w:color w:val="404040" w:themeColor="text1" w:themeTint="BF"/>
          <w:sz w:val="24"/>
          <w:szCs w:val="24"/>
        </w:rPr>
      </w:pPr>
      <w:r>
        <w:rPr>
          <w:color w:val="404040" w:themeColor="text1" w:themeTint="BF"/>
          <w:sz w:val="24"/>
          <w:szCs w:val="24"/>
        </w:rPr>
        <w:br w:type="page"/>
      </w:r>
    </w:p>
    <w:p w14:paraId="6278BD53" w14:textId="77777777" w:rsidR="00EE58BE" w:rsidRPr="005357DF" w:rsidRDefault="00EE58BE" w:rsidP="00EE58BE">
      <w:pPr>
        <w:spacing w:after="0" w:line="240" w:lineRule="auto"/>
        <w:ind w:firstLine="708"/>
        <w:jc w:val="left"/>
        <w:rPr>
          <w:color w:val="404040" w:themeColor="text1" w:themeTint="BF"/>
          <w:sz w:val="24"/>
          <w:szCs w:val="24"/>
        </w:rPr>
      </w:pPr>
    </w:p>
    <w:sdt>
      <w:sdtPr>
        <w:rPr>
          <w:bCs/>
          <w:caps/>
        </w:rPr>
        <w:id w:val="163290253"/>
        <w:docPartObj>
          <w:docPartGallery w:val="Table of Contents"/>
          <w:docPartUnique/>
        </w:docPartObj>
      </w:sdtPr>
      <w:sdtEndPr>
        <w:rPr>
          <w:caps w:val="0"/>
        </w:rPr>
      </w:sdtEndPr>
      <w:sdtContent>
        <w:p w14:paraId="43431726" w14:textId="77777777" w:rsidR="009A1347" w:rsidRPr="00DC2947" w:rsidRDefault="009A1347" w:rsidP="00DC2947">
          <w:pPr>
            <w:spacing w:after="0" w:line="276" w:lineRule="auto"/>
            <w:jc w:val="center"/>
            <w:rPr>
              <w:rStyle w:val="Ttulo1Carter"/>
              <w:b w:val="0"/>
              <w:bCs/>
            </w:rPr>
          </w:pPr>
          <w:r w:rsidRPr="00DC2947">
            <w:rPr>
              <w:rStyle w:val="Ttulo1Carter"/>
              <w:b w:val="0"/>
              <w:bCs/>
            </w:rPr>
            <w:t>Índice</w:t>
          </w:r>
        </w:p>
        <w:p w14:paraId="61D92C6E" w14:textId="77777777" w:rsidR="00DC2947" w:rsidRPr="00DC2947" w:rsidRDefault="005357DF" w:rsidP="00DC2947">
          <w:pPr>
            <w:pStyle w:val="ndice1"/>
          </w:pPr>
          <w:r w:rsidRPr="00DC2947">
            <w:br/>
          </w:r>
          <w:r w:rsidR="009A1347" w:rsidRPr="00DC2947">
            <w:fldChar w:fldCharType="begin"/>
          </w:r>
          <w:r w:rsidR="009A1347" w:rsidRPr="00DC2947">
            <w:instrText xml:space="preserve"> TOC \o "1-3" \h \z \u </w:instrText>
          </w:r>
          <w:r w:rsidR="009A1347" w:rsidRPr="00DC2947">
            <w:fldChar w:fldCharType="separate"/>
          </w:r>
        </w:p>
        <w:p w14:paraId="26E33896" w14:textId="08FF1A45" w:rsidR="00DC2947" w:rsidRPr="00DC2947" w:rsidRDefault="00CA65D5" w:rsidP="00DC2947">
          <w:pPr>
            <w:pStyle w:val="ndice1"/>
            <w:rPr>
              <w:rFonts w:asciiTheme="minorHAnsi" w:eastAsiaTheme="minorEastAsia" w:hAnsiTheme="minorHAnsi"/>
              <w:lang w:eastAsia="pt-PT"/>
            </w:rPr>
          </w:pPr>
          <w:hyperlink w:anchor="_Toc93855762" w:history="1">
            <w:r w:rsidR="00DC2947" w:rsidRPr="00DC2947">
              <w:rPr>
                <w:rStyle w:val="Hiperligao"/>
                <w:bCs/>
              </w:rPr>
              <w:t>Introdução</w:t>
            </w:r>
            <w:r w:rsidR="00DC2947" w:rsidRPr="00DC2947">
              <w:rPr>
                <w:webHidden/>
              </w:rPr>
              <w:tab/>
            </w:r>
            <w:r w:rsidR="00DC2947" w:rsidRPr="00DC2947">
              <w:rPr>
                <w:webHidden/>
              </w:rPr>
              <w:fldChar w:fldCharType="begin"/>
            </w:r>
            <w:r w:rsidR="00DC2947" w:rsidRPr="00DC2947">
              <w:rPr>
                <w:webHidden/>
              </w:rPr>
              <w:instrText xml:space="preserve"> PAGEREF _Toc93855762 \h </w:instrText>
            </w:r>
            <w:r w:rsidR="00DC2947" w:rsidRPr="00DC2947">
              <w:rPr>
                <w:webHidden/>
              </w:rPr>
            </w:r>
            <w:r w:rsidR="00DC2947" w:rsidRPr="00DC2947">
              <w:rPr>
                <w:webHidden/>
              </w:rPr>
              <w:fldChar w:fldCharType="separate"/>
            </w:r>
            <w:r w:rsidR="00A94D1B">
              <w:rPr>
                <w:webHidden/>
              </w:rPr>
              <w:t>3</w:t>
            </w:r>
            <w:r w:rsidR="00DC2947" w:rsidRPr="00DC2947">
              <w:rPr>
                <w:webHidden/>
              </w:rPr>
              <w:fldChar w:fldCharType="end"/>
            </w:r>
          </w:hyperlink>
        </w:p>
        <w:p w14:paraId="75FEAAFB" w14:textId="23AB7268" w:rsidR="00DC2947" w:rsidRPr="00DC2947" w:rsidRDefault="00CA65D5" w:rsidP="00DC2947">
          <w:pPr>
            <w:pStyle w:val="ndice1"/>
            <w:rPr>
              <w:rFonts w:asciiTheme="minorHAnsi" w:eastAsiaTheme="minorEastAsia" w:hAnsiTheme="minorHAnsi"/>
              <w:lang w:eastAsia="pt-PT"/>
            </w:rPr>
          </w:pPr>
          <w:hyperlink w:anchor="_Toc93855763" w:history="1">
            <w:r w:rsidR="00DC2947" w:rsidRPr="00DC2947">
              <w:rPr>
                <w:rStyle w:val="Hiperligao"/>
              </w:rPr>
              <w:t>Desenvolvimento</w:t>
            </w:r>
            <w:r w:rsidR="00DC2947" w:rsidRPr="00DC2947">
              <w:rPr>
                <w:webHidden/>
              </w:rPr>
              <w:tab/>
            </w:r>
            <w:r w:rsidR="00DC2947" w:rsidRPr="00DC2947">
              <w:rPr>
                <w:webHidden/>
              </w:rPr>
              <w:fldChar w:fldCharType="begin"/>
            </w:r>
            <w:r w:rsidR="00DC2947" w:rsidRPr="00DC2947">
              <w:rPr>
                <w:webHidden/>
              </w:rPr>
              <w:instrText xml:space="preserve"> PAGEREF _Toc93855763 \h </w:instrText>
            </w:r>
            <w:r w:rsidR="00DC2947" w:rsidRPr="00DC2947">
              <w:rPr>
                <w:webHidden/>
              </w:rPr>
            </w:r>
            <w:r w:rsidR="00DC2947" w:rsidRPr="00DC2947">
              <w:rPr>
                <w:webHidden/>
              </w:rPr>
              <w:fldChar w:fldCharType="separate"/>
            </w:r>
            <w:r w:rsidR="00A94D1B">
              <w:rPr>
                <w:webHidden/>
              </w:rPr>
              <w:t>4</w:t>
            </w:r>
            <w:r w:rsidR="00DC2947" w:rsidRPr="00DC2947">
              <w:rPr>
                <w:webHidden/>
              </w:rPr>
              <w:fldChar w:fldCharType="end"/>
            </w:r>
          </w:hyperlink>
        </w:p>
        <w:p w14:paraId="45F24CE1" w14:textId="4AA634E3" w:rsidR="00DC2947" w:rsidRPr="00DC2947" w:rsidRDefault="00CA65D5" w:rsidP="00DC2947">
          <w:pPr>
            <w:pStyle w:val="ndice2"/>
            <w:spacing w:line="276" w:lineRule="auto"/>
            <w:rPr>
              <w:rFonts w:asciiTheme="minorHAnsi" w:eastAsiaTheme="minorEastAsia" w:hAnsiTheme="minorHAnsi"/>
              <w:b w:val="0"/>
              <w:lang w:eastAsia="pt-PT"/>
            </w:rPr>
          </w:pPr>
          <w:hyperlink w:anchor="_Toc93855764" w:history="1">
            <w:r w:rsidR="00DC2947" w:rsidRPr="00DC2947">
              <w:rPr>
                <w:rStyle w:val="Hiperligao"/>
                <w:b w:val="0"/>
              </w:rPr>
              <w:t>Criação de uma rede à parte com os utilizadores que podem ser alcançados até N ligações a partir de um dado utilizador</w:t>
            </w:r>
            <w:r w:rsidR="00DC2947" w:rsidRPr="00DC2947">
              <w:rPr>
                <w:b w:val="0"/>
                <w:webHidden/>
              </w:rPr>
              <w:tab/>
            </w:r>
            <w:r w:rsidR="00DC2947" w:rsidRPr="00DC2947">
              <w:rPr>
                <w:b w:val="0"/>
                <w:webHidden/>
              </w:rPr>
              <w:fldChar w:fldCharType="begin"/>
            </w:r>
            <w:r w:rsidR="00DC2947" w:rsidRPr="00DC2947">
              <w:rPr>
                <w:b w:val="0"/>
                <w:webHidden/>
              </w:rPr>
              <w:instrText xml:space="preserve"> PAGEREF _Toc93855764 \h </w:instrText>
            </w:r>
            <w:r w:rsidR="00DC2947" w:rsidRPr="00DC2947">
              <w:rPr>
                <w:b w:val="0"/>
                <w:webHidden/>
              </w:rPr>
            </w:r>
            <w:r w:rsidR="00DC2947" w:rsidRPr="00DC2947">
              <w:rPr>
                <w:b w:val="0"/>
                <w:webHidden/>
              </w:rPr>
              <w:fldChar w:fldCharType="separate"/>
            </w:r>
            <w:r w:rsidR="00A94D1B">
              <w:rPr>
                <w:b w:val="0"/>
                <w:webHidden/>
              </w:rPr>
              <w:t>4</w:t>
            </w:r>
            <w:r w:rsidR="00DC2947" w:rsidRPr="00DC2947">
              <w:rPr>
                <w:b w:val="0"/>
                <w:webHidden/>
              </w:rPr>
              <w:fldChar w:fldCharType="end"/>
            </w:r>
          </w:hyperlink>
        </w:p>
        <w:p w14:paraId="7B7C2A94" w14:textId="10152F10" w:rsidR="00DC2947" w:rsidRPr="00DC2947" w:rsidRDefault="00CA65D5" w:rsidP="00DC2947">
          <w:pPr>
            <w:pStyle w:val="ndice2"/>
            <w:spacing w:line="276" w:lineRule="auto"/>
            <w:rPr>
              <w:rFonts w:asciiTheme="minorHAnsi" w:eastAsiaTheme="minorEastAsia" w:hAnsiTheme="minorHAnsi"/>
              <w:b w:val="0"/>
              <w:lang w:eastAsia="pt-PT"/>
            </w:rPr>
          </w:pPr>
          <w:hyperlink w:anchor="_Toc93855765" w:history="1">
            <w:r w:rsidR="00DC2947" w:rsidRPr="00DC2947">
              <w:rPr>
                <w:rStyle w:val="Hiperligao"/>
                <w:b w:val="0"/>
              </w:rPr>
              <w:t>Gerador aleatório das forças</w:t>
            </w:r>
            <w:r w:rsidR="00DC2947" w:rsidRPr="00DC2947">
              <w:rPr>
                <w:b w:val="0"/>
                <w:webHidden/>
              </w:rPr>
              <w:tab/>
            </w:r>
            <w:r w:rsidR="00DC2947" w:rsidRPr="00DC2947">
              <w:rPr>
                <w:b w:val="0"/>
                <w:webHidden/>
              </w:rPr>
              <w:fldChar w:fldCharType="begin"/>
            </w:r>
            <w:r w:rsidR="00DC2947" w:rsidRPr="00DC2947">
              <w:rPr>
                <w:b w:val="0"/>
                <w:webHidden/>
              </w:rPr>
              <w:instrText xml:space="preserve"> PAGEREF _Toc93855765 \h </w:instrText>
            </w:r>
            <w:r w:rsidR="00DC2947" w:rsidRPr="00DC2947">
              <w:rPr>
                <w:b w:val="0"/>
                <w:webHidden/>
              </w:rPr>
            </w:r>
            <w:r w:rsidR="00DC2947" w:rsidRPr="00DC2947">
              <w:rPr>
                <w:b w:val="0"/>
                <w:webHidden/>
              </w:rPr>
              <w:fldChar w:fldCharType="separate"/>
            </w:r>
            <w:r w:rsidR="00A94D1B">
              <w:rPr>
                <w:b w:val="0"/>
                <w:webHidden/>
              </w:rPr>
              <w:t>6</w:t>
            </w:r>
            <w:r w:rsidR="00DC2947" w:rsidRPr="00DC2947">
              <w:rPr>
                <w:b w:val="0"/>
                <w:webHidden/>
              </w:rPr>
              <w:fldChar w:fldCharType="end"/>
            </w:r>
          </w:hyperlink>
        </w:p>
        <w:p w14:paraId="657A5D9C" w14:textId="01FB0BEE" w:rsidR="00DC2947" w:rsidRPr="00DC2947" w:rsidRDefault="00CA65D5" w:rsidP="00DC2947">
          <w:pPr>
            <w:pStyle w:val="ndice2"/>
            <w:spacing w:line="276" w:lineRule="auto"/>
            <w:rPr>
              <w:rFonts w:asciiTheme="minorHAnsi" w:eastAsiaTheme="minorEastAsia" w:hAnsiTheme="minorHAnsi"/>
              <w:b w:val="0"/>
              <w:lang w:eastAsia="pt-PT"/>
            </w:rPr>
          </w:pPr>
          <w:hyperlink w:anchor="_Toc93855766" w:history="1">
            <w:r w:rsidR="00DC2947" w:rsidRPr="00DC2947">
              <w:rPr>
                <w:rStyle w:val="Hiperligao"/>
                <w:b w:val="0"/>
              </w:rPr>
              <w:t>Adaptação do A* ao problema da determinação do caminho mais forte (máximo de N ligações)</w:t>
            </w:r>
            <w:r w:rsidR="00DC2947" w:rsidRPr="00DC2947">
              <w:rPr>
                <w:b w:val="0"/>
                <w:webHidden/>
              </w:rPr>
              <w:tab/>
            </w:r>
            <w:r w:rsidR="00DC2947" w:rsidRPr="00DC2947">
              <w:rPr>
                <w:b w:val="0"/>
                <w:webHidden/>
              </w:rPr>
              <w:fldChar w:fldCharType="begin"/>
            </w:r>
            <w:r w:rsidR="00DC2947" w:rsidRPr="00DC2947">
              <w:rPr>
                <w:b w:val="0"/>
                <w:webHidden/>
              </w:rPr>
              <w:instrText xml:space="preserve"> PAGEREF _Toc93855766 \h </w:instrText>
            </w:r>
            <w:r w:rsidR="00DC2947" w:rsidRPr="00DC2947">
              <w:rPr>
                <w:b w:val="0"/>
                <w:webHidden/>
              </w:rPr>
            </w:r>
            <w:r w:rsidR="00DC2947" w:rsidRPr="00DC2947">
              <w:rPr>
                <w:b w:val="0"/>
                <w:webHidden/>
              </w:rPr>
              <w:fldChar w:fldCharType="separate"/>
            </w:r>
            <w:r w:rsidR="00A94D1B">
              <w:rPr>
                <w:b w:val="0"/>
                <w:webHidden/>
              </w:rPr>
              <w:t>7</w:t>
            </w:r>
            <w:r w:rsidR="00DC2947" w:rsidRPr="00DC2947">
              <w:rPr>
                <w:b w:val="0"/>
                <w:webHidden/>
              </w:rPr>
              <w:fldChar w:fldCharType="end"/>
            </w:r>
          </w:hyperlink>
        </w:p>
        <w:p w14:paraId="22660E9A" w14:textId="446F0D7D" w:rsidR="00DC2947" w:rsidRPr="00DC2947" w:rsidRDefault="00CA65D5" w:rsidP="00DC2947">
          <w:pPr>
            <w:pStyle w:val="ndice2"/>
            <w:spacing w:line="276" w:lineRule="auto"/>
            <w:rPr>
              <w:rFonts w:asciiTheme="minorHAnsi" w:eastAsiaTheme="minorEastAsia" w:hAnsiTheme="minorHAnsi"/>
              <w:b w:val="0"/>
              <w:lang w:eastAsia="pt-PT"/>
            </w:rPr>
          </w:pPr>
          <w:hyperlink w:anchor="_Toc93855767" w:history="1">
            <w:r w:rsidR="00DC2947" w:rsidRPr="00DC2947">
              <w:rPr>
                <w:rStyle w:val="Hiperligao"/>
                <w:b w:val="0"/>
              </w:rPr>
              <w:t>Implementar a estimativa no algoritmo a*</w:t>
            </w:r>
            <w:r w:rsidR="00DC2947" w:rsidRPr="00DC2947">
              <w:rPr>
                <w:b w:val="0"/>
                <w:webHidden/>
              </w:rPr>
              <w:tab/>
            </w:r>
            <w:r w:rsidR="00DC2947" w:rsidRPr="00DC2947">
              <w:rPr>
                <w:b w:val="0"/>
                <w:webHidden/>
              </w:rPr>
              <w:fldChar w:fldCharType="begin"/>
            </w:r>
            <w:r w:rsidR="00DC2947" w:rsidRPr="00DC2947">
              <w:rPr>
                <w:b w:val="0"/>
                <w:webHidden/>
              </w:rPr>
              <w:instrText xml:space="preserve"> PAGEREF _Toc93855767 \h </w:instrText>
            </w:r>
            <w:r w:rsidR="00DC2947" w:rsidRPr="00DC2947">
              <w:rPr>
                <w:b w:val="0"/>
                <w:webHidden/>
              </w:rPr>
            </w:r>
            <w:r w:rsidR="00DC2947" w:rsidRPr="00DC2947">
              <w:rPr>
                <w:b w:val="0"/>
                <w:webHidden/>
              </w:rPr>
              <w:fldChar w:fldCharType="separate"/>
            </w:r>
            <w:r w:rsidR="00A94D1B">
              <w:rPr>
                <w:b w:val="0"/>
                <w:webHidden/>
              </w:rPr>
              <w:t>10</w:t>
            </w:r>
            <w:r w:rsidR="00DC2947" w:rsidRPr="00DC2947">
              <w:rPr>
                <w:b w:val="0"/>
                <w:webHidden/>
              </w:rPr>
              <w:fldChar w:fldCharType="end"/>
            </w:r>
          </w:hyperlink>
        </w:p>
        <w:p w14:paraId="404AF71F" w14:textId="1323E025" w:rsidR="00DC2947" w:rsidRPr="00DC2947" w:rsidRDefault="00CA65D5" w:rsidP="00DC2947">
          <w:pPr>
            <w:pStyle w:val="ndice2"/>
            <w:spacing w:line="276" w:lineRule="auto"/>
            <w:rPr>
              <w:rFonts w:asciiTheme="minorHAnsi" w:eastAsiaTheme="minorEastAsia" w:hAnsiTheme="minorHAnsi"/>
              <w:b w:val="0"/>
              <w:lang w:eastAsia="pt-PT"/>
            </w:rPr>
          </w:pPr>
          <w:hyperlink w:anchor="_Toc93855768" w:history="1">
            <w:r w:rsidR="00DC2947" w:rsidRPr="00DC2947">
              <w:rPr>
                <w:rStyle w:val="Hiperligao"/>
                <w:b w:val="0"/>
              </w:rPr>
              <w:t>Adaptação do Best First ao problema da determinação do caminho mais forte (máximo de N ligações)</w:t>
            </w:r>
            <w:r w:rsidR="00DC2947" w:rsidRPr="00DC2947">
              <w:rPr>
                <w:b w:val="0"/>
                <w:webHidden/>
              </w:rPr>
              <w:tab/>
            </w:r>
            <w:r w:rsidR="00DC2947" w:rsidRPr="00DC2947">
              <w:rPr>
                <w:b w:val="0"/>
                <w:webHidden/>
              </w:rPr>
              <w:fldChar w:fldCharType="begin"/>
            </w:r>
            <w:r w:rsidR="00DC2947" w:rsidRPr="00DC2947">
              <w:rPr>
                <w:b w:val="0"/>
                <w:webHidden/>
              </w:rPr>
              <w:instrText xml:space="preserve"> PAGEREF _Toc93855768 \h </w:instrText>
            </w:r>
            <w:r w:rsidR="00DC2947" w:rsidRPr="00DC2947">
              <w:rPr>
                <w:b w:val="0"/>
                <w:webHidden/>
              </w:rPr>
            </w:r>
            <w:r w:rsidR="00DC2947" w:rsidRPr="00DC2947">
              <w:rPr>
                <w:b w:val="0"/>
                <w:webHidden/>
              </w:rPr>
              <w:fldChar w:fldCharType="separate"/>
            </w:r>
            <w:r w:rsidR="00A94D1B">
              <w:rPr>
                <w:b w:val="0"/>
                <w:webHidden/>
              </w:rPr>
              <w:t>13</w:t>
            </w:r>
            <w:r w:rsidR="00DC2947" w:rsidRPr="00DC2947">
              <w:rPr>
                <w:b w:val="0"/>
                <w:webHidden/>
              </w:rPr>
              <w:fldChar w:fldCharType="end"/>
            </w:r>
          </w:hyperlink>
        </w:p>
        <w:p w14:paraId="16F73D8D" w14:textId="4BFC531C" w:rsidR="00DC2947" w:rsidRPr="00DC2947" w:rsidRDefault="00CA65D5" w:rsidP="00DC2947">
          <w:pPr>
            <w:pStyle w:val="ndice2"/>
            <w:spacing w:line="276" w:lineRule="auto"/>
            <w:rPr>
              <w:rFonts w:asciiTheme="minorHAnsi" w:eastAsiaTheme="minorEastAsia" w:hAnsiTheme="minorHAnsi"/>
              <w:b w:val="0"/>
              <w:lang w:eastAsia="pt-PT"/>
            </w:rPr>
          </w:pPr>
          <w:hyperlink w:anchor="_Toc93855769" w:history="1">
            <w:r w:rsidR="00DC2947" w:rsidRPr="00DC2947">
              <w:rPr>
                <w:rStyle w:val="Hiperligao"/>
                <w:b w:val="0"/>
              </w:rPr>
              <w:t>Adaptação do Primeiro em Profundidade para gerar a melhor solução (já implementado no Sprint anterior) para o máximo de N ligações</w:t>
            </w:r>
            <w:r w:rsidR="00DC2947" w:rsidRPr="00DC2947">
              <w:rPr>
                <w:b w:val="0"/>
                <w:webHidden/>
              </w:rPr>
              <w:tab/>
            </w:r>
            <w:r w:rsidR="00DC2947" w:rsidRPr="00DC2947">
              <w:rPr>
                <w:b w:val="0"/>
                <w:webHidden/>
              </w:rPr>
              <w:fldChar w:fldCharType="begin"/>
            </w:r>
            <w:r w:rsidR="00DC2947" w:rsidRPr="00DC2947">
              <w:rPr>
                <w:b w:val="0"/>
                <w:webHidden/>
              </w:rPr>
              <w:instrText xml:space="preserve"> PAGEREF _Toc93855769 \h </w:instrText>
            </w:r>
            <w:r w:rsidR="00DC2947" w:rsidRPr="00DC2947">
              <w:rPr>
                <w:b w:val="0"/>
                <w:webHidden/>
              </w:rPr>
            </w:r>
            <w:r w:rsidR="00DC2947" w:rsidRPr="00DC2947">
              <w:rPr>
                <w:b w:val="0"/>
                <w:webHidden/>
              </w:rPr>
              <w:fldChar w:fldCharType="separate"/>
            </w:r>
            <w:r w:rsidR="00A94D1B">
              <w:rPr>
                <w:b w:val="0"/>
                <w:webHidden/>
              </w:rPr>
              <w:t>15</w:t>
            </w:r>
            <w:r w:rsidR="00DC2947" w:rsidRPr="00DC2947">
              <w:rPr>
                <w:b w:val="0"/>
                <w:webHidden/>
              </w:rPr>
              <w:fldChar w:fldCharType="end"/>
            </w:r>
          </w:hyperlink>
        </w:p>
        <w:p w14:paraId="2601032C" w14:textId="562E99FD" w:rsidR="00DC2947" w:rsidRPr="00DC2947" w:rsidRDefault="00CA65D5" w:rsidP="00DC2947">
          <w:pPr>
            <w:pStyle w:val="ndice2"/>
            <w:spacing w:line="276" w:lineRule="auto"/>
            <w:rPr>
              <w:rFonts w:asciiTheme="minorHAnsi" w:eastAsiaTheme="minorEastAsia" w:hAnsiTheme="minorHAnsi"/>
              <w:b w:val="0"/>
              <w:lang w:eastAsia="pt-PT"/>
            </w:rPr>
          </w:pPr>
          <w:hyperlink w:anchor="_Toc93855770" w:history="1">
            <w:r w:rsidR="00DC2947" w:rsidRPr="00DC2947">
              <w:rPr>
                <w:rStyle w:val="Hiperligao"/>
                <w:b w:val="0"/>
              </w:rPr>
              <w:t>Comparação dos 3 métodos com vários exemplos, comparando tempos de geração da solução e valor da solução gerada</w:t>
            </w:r>
            <w:r w:rsidR="00DC2947" w:rsidRPr="00DC2947">
              <w:rPr>
                <w:b w:val="0"/>
                <w:webHidden/>
              </w:rPr>
              <w:tab/>
            </w:r>
            <w:r w:rsidR="00DC2947" w:rsidRPr="00DC2947">
              <w:rPr>
                <w:b w:val="0"/>
                <w:webHidden/>
              </w:rPr>
              <w:fldChar w:fldCharType="begin"/>
            </w:r>
            <w:r w:rsidR="00DC2947" w:rsidRPr="00DC2947">
              <w:rPr>
                <w:b w:val="0"/>
                <w:webHidden/>
              </w:rPr>
              <w:instrText xml:space="preserve"> PAGEREF _Toc93855770 \h </w:instrText>
            </w:r>
            <w:r w:rsidR="00DC2947" w:rsidRPr="00DC2947">
              <w:rPr>
                <w:b w:val="0"/>
                <w:webHidden/>
              </w:rPr>
            </w:r>
            <w:r w:rsidR="00DC2947" w:rsidRPr="00DC2947">
              <w:rPr>
                <w:b w:val="0"/>
                <w:webHidden/>
              </w:rPr>
              <w:fldChar w:fldCharType="separate"/>
            </w:r>
            <w:r w:rsidR="00A94D1B">
              <w:rPr>
                <w:b w:val="0"/>
                <w:webHidden/>
              </w:rPr>
              <w:t>16</w:t>
            </w:r>
            <w:r w:rsidR="00DC2947" w:rsidRPr="00DC2947">
              <w:rPr>
                <w:b w:val="0"/>
                <w:webHidden/>
              </w:rPr>
              <w:fldChar w:fldCharType="end"/>
            </w:r>
          </w:hyperlink>
        </w:p>
        <w:p w14:paraId="0FE36443" w14:textId="3CF81C5B" w:rsidR="00DC2947" w:rsidRPr="00DC2947" w:rsidRDefault="00CA65D5" w:rsidP="00DC2947">
          <w:pPr>
            <w:pStyle w:val="ndice2"/>
            <w:spacing w:line="276" w:lineRule="auto"/>
            <w:rPr>
              <w:rFonts w:asciiTheme="minorHAnsi" w:eastAsiaTheme="minorEastAsia" w:hAnsiTheme="minorHAnsi"/>
              <w:b w:val="0"/>
              <w:lang w:eastAsia="pt-PT"/>
            </w:rPr>
          </w:pPr>
          <w:hyperlink w:anchor="_Toc93855771" w:history="1">
            <w:r w:rsidR="00DC2947" w:rsidRPr="00DC2947">
              <w:rPr>
                <w:rStyle w:val="Hiperligao"/>
                <w:b w:val="0"/>
              </w:rPr>
              <w:t>Implementação da função multicritério que contemple forças de ligação e diferença entre likes e dislikes</w:t>
            </w:r>
            <w:r w:rsidR="00DC2947" w:rsidRPr="00DC2947">
              <w:rPr>
                <w:b w:val="0"/>
                <w:webHidden/>
              </w:rPr>
              <w:tab/>
            </w:r>
            <w:r w:rsidR="00DC2947" w:rsidRPr="00DC2947">
              <w:rPr>
                <w:b w:val="0"/>
                <w:webHidden/>
              </w:rPr>
              <w:fldChar w:fldCharType="begin"/>
            </w:r>
            <w:r w:rsidR="00DC2947" w:rsidRPr="00DC2947">
              <w:rPr>
                <w:b w:val="0"/>
                <w:webHidden/>
              </w:rPr>
              <w:instrText xml:space="preserve"> PAGEREF _Toc93855771 \h </w:instrText>
            </w:r>
            <w:r w:rsidR="00DC2947" w:rsidRPr="00DC2947">
              <w:rPr>
                <w:b w:val="0"/>
                <w:webHidden/>
              </w:rPr>
            </w:r>
            <w:r w:rsidR="00DC2947" w:rsidRPr="00DC2947">
              <w:rPr>
                <w:b w:val="0"/>
                <w:webHidden/>
              </w:rPr>
              <w:fldChar w:fldCharType="separate"/>
            </w:r>
            <w:r w:rsidR="00A94D1B">
              <w:rPr>
                <w:b w:val="0"/>
                <w:webHidden/>
              </w:rPr>
              <w:t>19</w:t>
            </w:r>
            <w:r w:rsidR="00DC2947" w:rsidRPr="00DC2947">
              <w:rPr>
                <w:b w:val="0"/>
                <w:webHidden/>
              </w:rPr>
              <w:fldChar w:fldCharType="end"/>
            </w:r>
          </w:hyperlink>
        </w:p>
        <w:p w14:paraId="218A1770" w14:textId="5023A313" w:rsidR="00DC2947" w:rsidRPr="00DC2947" w:rsidRDefault="00CA65D5" w:rsidP="00DC2947">
          <w:pPr>
            <w:pStyle w:val="ndice2"/>
            <w:spacing w:line="276" w:lineRule="auto"/>
            <w:rPr>
              <w:rFonts w:asciiTheme="minorHAnsi" w:eastAsiaTheme="minorEastAsia" w:hAnsiTheme="minorHAnsi"/>
              <w:b w:val="0"/>
              <w:lang w:eastAsia="pt-PT"/>
            </w:rPr>
          </w:pPr>
          <w:hyperlink w:anchor="_Toc93855772" w:history="1">
            <w:r w:rsidR="00DC2947" w:rsidRPr="00DC2947">
              <w:rPr>
                <w:rStyle w:val="Hiperligao"/>
                <w:b w:val="0"/>
              </w:rPr>
              <w:t>Adaptação dos 3 métodos (Primeiro em Profundidade, Best First e A*) para considerar a função multicritério do ponto anterior</w:t>
            </w:r>
            <w:r w:rsidR="00DC2947" w:rsidRPr="00DC2947">
              <w:rPr>
                <w:b w:val="0"/>
                <w:webHidden/>
              </w:rPr>
              <w:tab/>
            </w:r>
            <w:r w:rsidR="00DC2947" w:rsidRPr="00DC2947">
              <w:rPr>
                <w:b w:val="0"/>
                <w:webHidden/>
              </w:rPr>
              <w:fldChar w:fldCharType="begin"/>
            </w:r>
            <w:r w:rsidR="00DC2947" w:rsidRPr="00DC2947">
              <w:rPr>
                <w:b w:val="0"/>
                <w:webHidden/>
              </w:rPr>
              <w:instrText xml:space="preserve"> PAGEREF _Toc93855772 \h </w:instrText>
            </w:r>
            <w:r w:rsidR="00DC2947" w:rsidRPr="00DC2947">
              <w:rPr>
                <w:b w:val="0"/>
                <w:webHidden/>
              </w:rPr>
            </w:r>
            <w:r w:rsidR="00DC2947" w:rsidRPr="00DC2947">
              <w:rPr>
                <w:b w:val="0"/>
                <w:webHidden/>
              </w:rPr>
              <w:fldChar w:fldCharType="separate"/>
            </w:r>
            <w:r w:rsidR="00A94D1B">
              <w:rPr>
                <w:b w:val="0"/>
                <w:webHidden/>
              </w:rPr>
              <w:t>20</w:t>
            </w:r>
            <w:r w:rsidR="00DC2947" w:rsidRPr="00DC2947">
              <w:rPr>
                <w:b w:val="0"/>
                <w:webHidden/>
              </w:rPr>
              <w:fldChar w:fldCharType="end"/>
            </w:r>
          </w:hyperlink>
        </w:p>
        <w:p w14:paraId="49B1E6E6" w14:textId="1B86FC1D" w:rsidR="00DC2947" w:rsidRPr="00DC2947" w:rsidRDefault="00CA65D5" w:rsidP="00DC2947">
          <w:pPr>
            <w:pStyle w:val="ndice3"/>
            <w:spacing w:line="276" w:lineRule="auto"/>
            <w:rPr>
              <w:rFonts w:asciiTheme="minorHAnsi" w:hAnsiTheme="minorHAnsi" w:cstheme="minorBidi"/>
              <w:bCs/>
              <w:noProof/>
            </w:rPr>
          </w:pPr>
          <w:hyperlink w:anchor="_Toc93855773" w:history="1">
            <w:r w:rsidR="00DC2947" w:rsidRPr="00DC2947">
              <w:rPr>
                <w:rStyle w:val="Hiperligao"/>
                <w:bCs/>
                <w:noProof/>
              </w:rPr>
              <w:t>Primeiro em profundidade</w:t>
            </w:r>
            <w:r w:rsidR="00DC2947" w:rsidRPr="00DC2947">
              <w:rPr>
                <w:bCs/>
                <w:noProof/>
                <w:webHidden/>
              </w:rPr>
              <w:tab/>
            </w:r>
            <w:r w:rsidR="00DC2947" w:rsidRPr="00DC2947">
              <w:rPr>
                <w:bCs/>
                <w:noProof/>
                <w:webHidden/>
              </w:rPr>
              <w:fldChar w:fldCharType="begin"/>
            </w:r>
            <w:r w:rsidR="00DC2947" w:rsidRPr="00DC2947">
              <w:rPr>
                <w:bCs/>
                <w:noProof/>
                <w:webHidden/>
              </w:rPr>
              <w:instrText xml:space="preserve"> PAGEREF _Toc93855773 \h </w:instrText>
            </w:r>
            <w:r w:rsidR="00DC2947" w:rsidRPr="00DC2947">
              <w:rPr>
                <w:bCs/>
                <w:noProof/>
                <w:webHidden/>
              </w:rPr>
            </w:r>
            <w:r w:rsidR="00DC2947" w:rsidRPr="00DC2947">
              <w:rPr>
                <w:bCs/>
                <w:noProof/>
                <w:webHidden/>
              </w:rPr>
              <w:fldChar w:fldCharType="separate"/>
            </w:r>
            <w:r w:rsidR="00A94D1B">
              <w:rPr>
                <w:bCs/>
                <w:noProof/>
                <w:webHidden/>
              </w:rPr>
              <w:t>20</w:t>
            </w:r>
            <w:r w:rsidR="00DC2947" w:rsidRPr="00DC2947">
              <w:rPr>
                <w:bCs/>
                <w:noProof/>
                <w:webHidden/>
              </w:rPr>
              <w:fldChar w:fldCharType="end"/>
            </w:r>
          </w:hyperlink>
        </w:p>
        <w:p w14:paraId="48F3DCC5" w14:textId="42C93FD9" w:rsidR="00DC2947" w:rsidRPr="00DC2947" w:rsidRDefault="00CA65D5" w:rsidP="00DC2947">
          <w:pPr>
            <w:pStyle w:val="ndice3"/>
            <w:spacing w:line="276" w:lineRule="auto"/>
            <w:rPr>
              <w:rFonts w:asciiTheme="minorHAnsi" w:hAnsiTheme="minorHAnsi" w:cstheme="minorBidi"/>
              <w:bCs/>
              <w:noProof/>
            </w:rPr>
          </w:pPr>
          <w:hyperlink w:anchor="_Toc93855774" w:history="1">
            <w:r w:rsidR="00DC2947" w:rsidRPr="00DC2947">
              <w:rPr>
                <w:rStyle w:val="Hiperligao"/>
                <w:bCs/>
                <w:noProof/>
              </w:rPr>
              <w:t>Best First</w:t>
            </w:r>
            <w:r w:rsidR="00DC2947" w:rsidRPr="00DC2947">
              <w:rPr>
                <w:bCs/>
                <w:noProof/>
                <w:webHidden/>
              </w:rPr>
              <w:tab/>
            </w:r>
            <w:r w:rsidR="00DC2947" w:rsidRPr="00DC2947">
              <w:rPr>
                <w:bCs/>
                <w:noProof/>
                <w:webHidden/>
              </w:rPr>
              <w:fldChar w:fldCharType="begin"/>
            </w:r>
            <w:r w:rsidR="00DC2947" w:rsidRPr="00DC2947">
              <w:rPr>
                <w:bCs/>
                <w:noProof/>
                <w:webHidden/>
              </w:rPr>
              <w:instrText xml:space="preserve"> PAGEREF _Toc93855774 \h </w:instrText>
            </w:r>
            <w:r w:rsidR="00DC2947" w:rsidRPr="00DC2947">
              <w:rPr>
                <w:bCs/>
                <w:noProof/>
                <w:webHidden/>
              </w:rPr>
            </w:r>
            <w:r w:rsidR="00DC2947" w:rsidRPr="00DC2947">
              <w:rPr>
                <w:bCs/>
                <w:noProof/>
                <w:webHidden/>
              </w:rPr>
              <w:fldChar w:fldCharType="separate"/>
            </w:r>
            <w:r w:rsidR="00A94D1B">
              <w:rPr>
                <w:bCs/>
                <w:noProof/>
                <w:webHidden/>
              </w:rPr>
              <w:t>21</w:t>
            </w:r>
            <w:r w:rsidR="00DC2947" w:rsidRPr="00DC2947">
              <w:rPr>
                <w:bCs/>
                <w:noProof/>
                <w:webHidden/>
              </w:rPr>
              <w:fldChar w:fldCharType="end"/>
            </w:r>
          </w:hyperlink>
        </w:p>
        <w:p w14:paraId="4E695BE4" w14:textId="3C4EC752" w:rsidR="00DC2947" w:rsidRPr="00DC2947" w:rsidRDefault="00CA65D5" w:rsidP="00DC2947">
          <w:pPr>
            <w:pStyle w:val="ndice3"/>
            <w:spacing w:line="276" w:lineRule="auto"/>
            <w:rPr>
              <w:rFonts w:asciiTheme="minorHAnsi" w:hAnsiTheme="minorHAnsi" w:cstheme="minorBidi"/>
              <w:bCs/>
              <w:noProof/>
            </w:rPr>
          </w:pPr>
          <w:hyperlink w:anchor="_Toc93855775" w:history="1">
            <w:r w:rsidR="00DC2947" w:rsidRPr="00DC2947">
              <w:rPr>
                <w:rStyle w:val="Hiperligao"/>
                <w:bCs/>
                <w:noProof/>
              </w:rPr>
              <w:t>A*</w:t>
            </w:r>
            <w:r w:rsidR="00DC2947" w:rsidRPr="00DC2947">
              <w:rPr>
                <w:bCs/>
                <w:noProof/>
                <w:webHidden/>
              </w:rPr>
              <w:tab/>
            </w:r>
            <w:r w:rsidR="00DC2947" w:rsidRPr="00DC2947">
              <w:rPr>
                <w:bCs/>
                <w:noProof/>
                <w:webHidden/>
              </w:rPr>
              <w:fldChar w:fldCharType="begin"/>
            </w:r>
            <w:r w:rsidR="00DC2947" w:rsidRPr="00DC2947">
              <w:rPr>
                <w:bCs/>
                <w:noProof/>
                <w:webHidden/>
              </w:rPr>
              <w:instrText xml:space="preserve"> PAGEREF _Toc93855775 \h </w:instrText>
            </w:r>
            <w:r w:rsidR="00DC2947" w:rsidRPr="00DC2947">
              <w:rPr>
                <w:bCs/>
                <w:noProof/>
                <w:webHidden/>
              </w:rPr>
            </w:r>
            <w:r w:rsidR="00DC2947" w:rsidRPr="00DC2947">
              <w:rPr>
                <w:bCs/>
                <w:noProof/>
                <w:webHidden/>
              </w:rPr>
              <w:fldChar w:fldCharType="separate"/>
            </w:r>
            <w:r w:rsidR="00A94D1B">
              <w:rPr>
                <w:bCs/>
                <w:noProof/>
                <w:webHidden/>
              </w:rPr>
              <w:t>22</w:t>
            </w:r>
            <w:r w:rsidR="00DC2947" w:rsidRPr="00DC2947">
              <w:rPr>
                <w:bCs/>
                <w:noProof/>
                <w:webHidden/>
              </w:rPr>
              <w:fldChar w:fldCharType="end"/>
            </w:r>
          </w:hyperlink>
        </w:p>
        <w:p w14:paraId="3AF70A01" w14:textId="275569A8" w:rsidR="00DC2947" w:rsidRPr="00DC2947" w:rsidRDefault="00CA65D5" w:rsidP="00DC2947">
          <w:pPr>
            <w:pStyle w:val="ndice2"/>
            <w:spacing w:line="276" w:lineRule="auto"/>
            <w:rPr>
              <w:rFonts w:asciiTheme="minorHAnsi" w:eastAsiaTheme="minorEastAsia" w:hAnsiTheme="minorHAnsi"/>
              <w:b w:val="0"/>
              <w:lang w:eastAsia="pt-PT"/>
            </w:rPr>
          </w:pPr>
          <w:hyperlink w:anchor="_Toc93855776" w:history="1">
            <w:r w:rsidR="00DC2947" w:rsidRPr="00DC2947">
              <w:rPr>
                <w:rStyle w:val="Hiperligao"/>
                <w:b w:val="0"/>
              </w:rPr>
              <w:t>Comparação dos 3 métodos com vários exemplos e usando a função multicritério</w:t>
            </w:r>
            <w:r w:rsidR="00DC2947" w:rsidRPr="00DC2947">
              <w:rPr>
                <w:b w:val="0"/>
                <w:webHidden/>
              </w:rPr>
              <w:tab/>
            </w:r>
            <w:r w:rsidR="00DC2947" w:rsidRPr="00DC2947">
              <w:rPr>
                <w:b w:val="0"/>
                <w:webHidden/>
              </w:rPr>
              <w:fldChar w:fldCharType="begin"/>
            </w:r>
            <w:r w:rsidR="00DC2947" w:rsidRPr="00DC2947">
              <w:rPr>
                <w:b w:val="0"/>
                <w:webHidden/>
              </w:rPr>
              <w:instrText xml:space="preserve"> PAGEREF _Toc93855776 \h </w:instrText>
            </w:r>
            <w:r w:rsidR="00DC2947" w:rsidRPr="00DC2947">
              <w:rPr>
                <w:b w:val="0"/>
                <w:webHidden/>
              </w:rPr>
            </w:r>
            <w:r w:rsidR="00DC2947" w:rsidRPr="00DC2947">
              <w:rPr>
                <w:b w:val="0"/>
                <w:webHidden/>
              </w:rPr>
              <w:fldChar w:fldCharType="separate"/>
            </w:r>
            <w:r w:rsidR="00A94D1B">
              <w:rPr>
                <w:b w:val="0"/>
                <w:webHidden/>
              </w:rPr>
              <w:t>23</w:t>
            </w:r>
            <w:r w:rsidR="00DC2947" w:rsidRPr="00DC2947">
              <w:rPr>
                <w:b w:val="0"/>
                <w:webHidden/>
              </w:rPr>
              <w:fldChar w:fldCharType="end"/>
            </w:r>
          </w:hyperlink>
        </w:p>
        <w:p w14:paraId="3247897A" w14:textId="6360083A" w:rsidR="00DC2947" w:rsidRPr="00DC2947" w:rsidRDefault="00CA65D5" w:rsidP="00DC2947">
          <w:pPr>
            <w:pStyle w:val="ndice1"/>
            <w:spacing w:before="240"/>
            <w:rPr>
              <w:rFonts w:asciiTheme="minorHAnsi" w:eastAsiaTheme="minorEastAsia" w:hAnsiTheme="minorHAnsi"/>
              <w:lang w:eastAsia="pt-PT"/>
            </w:rPr>
          </w:pPr>
          <w:hyperlink w:anchor="_Toc93855777" w:history="1">
            <w:r w:rsidR="00DC2947" w:rsidRPr="00DC2947">
              <w:rPr>
                <w:rStyle w:val="Hiperligao"/>
              </w:rPr>
              <w:t>Conclusão</w:t>
            </w:r>
            <w:r w:rsidR="00DC2947" w:rsidRPr="00DC2947">
              <w:rPr>
                <w:webHidden/>
              </w:rPr>
              <w:tab/>
            </w:r>
            <w:r w:rsidR="00DC2947" w:rsidRPr="00DC2947">
              <w:rPr>
                <w:webHidden/>
              </w:rPr>
              <w:fldChar w:fldCharType="begin"/>
            </w:r>
            <w:r w:rsidR="00DC2947" w:rsidRPr="00DC2947">
              <w:rPr>
                <w:webHidden/>
              </w:rPr>
              <w:instrText xml:space="preserve"> PAGEREF _Toc93855777 \h </w:instrText>
            </w:r>
            <w:r w:rsidR="00DC2947" w:rsidRPr="00DC2947">
              <w:rPr>
                <w:webHidden/>
              </w:rPr>
            </w:r>
            <w:r w:rsidR="00DC2947" w:rsidRPr="00DC2947">
              <w:rPr>
                <w:webHidden/>
              </w:rPr>
              <w:fldChar w:fldCharType="separate"/>
            </w:r>
            <w:r w:rsidR="00A94D1B">
              <w:rPr>
                <w:webHidden/>
              </w:rPr>
              <w:t>26</w:t>
            </w:r>
            <w:r w:rsidR="00DC2947" w:rsidRPr="00DC2947">
              <w:rPr>
                <w:webHidden/>
              </w:rPr>
              <w:fldChar w:fldCharType="end"/>
            </w:r>
          </w:hyperlink>
        </w:p>
        <w:p w14:paraId="29168434" w14:textId="6C65BC7D" w:rsidR="009A1347" w:rsidRPr="00D52089" w:rsidRDefault="009A1347" w:rsidP="00DC2947">
          <w:pPr>
            <w:spacing w:after="0" w:line="276" w:lineRule="auto"/>
            <w:rPr>
              <w:bCs/>
            </w:rPr>
          </w:pPr>
          <w:r w:rsidRPr="00DC2947">
            <w:rPr>
              <w:bCs/>
            </w:rPr>
            <w:fldChar w:fldCharType="end"/>
          </w:r>
        </w:p>
      </w:sdtContent>
    </w:sdt>
    <w:p w14:paraId="5FDA97C1" w14:textId="77777777" w:rsidR="00D21474" w:rsidRDefault="00D21474" w:rsidP="00D21474"/>
    <w:p w14:paraId="5FFCB149" w14:textId="73107F15" w:rsidR="00D21474" w:rsidRDefault="00D21474" w:rsidP="00684EC9"/>
    <w:p w14:paraId="29811631" w14:textId="77777777" w:rsidR="00DE2FEE" w:rsidRDefault="00DE2FEE">
      <w:pPr>
        <w:jc w:val="left"/>
        <w:rPr>
          <w:rFonts w:asciiTheme="majorHAnsi" w:eastAsiaTheme="majorEastAsia" w:hAnsiTheme="majorHAnsi" w:cstheme="majorBidi"/>
          <w:b/>
          <w:caps/>
          <w:color w:val="323E4F" w:themeColor="text2" w:themeShade="BF"/>
          <w:sz w:val="40"/>
          <w:szCs w:val="32"/>
        </w:rPr>
      </w:pPr>
      <w:r>
        <w:br w:type="page"/>
      </w:r>
    </w:p>
    <w:p w14:paraId="053330CA" w14:textId="2063A36B" w:rsidR="00D21474" w:rsidRPr="009310E9" w:rsidRDefault="003878AF" w:rsidP="00EE58BE">
      <w:pPr>
        <w:pStyle w:val="Ttulo1"/>
      </w:pPr>
      <w:bookmarkStart w:id="0" w:name="_Toc93855762"/>
      <w:r>
        <w:lastRenderedPageBreak/>
        <w:t>Introdução</w:t>
      </w:r>
      <w:bookmarkEnd w:id="0"/>
    </w:p>
    <w:p w14:paraId="08F00078" w14:textId="6A2001B8" w:rsidR="00D21474" w:rsidRDefault="00E60289" w:rsidP="00D96370">
      <w:pPr>
        <w:ind w:firstLine="284"/>
        <w:rPr>
          <w:sz w:val="24"/>
          <w:szCs w:val="24"/>
        </w:rPr>
      </w:pPr>
      <w:r w:rsidRPr="00FF19EA">
        <w:rPr>
          <w:sz w:val="24"/>
          <w:szCs w:val="24"/>
        </w:rPr>
        <w:t>O presente trabalh</w:t>
      </w:r>
      <w:r w:rsidR="00532523" w:rsidRPr="00FF19EA">
        <w:rPr>
          <w:sz w:val="24"/>
          <w:szCs w:val="24"/>
        </w:rPr>
        <w:t>o foi desenvolvido no âmbito da disciplina de Algoritmia Avançada (ALGAV), onde foi pedido o desenvolvimento d</w:t>
      </w:r>
      <w:r w:rsidR="00333C65">
        <w:rPr>
          <w:sz w:val="24"/>
          <w:szCs w:val="24"/>
        </w:rPr>
        <w:t>o</w:t>
      </w:r>
      <w:r w:rsidR="00D96370">
        <w:rPr>
          <w:sz w:val="24"/>
          <w:szCs w:val="24"/>
        </w:rPr>
        <w:t xml:space="preserve"> p</w:t>
      </w:r>
      <w:r w:rsidR="00D96370" w:rsidRPr="00D96370">
        <w:rPr>
          <w:sz w:val="24"/>
          <w:szCs w:val="24"/>
        </w:rPr>
        <w:t xml:space="preserve">laneamento de </w:t>
      </w:r>
      <w:r w:rsidR="00D96370">
        <w:rPr>
          <w:sz w:val="24"/>
          <w:szCs w:val="24"/>
        </w:rPr>
        <w:t>c</w:t>
      </w:r>
      <w:r w:rsidR="00D96370" w:rsidRPr="00D96370">
        <w:rPr>
          <w:sz w:val="24"/>
          <w:szCs w:val="24"/>
        </w:rPr>
        <w:t xml:space="preserve">ontatos </w:t>
      </w:r>
      <w:r w:rsidR="00D96370">
        <w:rPr>
          <w:sz w:val="24"/>
          <w:szCs w:val="24"/>
        </w:rPr>
        <w:t>numa</w:t>
      </w:r>
      <w:r w:rsidR="00D96370" w:rsidRPr="00D96370">
        <w:rPr>
          <w:sz w:val="24"/>
          <w:szCs w:val="24"/>
        </w:rPr>
        <w:t xml:space="preserve"> </w:t>
      </w:r>
      <w:r w:rsidR="00D96370">
        <w:rPr>
          <w:sz w:val="24"/>
          <w:szCs w:val="24"/>
        </w:rPr>
        <w:t>r</w:t>
      </w:r>
      <w:r w:rsidR="00D96370" w:rsidRPr="00D96370">
        <w:rPr>
          <w:sz w:val="24"/>
          <w:szCs w:val="24"/>
        </w:rPr>
        <w:t xml:space="preserve">ede </w:t>
      </w:r>
      <w:r w:rsidR="00D96370">
        <w:rPr>
          <w:sz w:val="24"/>
          <w:szCs w:val="24"/>
        </w:rPr>
        <w:t>social</w:t>
      </w:r>
      <w:r w:rsidR="00532523" w:rsidRPr="00FF19EA">
        <w:rPr>
          <w:sz w:val="24"/>
          <w:szCs w:val="24"/>
        </w:rPr>
        <w:t>.</w:t>
      </w:r>
      <w:r w:rsidR="002D703A" w:rsidRPr="00FF19EA">
        <w:rPr>
          <w:sz w:val="24"/>
          <w:szCs w:val="24"/>
        </w:rPr>
        <w:t xml:space="preserve"> Para a mesma, foi utilizada a linguagem de programação PROLOG e utilizados métodos de pesquisa lecionados durante o semestre.</w:t>
      </w:r>
    </w:p>
    <w:p w14:paraId="6285E763" w14:textId="0755D10F" w:rsidR="00D96370" w:rsidRDefault="00D96370" w:rsidP="00D96370">
      <w:pPr>
        <w:ind w:firstLine="284"/>
        <w:rPr>
          <w:sz w:val="24"/>
          <w:szCs w:val="24"/>
        </w:rPr>
      </w:pPr>
      <w:r>
        <w:rPr>
          <w:sz w:val="24"/>
          <w:szCs w:val="24"/>
        </w:rPr>
        <w:t xml:space="preserve">Neste relatório será efetuada o estudo das seguintes </w:t>
      </w:r>
      <w:proofErr w:type="spellStart"/>
      <w:r>
        <w:rPr>
          <w:sz w:val="24"/>
          <w:szCs w:val="24"/>
        </w:rPr>
        <w:t>UC’s</w:t>
      </w:r>
      <w:proofErr w:type="spellEnd"/>
      <w:r>
        <w:rPr>
          <w:sz w:val="24"/>
          <w:szCs w:val="24"/>
        </w:rPr>
        <w:t>:</w:t>
      </w:r>
    </w:p>
    <w:p w14:paraId="0241D37E" w14:textId="5FA6EA30" w:rsidR="00D96370" w:rsidRDefault="00484622" w:rsidP="0080027C">
      <w:pPr>
        <w:numPr>
          <w:ilvl w:val="0"/>
          <w:numId w:val="8"/>
        </w:numPr>
        <w:rPr>
          <w:sz w:val="24"/>
          <w:szCs w:val="24"/>
        </w:rPr>
      </w:pPr>
      <w:r w:rsidRPr="00484622">
        <w:rPr>
          <w:sz w:val="24"/>
          <w:szCs w:val="24"/>
        </w:rPr>
        <w:t>Criação de uma rede à parte com os utilizadores que podem ser alcançados até N ligações a partir</w:t>
      </w:r>
      <w:r>
        <w:rPr>
          <w:sz w:val="24"/>
          <w:szCs w:val="24"/>
        </w:rPr>
        <w:t xml:space="preserve"> </w:t>
      </w:r>
      <w:r w:rsidRPr="00484622">
        <w:rPr>
          <w:sz w:val="24"/>
          <w:szCs w:val="24"/>
        </w:rPr>
        <w:t>de um dado utilizador</w:t>
      </w:r>
    </w:p>
    <w:p w14:paraId="217329D4" w14:textId="288CD31B" w:rsidR="00DC2947" w:rsidRDefault="00DC2947" w:rsidP="0080027C">
      <w:pPr>
        <w:numPr>
          <w:ilvl w:val="0"/>
          <w:numId w:val="8"/>
        </w:numPr>
        <w:rPr>
          <w:sz w:val="24"/>
          <w:szCs w:val="24"/>
        </w:rPr>
      </w:pPr>
      <w:r>
        <w:rPr>
          <w:sz w:val="24"/>
          <w:szCs w:val="24"/>
        </w:rPr>
        <w:t>Gerador aleatório de forças</w:t>
      </w:r>
    </w:p>
    <w:p w14:paraId="5CCF3F07" w14:textId="1F1D66C8" w:rsidR="00484622" w:rsidRDefault="00484622" w:rsidP="0080027C">
      <w:pPr>
        <w:numPr>
          <w:ilvl w:val="0"/>
          <w:numId w:val="8"/>
        </w:numPr>
        <w:rPr>
          <w:sz w:val="24"/>
          <w:szCs w:val="24"/>
        </w:rPr>
      </w:pPr>
      <w:r w:rsidRPr="00484622">
        <w:rPr>
          <w:sz w:val="24"/>
          <w:szCs w:val="24"/>
        </w:rPr>
        <w:t>Adaptação do A* ao problema da determinação do caminho mais forte (máximo de N ligações)</w:t>
      </w:r>
    </w:p>
    <w:p w14:paraId="45FCCF69" w14:textId="1F85FAB6" w:rsidR="00484622" w:rsidRDefault="00484622" w:rsidP="0080027C">
      <w:pPr>
        <w:numPr>
          <w:ilvl w:val="0"/>
          <w:numId w:val="8"/>
        </w:numPr>
        <w:rPr>
          <w:sz w:val="24"/>
          <w:szCs w:val="24"/>
        </w:rPr>
      </w:pPr>
      <w:r>
        <w:rPr>
          <w:sz w:val="24"/>
          <w:szCs w:val="24"/>
        </w:rPr>
        <w:t>Implementar a estimativa</w:t>
      </w:r>
    </w:p>
    <w:p w14:paraId="71EFCD2A" w14:textId="3BE9AD38" w:rsidR="00484622" w:rsidRDefault="00484622" w:rsidP="002022E6">
      <w:pPr>
        <w:numPr>
          <w:ilvl w:val="0"/>
          <w:numId w:val="8"/>
        </w:numPr>
        <w:rPr>
          <w:sz w:val="24"/>
          <w:szCs w:val="24"/>
        </w:rPr>
      </w:pPr>
      <w:r w:rsidRPr="00484622">
        <w:rPr>
          <w:sz w:val="24"/>
          <w:szCs w:val="24"/>
        </w:rPr>
        <w:t xml:space="preserve">Adaptação do </w:t>
      </w:r>
      <w:proofErr w:type="spellStart"/>
      <w:r w:rsidRPr="00484622">
        <w:rPr>
          <w:sz w:val="24"/>
          <w:szCs w:val="24"/>
        </w:rPr>
        <w:t>Best</w:t>
      </w:r>
      <w:proofErr w:type="spellEnd"/>
      <w:r w:rsidRPr="00484622">
        <w:rPr>
          <w:sz w:val="24"/>
          <w:szCs w:val="24"/>
        </w:rPr>
        <w:t xml:space="preserve"> </w:t>
      </w:r>
      <w:proofErr w:type="spellStart"/>
      <w:r w:rsidRPr="00484622">
        <w:rPr>
          <w:sz w:val="24"/>
          <w:szCs w:val="24"/>
        </w:rPr>
        <w:t>First</w:t>
      </w:r>
      <w:proofErr w:type="spellEnd"/>
      <w:r w:rsidRPr="00484622">
        <w:rPr>
          <w:sz w:val="24"/>
          <w:szCs w:val="24"/>
        </w:rPr>
        <w:t xml:space="preserve"> ao problema da determinação do caminho mais forte (máximo de N ligações)</w:t>
      </w:r>
    </w:p>
    <w:p w14:paraId="0EA7134A" w14:textId="7D704765" w:rsidR="00484622" w:rsidRDefault="00484622" w:rsidP="00C84EC7">
      <w:pPr>
        <w:numPr>
          <w:ilvl w:val="0"/>
          <w:numId w:val="8"/>
        </w:numPr>
        <w:rPr>
          <w:sz w:val="24"/>
          <w:szCs w:val="24"/>
        </w:rPr>
      </w:pPr>
      <w:r w:rsidRPr="00484622">
        <w:rPr>
          <w:sz w:val="24"/>
          <w:szCs w:val="24"/>
        </w:rPr>
        <w:t>Adaptação do Primeiro em Profundidade para gerar a melhor solução (já implementado no Sprint</w:t>
      </w:r>
      <w:r>
        <w:rPr>
          <w:sz w:val="24"/>
          <w:szCs w:val="24"/>
        </w:rPr>
        <w:t xml:space="preserve"> </w:t>
      </w:r>
      <w:r w:rsidRPr="00484622">
        <w:rPr>
          <w:sz w:val="24"/>
          <w:szCs w:val="24"/>
        </w:rPr>
        <w:t>anterior) para o máximo de N ligaçõe</w:t>
      </w:r>
      <w:r>
        <w:rPr>
          <w:sz w:val="24"/>
          <w:szCs w:val="24"/>
        </w:rPr>
        <w:t>s</w:t>
      </w:r>
    </w:p>
    <w:p w14:paraId="576FDBC3" w14:textId="1E739996" w:rsidR="00484622" w:rsidRDefault="00484622" w:rsidP="00CB6962">
      <w:pPr>
        <w:numPr>
          <w:ilvl w:val="0"/>
          <w:numId w:val="8"/>
        </w:numPr>
        <w:rPr>
          <w:sz w:val="24"/>
          <w:szCs w:val="24"/>
        </w:rPr>
      </w:pPr>
      <w:r w:rsidRPr="00484622">
        <w:rPr>
          <w:sz w:val="24"/>
          <w:szCs w:val="24"/>
        </w:rPr>
        <w:t>Comparação dos 3 métodos com vários exemplos, comparando tempos de geração da solução e valor da solução gerada</w:t>
      </w:r>
    </w:p>
    <w:p w14:paraId="53D7E44F" w14:textId="25C289F7" w:rsidR="00484622" w:rsidRDefault="00484622" w:rsidP="00FA4BC5">
      <w:pPr>
        <w:numPr>
          <w:ilvl w:val="0"/>
          <w:numId w:val="8"/>
        </w:numPr>
        <w:rPr>
          <w:sz w:val="24"/>
          <w:szCs w:val="24"/>
        </w:rPr>
      </w:pPr>
      <w:r w:rsidRPr="00484622">
        <w:rPr>
          <w:sz w:val="24"/>
          <w:szCs w:val="24"/>
        </w:rPr>
        <w:t xml:space="preserve">Implementação da função multicritério que contemple forças de ligação e diferença entre </w:t>
      </w:r>
      <w:proofErr w:type="spellStart"/>
      <w:r w:rsidRPr="00484622">
        <w:rPr>
          <w:sz w:val="24"/>
          <w:szCs w:val="24"/>
        </w:rPr>
        <w:t>likes</w:t>
      </w:r>
      <w:proofErr w:type="spellEnd"/>
      <w:r w:rsidRPr="00484622">
        <w:rPr>
          <w:sz w:val="24"/>
          <w:szCs w:val="24"/>
        </w:rPr>
        <w:t xml:space="preserve"> e </w:t>
      </w:r>
      <w:proofErr w:type="spellStart"/>
      <w:r w:rsidRPr="00484622">
        <w:rPr>
          <w:sz w:val="24"/>
          <w:szCs w:val="24"/>
        </w:rPr>
        <w:t>dislikes</w:t>
      </w:r>
      <w:proofErr w:type="spellEnd"/>
    </w:p>
    <w:p w14:paraId="33337F21" w14:textId="10CF2045" w:rsidR="00484622" w:rsidRDefault="00484622" w:rsidP="00970C93">
      <w:pPr>
        <w:numPr>
          <w:ilvl w:val="0"/>
          <w:numId w:val="8"/>
        </w:numPr>
        <w:rPr>
          <w:sz w:val="24"/>
          <w:szCs w:val="24"/>
        </w:rPr>
      </w:pPr>
      <w:r w:rsidRPr="00484622">
        <w:rPr>
          <w:sz w:val="24"/>
          <w:szCs w:val="24"/>
        </w:rPr>
        <w:t xml:space="preserve">Adaptação dos 3 métodos (Primeiro em Profundidade, </w:t>
      </w:r>
      <w:proofErr w:type="spellStart"/>
      <w:r w:rsidRPr="00484622">
        <w:rPr>
          <w:sz w:val="24"/>
          <w:szCs w:val="24"/>
        </w:rPr>
        <w:t>Best</w:t>
      </w:r>
      <w:proofErr w:type="spellEnd"/>
      <w:r w:rsidRPr="00484622">
        <w:rPr>
          <w:sz w:val="24"/>
          <w:szCs w:val="24"/>
        </w:rPr>
        <w:t xml:space="preserve"> </w:t>
      </w:r>
      <w:proofErr w:type="spellStart"/>
      <w:r w:rsidRPr="00484622">
        <w:rPr>
          <w:sz w:val="24"/>
          <w:szCs w:val="24"/>
        </w:rPr>
        <w:t>First</w:t>
      </w:r>
      <w:proofErr w:type="spellEnd"/>
      <w:r w:rsidRPr="00484622">
        <w:rPr>
          <w:sz w:val="24"/>
          <w:szCs w:val="24"/>
        </w:rPr>
        <w:t xml:space="preserve"> e A*) para considerar a função multicritério do ponto anterior</w:t>
      </w:r>
    </w:p>
    <w:p w14:paraId="7515A9CA" w14:textId="47BB49E6" w:rsidR="00484622" w:rsidRPr="00484622" w:rsidRDefault="00484622" w:rsidP="00970C93">
      <w:pPr>
        <w:numPr>
          <w:ilvl w:val="0"/>
          <w:numId w:val="8"/>
        </w:numPr>
        <w:rPr>
          <w:sz w:val="24"/>
          <w:szCs w:val="24"/>
        </w:rPr>
      </w:pPr>
      <w:r w:rsidRPr="00484622">
        <w:rPr>
          <w:sz w:val="24"/>
          <w:szCs w:val="24"/>
        </w:rPr>
        <w:t>Comparação dos 3 métodos com vários exemplos e usando a função multicritério</w:t>
      </w:r>
    </w:p>
    <w:p w14:paraId="6F09AD1B" w14:textId="6142D892" w:rsidR="00D96370" w:rsidRDefault="00D96370" w:rsidP="00D96370">
      <w:pPr>
        <w:ind w:firstLine="284"/>
        <w:rPr>
          <w:sz w:val="24"/>
          <w:szCs w:val="24"/>
        </w:rPr>
      </w:pPr>
    </w:p>
    <w:p w14:paraId="4F6CAEF2" w14:textId="5A937429" w:rsidR="00E45F6F" w:rsidRDefault="00E45F6F">
      <w:pPr>
        <w:jc w:val="left"/>
      </w:pPr>
      <w:r>
        <w:br w:type="page"/>
      </w:r>
    </w:p>
    <w:p w14:paraId="251BA715" w14:textId="11938DF3" w:rsidR="00D21474" w:rsidRDefault="008E7D59" w:rsidP="00EE58BE">
      <w:pPr>
        <w:pStyle w:val="Ttulo1"/>
      </w:pPr>
      <w:bookmarkStart w:id="1" w:name="_Toc93855763"/>
      <w:r>
        <w:lastRenderedPageBreak/>
        <w:t>Desenvolvimento</w:t>
      </w:r>
      <w:bookmarkEnd w:id="1"/>
    </w:p>
    <w:p w14:paraId="64B95780" w14:textId="77777777" w:rsidR="00D96370" w:rsidRPr="00D96370" w:rsidRDefault="00D96370" w:rsidP="00D96370"/>
    <w:p w14:paraId="67938D5A" w14:textId="77777777" w:rsidR="00DE2FEE" w:rsidRPr="00614535" w:rsidRDefault="00DE2FEE" w:rsidP="00614535">
      <w:pPr>
        <w:pStyle w:val="Ttulo2"/>
        <w:spacing w:line="276" w:lineRule="auto"/>
        <w:rPr>
          <w:b w:val="0"/>
          <w:bCs/>
        </w:rPr>
      </w:pPr>
      <w:bookmarkStart w:id="2" w:name="_Toc93855764"/>
      <w:r w:rsidRPr="00614535">
        <w:rPr>
          <w:b w:val="0"/>
          <w:bCs/>
        </w:rPr>
        <w:t>Criação de uma rede à parte com os utilizadores que podem ser alcançados até N ligações a partir de um dado utilizador</w:t>
      </w:r>
      <w:bookmarkEnd w:id="2"/>
    </w:p>
    <w:p w14:paraId="0F20C396" w14:textId="77777777" w:rsidR="008719D1" w:rsidRDefault="008719D1">
      <w:pPr>
        <w:jc w:val="left"/>
        <w:rPr>
          <w:noProof/>
        </w:rPr>
      </w:pPr>
    </w:p>
    <w:p w14:paraId="2EB75499" w14:textId="77777777" w:rsidR="00614535" w:rsidRDefault="008719D1" w:rsidP="00614535">
      <w:pPr>
        <w:rPr>
          <w:noProof/>
        </w:rPr>
      </w:pPr>
      <w:r>
        <w:rPr>
          <w:noProof/>
        </w:rPr>
        <w:t xml:space="preserve">De forma a responder </w:t>
      </w:r>
      <w:r w:rsidR="00614535">
        <w:rPr>
          <w:noProof/>
        </w:rPr>
        <w:t xml:space="preserve">ao requerimentos do sprint C criamos uma nova rede. Abaixo encontra-se 3 imagens recriando um grafo com indicação das forças de ligação, forças de relação e conjunto de tags respetivamente. </w:t>
      </w:r>
    </w:p>
    <w:p w14:paraId="77C6B4FC" w14:textId="77777777" w:rsidR="00614535" w:rsidRDefault="00614535">
      <w:pPr>
        <w:jc w:val="left"/>
        <w:rPr>
          <w:noProof/>
        </w:rPr>
      </w:pPr>
    </w:p>
    <w:p w14:paraId="38E799B5" w14:textId="77777777" w:rsidR="007616A4" w:rsidRDefault="00614535" w:rsidP="007616A4">
      <w:pPr>
        <w:keepNext/>
        <w:jc w:val="left"/>
      </w:pPr>
      <w:r>
        <w:rPr>
          <w:noProof/>
        </w:rPr>
        <w:drawing>
          <wp:inline distT="0" distB="0" distL="0" distR="0" wp14:anchorId="61D222B6" wp14:editId="60256D86">
            <wp:extent cx="5400040" cy="3639820"/>
            <wp:effectExtent l="0" t="0" r="0" b="0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639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10EE6E" w14:textId="5C69F15A" w:rsidR="00614535" w:rsidRDefault="007616A4" w:rsidP="007616A4">
      <w:pPr>
        <w:pStyle w:val="Legenda"/>
        <w:jc w:val="left"/>
      </w:pPr>
      <w:r>
        <w:t xml:space="preserve">Figura </w:t>
      </w:r>
      <w:r w:rsidR="00CA65D5">
        <w:fldChar w:fldCharType="begin"/>
      </w:r>
      <w:r w:rsidR="00CA65D5">
        <w:instrText xml:space="preserve"> SEQ Figura \* ARABIC </w:instrText>
      </w:r>
      <w:r w:rsidR="00CA65D5">
        <w:fldChar w:fldCharType="separate"/>
      </w:r>
      <w:r w:rsidR="00A94D1B">
        <w:rPr>
          <w:noProof/>
        </w:rPr>
        <w:t>1</w:t>
      </w:r>
      <w:r w:rsidR="00CA65D5">
        <w:rPr>
          <w:noProof/>
        </w:rPr>
        <w:fldChar w:fldCharType="end"/>
      </w:r>
      <w:r>
        <w:t xml:space="preserve"> – Grafo com forças de ligação</w:t>
      </w:r>
    </w:p>
    <w:p w14:paraId="5069D50B" w14:textId="77777777" w:rsidR="00614535" w:rsidRDefault="00614535">
      <w:pPr>
        <w:jc w:val="left"/>
      </w:pPr>
    </w:p>
    <w:p w14:paraId="2032F7FF" w14:textId="77777777" w:rsidR="007616A4" w:rsidRDefault="00614535" w:rsidP="007616A4">
      <w:pPr>
        <w:keepNext/>
        <w:jc w:val="left"/>
      </w:pPr>
      <w:r>
        <w:rPr>
          <w:noProof/>
        </w:rPr>
        <w:lastRenderedPageBreak/>
        <w:drawing>
          <wp:inline distT="0" distB="0" distL="0" distR="0" wp14:anchorId="2EB875CB" wp14:editId="16E79A8E">
            <wp:extent cx="5400040" cy="3618865"/>
            <wp:effectExtent l="0" t="0" r="0" b="635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618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D48C84" w14:textId="44063A4B" w:rsidR="00614535" w:rsidRDefault="007616A4" w:rsidP="007616A4">
      <w:pPr>
        <w:pStyle w:val="Legenda"/>
        <w:jc w:val="left"/>
      </w:pPr>
      <w:r>
        <w:t xml:space="preserve">Figura </w:t>
      </w:r>
      <w:r w:rsidR="00CA65D5">
        <w:fldChar w:fldCharType="begin"/>
      </w:r>
      <w:r w:rsidR="00CA65D5">
        <w:instrText xml:space="preserve"> SEQ Figura \* ARABIC </w:instrText>
      </w:r>
      <w:r w:rsidR="00CA65D5">
        <w:fldChar w:fldCharType="separate"/>
      </w:r>
      <w:r w:rsidR="00A94D1B">
        <w:rPr>
          <w:noProof/>
        </w:rPr>
        <w:t>2</w:t>
      </w:r>
      <w:r w:rsidR="00CA65D5">
        <w:rPr>
          <w:noProof/>
        </w:rPr>
        <w:fldChar w:fldCharType="end"/>
      </w:r>
      <w:r>
        <w:t xml:space="preserve"> – Grafo com forças de relação. </w:t>
      </w:r>
    </w:p>
    <w:p w14:paraId="51DAF6E0" w14:textId="77777777" w:rsidR="00414626" w:rsidRPr="00414626" w:rsidRDefault="00414626" w:rsidP="00414626"/>
    <w:p w14:paraId="5B15DE58" w14:textId="77777777" w:rsidR="00614535" w:rsidRDefault="00614535">
      <w:pPr>
        <w:jc w:val="left"/>
      </w:pPr>
    </w:p>
    <w:p w14:paraId="2409C18C" w14:textId="77777777" w:rsidR="007616A4" w:rsidRDefault="00614535" w:rsidP="007616A4">
      <w:pPr>
        <w:keepNext/>
        <w:jc w:val="left"/>
      </w:pPr>
      <w:r>
        <w:rPr>
          <w:noProof/>
        </w:rPr>
        <w:drawing>
          <wp:inline distT="0" distB="0" distL="0" distR="0" wp14:anchorId="1C0948FA" wp14:editId="4E20EA24">
            <wp:extent cx="5400040" cy="3533775"/>
            <wp:effectExtent l="0" t="0" r="0" b="9525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533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52E304" w14:textId="6F04F012" w:rsidR="007616A4" w:rsidRDefault="007616A4" w:rsidP="007616A4">
      <w:pPr>
        <w:pStyle w:val="Legenda"/>
        <w:jc w:val="left"/>
      </w:pPr>
      <w:r>
        <w:t xml:space="preserve">Figura </w:t>
      </w:r>
      <w:r w:rsidR="00CA65D5">
        <w:fldChar w:fldCharType="begin"/>
      </w:r>
      <w:r w:rsidR="00CA65D5">
        <w:instrText xml:space="preserve"> SEQ Figura \* ARABIC </w:instrText>
      </w:r>
      <w:r w:rsidR="00CA65D5">
        <w:fldChar w:fldCharType="separate"/>
      </w:r>
      <w:r w:rsidR="00A94D1B">
        <w:rPr>
          <w:noProof/>
        </w:rPr>
        <w:t>3</w:t>
      </w:r>
      <w:r w:rsidR="00CA65D5">
        <w:rPr>
          <w:noProof/>
        </w:rPr>
        <w:fldChar w:fldCharType="end"/>
      </w:r>
      <w:r>
        <w:t xml:space="preserve"> – Grafo com indicação das </w:t>
      </w:r>
      <w:proofErr w:type="spellStart"/>
      <w:r>
        <w:t>tags</w:t>
      </w:r>
      <w:proofErr w:type="spellEnd"/>
      <w:r>
        <w:t xml:space="preserve"> de cada utilizador. </w:t>
      </w:r>
    </w:p>
    <w:p w14:paraId="48DD50D1" w14:textId="3A5D50D3" w:rsidR="00DE2FEE" w:rsidRDefault="00DE2FEE">
      <w:pPr>
        <w:jc w:val="left"/>
      </w:pPr>
      <w:r>
        <w:br w:type="page"/>
      </w:r>
    </w:p>
    <w:p w14:paraId="28F28A84" w14:textId="3EC489F5" w:rsidR="008C4A8B" w:rsidRDefault="008C4A8B" w:rsidP="008C4A8B">
      <w:pPr>
        <w:pStyle w:val="Ttulo2"/>
        <w:rPr>
          <w:b w:val="0"/>
          <w:bCs/>
        </w:rPr>
      </w:pPr>
      <w:bookmarkStart w:id="3" w:name="_Toc93855765"/>
      <w:r w:rsidRPr="008C4A8B">
        <w:rPr>
          <w:b w:val="0"/>
          <w:bCs/>
        </w:rPr>
        <w:lastRenderedPageBreak/>
        <w:t>Gerador aleatório das forças</w:t>
      </w:r>
      <w:bookmarkEnd w:id="3"/>
    </w:p>
    <w:p w14:paraId="0C2961F8" w14:textId="6382D4BB" w:rsidR="008C4A8B" w:rsidRPr="008C4A8B" w:rsidRDefault="008C4A8B" w:rsidP="008C4A8B">
      <w:r>
        <w:rPr>
          <w:noProof/>
        </w:rPr>
        <w:drawing>
          <wp:inline distT="0" distB="0" distL="0" distR="0" wp14:anchorId="2D27EA5E" wp14:editId="5F1F2645">
            <wp:extent cx="5400040" cy="1849755"/>
            <wp:effectExtent l="57150" t="57150" r="86360" b="93345"/>
            <wp:docPr id="24" name="Imagem 24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Imagem 24" descr="Uma imagem com texto&#10;&#10;Descrição gerada automaticament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849755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68FAEAA" w14:textId="77777777" w:rsidR="008C4A8B" w:rsidRDefault="008C4A8B">
      <w:pPr>
        <w:spacing w:line="259" w:lineRule="auto"/>
        <w:jc w:val="left"/>
        <w:rPr>
          <w:b/>
          <w:bCs/>
        </w:rPr>
      </w:pPr>
    </w:p>
    <w:p w14:paraId="6EEF080C" w14:textId="77777777" w:rsidR="008C4A8B" w:rsidRDefault="008C4A8B">
      <w:pPr>
        <w:spacing w:line="259" w:lineRule="auto"/>
        <w:jc w:val="left"/>
        <w:rPr>
          <w:b/>
          <w:bCs/>
        </w:rPr>
      </w:pPr>
      <w:r>
        <w:rPr>
          <w:b/>
          <w:bCs/>
        </w:rPr>
        <w:t>Exemplo:</w:t>
      </w:r>
    </w:p>
    <w:p w14:paraId="27CAFED3" w14:textId="77777777" w:rsidR="008C4A8B" w:rsidRDefault="008C4A8B">
      <w:pPr>
        <w:spacing w:line="259" w:lineRule="auto"/>
        <w:jc w:val="left"/>
        <w:rPr>
          <w:b/>
          <w:bCs/>
        </w:rPr>
      </w:pPr>
    </w:p>
    <w:p w14:paraId="6E941E19" w14:textId="731615C2" w:rsidR="008C4A8B" w:rsidRPr="00DC2947" w:rsidRDefault="008C4A8B">
      <w:pPr>
        <w:spacing w:line="259" w:lineRule="auto"/>
        <w:jc w:val="left"/>
        <w:rPr>
          <w:i/>
          <w:iCs/>
        </w:rPr>
      </w:pPr>
      <w:r w:rsidRPr="008C4A8B">
        <w:rPr>
          <w:u w:val="single"/>
        </w:rPr>
        <w:t>Ligação</w:t>
      </w:r>
      <w:r w:rsidR="003B37FD">
        <w:rPr>
          <w:u w:val="single"/>
        </w:rPr>
        <w:t xml:space="preserve"> em estudo</w:t>
      </w:r>
      <w:r w:rsidRPr="008C4A8B">
        <w:rPr>
          <w:u w:val="single"/>
        </w:rPr>
        <w:t>:</w:t>
      </w:r>
      <w:r>
        <w:t xml:space="preserve">  </w:t>
      </w:r>
      <w:r w:rsidRPr="008C4A8B">
        <w:t xml:space="preserve"> </w:t>
      </w:r>
      <w:r w:rsidR="003B37FD" w:rsidRPr="00DC2947">
        <w:rPr>
          <w:i/>
          <w:iCs/>
        </w:rPr>
        <w:t>Carlos Moutinho</w:t>
      </w:r>
      <w:r w:rsidRPr="00DC2947">
        <w:rPr>
          <w:i/>
          <w:iCs/>
        </w:rPr>
        <w:t xml:space="preserve"> – </w:t>
      </w:r>
      <w:r w:rsidR="003B37FD" w:rsidRPr="00DC2947">
        <w:rPr>
          <w:i/>
          <w:iCs/>
        </w:rPr>
        <w:t xml:space="preserve">Rui </w:t>
      </w:r>
      <w:proofErr w:type="spellStart"/>
      <w:r w:rsidR="003B37FD" w:rsidRPr="00DC2947">
        <w:rPr>
          <w:i/>
          <w:iCs/>
        </w:rPr>
        <w:t>Mariske</w:t>
      </w:r>
      <w:proofErr w:type="spellEnd"/>
    </w:p>
    <w:p w14:paraId="7A0CFDDE" w14:textId="77777777" w:rsidR="008C4A8B" w:rsidRDefault="008C4A8B">
      <w:pPr>
        <w:spacing w:line="259" w:lineRule="auto"/>
        <w:jc w:val="left"/>
      </w:pPr>
    </w:p>
    <w:p w14:paraId="23500FD6" w14:textId="77777777" w:rsidR="008C4A8B" w:rsidRPr="008C4A8B" w:rsidRDefault="008C4A8B">
      <w:pPr>
        <w:spacing w:line="259" w:lineRule="auto"/>
        <w:jc w:val="left"/>
        <w:rPr>
          <w:u w:val="single"/>
        </w:rPr>
      </w:pPr>
      <w:r w:rsidRPr="008C4A8B">
        <w:rPr>
          <w:u w:val="single"/>
        </w:rPr>
        <w:t>Base de conhecimento:</w:t>
      </w:r>
    </w:p>
    <w:p w14:paraId="32D4EE9F" w14:textId="7DF0F17D" w:rsidR="008C4A8B" w:rsidRDefault="003B37FD">
      <w:pPr>
        <w:spacing w:line="259" w:lineRule="auto"/>
        <w:jc w:val="left"/>
      </w:pPr>
      <w:r>
        <w:rPr>
          <w:noProof/>
        </w:rPr>
        <w:drawing>
          <wp:inline distT="0" distB="0" distL="0" distR="0" wp14:anchorId="57417A20" wp14:editId="242A183F">
            <wp:extent cx="4629150" cy="228600"/>
            <wp:effectExtent l="0" t="0" r="0" b="0"/>
            <wp:docPr id="26" name="Imagem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/>
                    <a:stretch/>
                  </pic:blipFill>
                  <pic:spPr bwMode="auto">
                    <a:xfrm>
                      <a:off x="0" y="0"/>
                      <a:ext cx="4629150" cy="228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6D48FD" w14:textId="3E95E010" w:rsidR="003B37FD" w:rsidRDefault="003B37FD">
      <w:pPr>
        <w:spacing w:line="259" w:lineRule="auto"/>
        <w:jc w:val="left"/>
      </w:pPr>
    </w:p>
    <w:p w14:paraId="16C18A99" w14:textId="76044288" w:rsidR="003B37FD" w:rsidRDefault="003B37FD">
      <w:pPr>
        <w:spacing w:line="259" w:lineRule="auto"/>
        <w:jc w:val="left"/>
      </w:pPr>
      <w:r>
        <w:rPr>
          <w:noProof/>
        </w:rPr>
        <w:drawing>
          <wp:inline distT="0" distB="0" distL="0" distR="0" wp14:anchorId="1C7958C4" wp14:editId="59347645">
            <wp:extent cx="5400040" cy="2131060"/>
            <wp:effectExtent l="57150" t="57150" r="86360" b="97790"/>
            <wp:docPr id="27" name="Imagem 27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Imagem 27" descr="Uma imagem com texto&#10;&#10;Descrição gerada automaticament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131060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17B08F2" w14:textId="77777777" w:rsidR="003B37FD" w:rsidRDefault="003B37FD" w:rsidP="007343DC">
      <w:r>
        <w:t>Como visto na imagem acima, quando pretendemos verificar qual a força da ligação entre ambos os utilizadores obtemos uma ligação=1.</w:t>
      </w:r>
    </w:p>
    <w:p w14:paraId="000E46F3" w14:textId="0214169C" w:rsidR="008C4A8B" w:rsidRPr="008C4A8B" w:rsidRDefault="003B37FD" w:rsidP="007343DC">
      <w:pPr>
        <w:rPr>
          <w:rFonts w:eastAsiaTheme="majorEastAsia" w:cstheme="majorBidi"/>
          <w:smallCaps/>
          <w:color w:val="323E4F" w:themeColor="text2" w:themeShade="BF"/>
          <w:sz w:val="32"/>
          <w:szCs w:val="26"/>
        </w:rPr>
      </w:pPr>
      <w:r>
        <w:t>Ao gerarmos novas forças de ligação</w:t>
      </w:r>
      <w:r w:rsidR="00DC2947">
        <w:t xml:space="preserve"> através do método </w:t>
      </w:r>
      <w:proofErr w:type="spellStart"/>
      <w:r w:rsidR="00DC2947">
        <w:t>generate_ForcasLigacao</w:t>
      </w:r>
      <w:proofErr w:type="spellEnd"/>
      <w:r w:rsidR="00DC2947">
        <w:t>,</w:t>
      </w:r>
      <w:r>
        <w:t xml:space="preserve"> estamos a mudar o valor </w:t>
      </w:r>
      <w:r w:rsidR="00DC2947">
        <w:t xml:space="preserve">das forças de ligação </w:t>
      </w:r>
      <w:r w:rsidR="007343DC">
        <w:t xml:space="preserve">em toda a rede. Para comprovar a eficiência do algoritmo, voltamos a chamar o predicado ‘ligação’ para verificar que efetivamente o valor da ligação exemplo mudou. </w:t>
      </w:r>
      <w:r w:rsidR="008C4A8B" w:rsidRPr="008C4A8B">
        <w:br w:type="page"/>
      </w:r>
    </w:p>
    <w:p w14:paraId="22A297EE" w14:textId="3835B930" w:rsidR="00DE2FEE" w:rsidRPr="00FE054D" w:rsidRDefault="00DE2FEE" w:rsidP="00DE2FEE">
      <w:pPr>
        <w:pStyle w:val="Ttulo2"/>
        <w:rPr>
          <w:b w:val="0"/>
          <w:bCs/>
        </w:rPr>
      </w:pPr>
      <w:bookmarkStart w:id="4" w:name="_Toc93855766"/>
      <w:r w:rsidRPr="00FE054D">
        <w:rPr>
          <w:b w:val="0"/>
          <w:bCs/>
        </w:rPr>
        <w:lastRenderedPageBreak/>
        <w:t>Adaptação do A* ao problema da determinação do caminho mais forte (máximo de N ligações)</w:t>
      </w:r>
      <w:bookmarkEnd w:id="4"/>
    </w:p>
    <w:p w14:paraId="199618A0" w14:textId="19D0D25C" w:rsidR="00D875C7" w:rsidRDefault="009C3432" w:rsidP="00D23A06">
      <w:pPr>
        <w:pStyle w:val="SemEspaamento"/>
      </w:pPr>
      <w:r>
        <w:t>N</w:t>
      </w:r>
      <w:r w:rsidR="00991AEE" w:rsidRPr="00D23A06">
        <w:t xml:space="preserve">este código apenas são considerados as forças de ligação e um </w:t>
      </w:r>
      <w:r w:rsidR="001C3488" w:rsidRPr="00D23A06">
        <w:t>número</w:t>
      </w:r>
      <w:r w:rsidR="00991AEE" w:rsidRPr="00D23A06">
        <w:t xml:space="preserve"> de máximo de ligações. </w:t>
      </w:r>
    </w:p>
    <w:p w14:paraId="7B22D2A8" w14:textId="6616E936" w:rsidR="00287F56" w:rsidRPr="00D23A06" w:rsidRDefault="00287F56" w:rsidP="00D23A06">
      <w:pPr>
        <w:pStyle w:val="SemEspaamento"/>
      </w:pPr>
      <w:r>
        <w:t xml:space="preserve">No que diz respeito à estimativa, foi colocada a 0. </w:t>
      </w:r>
    </w:p>
    <w:p w14:paraId="6B4982E6" w14:textId="1034F29D" w:rsidR="00287F56" w:rsidRDefault="00287F56">
      <w:pPr>
        <w:jc w:val="left"/>
      </w:pPr>
      <w:r>
        <w:rPr>
          <w:noProof/>
        </w:rPr>
        <w:drawing>
          <wp:inline distT="0" distB="0" distL="0" distR="0" wp14:anchorId="5A4C2BDA" wp14:editId="5FC33587">
            <wp:extent cx="5400040" cy="4118610"/>
            <wp:effectExtent l="57150" t="57150" r="86360" b="91440"/>
            <wp:docPr id="6" name="Imagem 6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m 6" descr="Uma imagem com texto&#10;&#10;Descrição gerada automaticament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118610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4215FDC" w14:textId="5D1A79BA" w:rsidR="00287F56" w:rsidRPr="003434DE" w:rsidRDefault="00287F56">
      <w:pPr>
        <w:jc w:val="left"/>
        <w:rPr>
          <w:u w:val="single"/>
        </w:rPr>
      </w:pPr>
      <w:r w:rsidRPr="003434DE">
        <w:rPr>
          <w:u w:val="single"/>
        </w:rPr>
        <w:t>Para fins de exemplo utiliza</w:t>
      </w:r>
      <w:r w:rsidR="00217DF0">
        <w:rPr>
          <w:u w:val="single"/>
        </w:rPr>
        <w:t>m</w:t>
      </w:r>
      <w:r w:rsidRPr="003434DE">
        <w:rPr>
          <w:u w:val="single"/>
        </w:rPr>
        <w:t>os o seguinte grafo:</w:t>
      </w:r>
    </w:p>
    <w:p w14:paraId="0E3CE6A2" w14:textId="33648FE8" w:rsidR="00287F56" w:rsidRDefault="00287F56" w:rsidP="007C1471">
      <w:pPr>
        <w:jc w:val="center"/>
      </w:pPr>
      <w:r>
        <w:rPr>
          <w:noProof/>
        </w:rPr>
        <w:drawing>
          <wp:inline distT="0" distB="0" distL="0" distR="0" wp14:anchorId="33F197DD" wp14:editId="5EE95CB3">
            <wp:extent cx="4082902" cy="2752022"/>
            <wp:effectExtent l="0" t="0" r="0" b="0"/>
            <wp:docPr id="7" name="Image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089093" cy="2756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0B4C25" w14:textId="7895C4F6" w:rsidR="00015C54" w:rsidRDefault="00015C54">
      <w:pPr>
        <w:jc w:val="left"/>
        <w:rPr>
          <w:u w:val="single"/>
        </w:rPr>
      </w:pPr>
      <w:r>
        <w:rPr>
          <w:u w:val="single"/>
        </w:rPr>
        <w:lastRenderedPageBreak/>
        <w:t xml:space="preserve">Teste com </w:t>
      </w:r>
      <w:r w:rsidR="00DB6DD2">
        <w:rPr>
          <w:u w:val="single"/>
        </w:rPr>
        <w:t xml:space="preserve">máximo de </w:t>
      </w:r>
      <w:r>
        <w:rPr>
          <w:u w:val="single"/>
        </w:rPr>
        <w:t>3 ligações (2 nós intermédios):</w:t>
      </w:r>
    </w:p>
    <w:p w14:paraId="5CAE9327" w14:textId="53463B65" w:rsidR="00015C54" w:rsidRDefault="003434DE">
      <w:pPr>
        <w:jc w:val="left"/>
        <w:rPr>
          <w:u w:val="single"/>
        </w:rPr>
      </w:pPr>
      <w:r>
        <w:rPr>
          <w:noProof/>
        </w:rPr>
        <w:drawing>
          <wp:inline distT="0" distB="0" distL="0" distR="0" wp14:anchorId="611C2D0F" wp14:editId="39962501">
            <wp:extent cx="4217138" cy="649311"/>
            <wp:effectExtent l="57150" t="57150" r="88265" b="93980"/>
            <wp:docPr id="8" name="Imagem 8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m 8" descr="Uma imagem com texto&#10;&#10;Descrição gerada automaticamente"/>
                    <pic:cNvPicPr/>
                  </pic:nvPicPr>
                  <pic:blipFill rotWithShape="1">
                    <a:blip r:embed="rId16"/>
                    <a:srcRect b="65506"/>
                    <a:stretch/>
                  </pic:blipFill>
                  <pic:spPr bwMode="auto">
                    <a:xfrm>
                      <a:off x="0" y="0"/>
                      <a:ext cx="4251234" cy="654561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F2EEC17" w14:textId="31CFC3A9" w:rsidR="003434DE" w:rsidRDefault="00641A55" w:rsidP="005C60C7">
      <w:pPr>
        <w:jc w:val="left"/>
        <w:rPr>
          <w:u w:val="single"/>
        </w:rPr>
      </w:pPr>
      <w:r>
        <w:rPr>
          <w:noProof/>
        </w:rPr>
        <w:drawing>
          <wp:inline distT="0" distB="0" distL="0" distR="0" wp14:anchorId="2780E6B2" wp14:editId="5016795E">
            <wp:extent cx="4274185" cy="3194757"/>
            <wp:effectExtent l="0" t="0" r="0" b="5715"/>
            <wp:docPr id="11" name="Imagem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295842" cy="32109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920091" w14:textId="1E2C69CF" w:rsidR="005C60C7" w:rsidRDefault="005C60C7" w:rsidP="005C60C7">
      <w:pPr>
        <w:jc w:val="left"/>
        <w:rPr>
          <w:u w:val="single"/>
        </w:rPr>
      </w:pPr>
    </w:p>
    <w:p w14:paraId="4A2ED6D6" w14:textId="1F5A36A6" w:rsidR="005C60C7" w:rsidRDefault="005C60C7" w:rsidP="005C60C7">
      <w:pPr>
        <w:spacing w:after="0"/>
      </w:pPr>
      <w:r w:rsidRPr="00A01C7E">
        <w:t xml:space="preserve">O resultado e a </w:t>
      </w:r>
      <w:proofErr w:type="spellStart"/>
      <w:r w:rsidRPr="00A01C7E">
        <w:t>traçagem</w:t>
      </w:r>
      <w:proofErr w:type="spellEnd"/>
      <w:r>
        <w:t xml:space="preserve"> acima apresentada</w:t>
      </w:r>
      <w:r w:rsidRPr="00A01C7E">
        <w:t xml:space="preserve"> valida</w:t>
      </w:r>
      <w:r>
        <w:t>m ambos o</w:t>
      </w:r>
      <w:r w:rsidRPr="00A01C7E">
        <w:t xml:space="preserve"> resultado obtido e o cálculo do custo.</w:t>
      </w:r>
    </w:p>
    <w:p w14:paraId="01F4AE9B" w14:textId="1669BA8B" w:rsidR="005C60C7" w:rsidRDefault="005C60C7" w:rsidP="005C60C7">
      <w:pPr>
        <w:spacing w:after="0"/>
      </w:pPr>
      <w:r>
        <w:t xml:space="preserve">Esta solução apresenta 2 nós intermédios e, de forma a validarmos que o nosso predicado funcione no que diz respeito ao controlo do número de ligações iremos testar a mesma condição indicando como número máximo de ligações o valor 2 e 1. </w:t>
      </w:r>
    </w:p>
    <w:p w14:paraId="1EC75257" w14:textId="7CDC0990" w:rsidR="00641A55" w:rsidRDefault="00641A55">
      <w:pPr>
        <w:jc w:val="left"/>
        <w:rPr>
          <w:u w:val="single"/>
        </w:rPr>
      </w:pPr>
    </w:p>
    <w:p w14:paraId="2067E0EF" w14:textId="4C2D01F9" w:rsidR="005C60C7" w:rsidRDefault="005C60C7">
      <w:pPr>
        <w:jc w:val="left"/>
        <w:rPr>
          <w:u w:val="single"/>
        </w:rPr>
      </w:pPr>
    </w:p>
    <w:p w14:paraId="75B17C6E" w14:textId="34FF7309" w:rsidR="005C60C7" w:rsidRDefault="005C60C7">
      <w:pPr>
        <w:jc w:val="left"/>
        <w:rPr>
          <w:u w:val="single"/>
        </w:rPr>
      </w:pPr>
    </w:p>
    <w:p w14:paraId="46ECE979" w14:textId="09C5B28F" w:rsidR="005C60C7" w:rsidRDefault="005C60C7">
      <w:pPr>
        <w:jc w:val="left"/>
        <w:rPr>
          <w:u w:val="single"/>
        </w:rPr>
      </w:pPr>
    </w:p>
    <w:p w14:paraId="005FC523" w14:textId="751A7121" w:rsidR="005C60C7" w:rsidRDefault="005C60C7">
      <w:pPr>
        <w:jc w:val="left"/>
        <w:rPr>
          <w:u w:val="single"/>
        </w:rPr>
      </w:pPr>
    </w:p>
    <w:p w14:paraId="1272FFA5" w14:textId="60C61A28" w:rsidR="005C60C7" w:rsidRDefault="005C60C7">
      <w:pPr>
        <w:jc w:val="left"/>
        <w:rPr>
          <w:u w:val="single"/>
        </w:rPr>
      </w:pPr>
    </w:p>
    <w:p w14:paraId="2AE659BB" w14:textId="620D35AC" w:rsidR="005C60C7" w:rsidRDefault="005C60C7">
      <w:pPr>
        <w:jc w:val="left"/>
        <w:rPr>
          <w:u w:val="single"/>
        </w:rPr>
      </w:pPr>
    </w:p>
    <w:p w14:paraId="2FD0E00D" w14:textId="77777777" w:rsidR="005C60C7" w:rsidRDefault="005C60C7">
      <w:pPr>
        <w:jc w:val="left"/>
        <w:rPr>
          <w:u w:val="single"/>
        </w:rPr>
      </w:pPr>
    </w:p>
    <w:p w14:paraId="13953094" w14:textId="266CC010" w:rsidR="003434DE" w:rsidRDefault="003434DE" w:rsidP="003434DE">
      <w:pPr>
        <w:jc w:val="left"/>
        <w:rPr>
          <w:u w:val="single"/>
        </w:rPr>
      </w:pPr>
      <w:r>
        <w:rPr>
          <w:u w:val="single"/>
        </w:rPr>
        <w:lastRenderedPageBreak/>
        <w:t>Teste com máximo de 2 ligações (1 nó intermédio):</w:t>
      </w:r>
    </w:p>
    <w:p w14:paraId="40BFA7CD" w14:textId="51B9A0AC" w:rsidR="003434DE" w:rsidRDefault="003434DE">
      <w:pPr>
        <w:jc w:val="left"/>
        <w:rPr>
          <w:u w:val="single"/>
        </w:rPr>
      </w:pPr>
      <w:r>
        <w:rPr>
          <w:noProof/>
        </w:rPr>
        <w:drawing>
          <wp:inline distT="0" distB="0" distL="0" distR="0" wp14:anchorId="41D3F84C" wp14:editId="093AFB78">
            <wp:extent cx="4217035" cy="622207"/>
            <wp:effectExtent l="57150" t="57150" r="88265" b="102235"/>
            <wp:docPr id="9" name="Imagem 9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m 9" descr="Uma imagem com texto&#10;&#10;Descrição gerada automaticamente"/>
                    <pic:cNvPicPr/>
                  </pic:nvPicPr>
                  <pic:blipFill rotWithShape="1">
                    <a:blip r:embed="rId16"/>
                    <a:srcRect t="39766" b="27178"/>
                    <a:stretch/>
                  </pic:blipFill>
                  <pic:spPr bwMode="auto">
                    <a:xfrm>
                      <a:off x="0" y="0"/>
                      <a:ext cx="4240574" cy="625680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4FFD40" w14:textId="3E1D8322" w:rsidR="00641A55" w:rsidRDefault="005C60C7">
      <w:pPr>
        <w:jc w:val="left"/>
        <w:rPr>
          <w:u w:val="single"/>
        </w:rPr>
      </w:pPr>
      <w:r>
        <w:rPr>
          <w:noProof/>
        </w:rPr>
        <w:drawing>
          <wp:inline distT="0" distB="0" distL="0" distR="0" wp14:anchorId="4044817E" wp14:editId="36CDE8C9">
            <wp:extent cx="4230626" cy="2307265"/>
            <wp:effectExtent l="0" t="0" r="0" b="0"/>
            <wp:docPr id="13" name="Imagem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t="6697"/>
                    <a:stretch/>
                  </pic:blipFill>
                  <pic:spPr bwMode="auto">
                    <a:xfrm>
                      <a:off x="0" y="0"/>
                      <a:ext cx="4250749" cy="231823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D3C82FA" w14:textId="65795934" w:rsidR="005C60C7" w:rsidRDefault="005C60C7">
      <w:pPr>
        <w:jc w:val="left"/>
        <w:rPr>
          <w:u w:val="single"/>
        </w:rPr>
      </w:pPr>
    </w:p>
    <w:p w14:paraId="7B601C6B" w14:textId="77777777" w:rsidR="005C60C7" w:rsidRDefault="005C60C7">
      <w:pPr>
        <w:jc w:val="left"/>
        <w:rPr>
          <w:u w:val="single"/>
        </w:rPr>
      </w:pPr>
    </w:p>
    <w:p w14:paraId="2949B073" w14:textId="79573A88" w:rsidR="003434DE" w:rsidRDefault="003434DE" w:rsidP="003434DE">
      <w:pPr>
        <w:jc w:val="left"/>
        <w:rPr>
          <w:u w:val="single"/>
        </w:rPr>
      </w:pPr>
      <w:r>
        <w:rPr>
          <w:u w:val="single"/>
        </w:rPr>
        <w:t>Teste com máximo de 1 ligações (0 nós intermédios):</w:t>
      </w:r>
    </w:p>
    <w:p w14:paraId="01DB9D21" w14:textId="130790E8" w:rsidR="003434DE" w:rsidRDefault="003434DE" w:rsidP="003434DE">
      <w:pPr>
        <w:jc w:val="left"/>
        <w:rPr>
          <w:u w:val="single"/>
        </w:rPr>
      </w:pPr>
      <w:r>
        <w:rPr>
          <w:noProof/>
        </w:rPr>
        <w:drawing>
          <wp:inline distT="0" distB="0" distL="0" distR="0" wp14:anchorId="244ECAE8" wp14:editId="146837B8">
            <wp:extent cx="4217035" cy="421403"/>
            <wp:effectExtent l="57150" t="57150" r="88265" b="93345"/>
            <wp:docPr id="10" name="Imagem 10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m 10" descr="Uma imagem com texto&#10;&#10;Descrição gerada automaticamente"/>
                    <pic:cNvPicPr/>
                  </pic:nvPicPr>
                  <pic:blipFill rotWithShape="1">
                    <a:blip r:embed="rId16"/>
                    <a:srcRect t="77613"/>
                    <a:stretch/>
                  </pic:blipFill>
                  <pic:spPr bwMode="auto">
                    <a:xfrm>
                      <a:off x="0" y="0"/>
                      <a:ext cx="4249168" cy="424614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70D07D" w14:textId="616C3B99" w:rsidR="003434DE" w:rsidRPr="007C1471" w:rsidRDefault="007C1471" w:rsidP="003434DE">
      <w:pPr>
        <w:jc w:val="left"/>
      </w:pPr>
      <w:r>
        <w:t xml:space="preserve">Tal como expectável, nenhuma solução é disponibilizada uma vez que não existe nenhuma ligação direta entre o utilizador </w:t>
      </w:r>
      <w:proofErr w:type="spellStart"/>
      <w:r>
        <w:t>Orig</w:t>
      </w:r>
      <w:proofErr w:type="spellEnd"/>
      <w:r>
        <w:t xml:space="preserve"> e </w:t>
      </w:r>
      <w:proofErr w:type="spellStart"/>
      <w:r>
        <w:t>Dest</w:t>
      </w:r>
      <w:proofErr w:type="spellEnd"/>
      <w:r>
        <w:t>.</w:t>
      </w:r>
    </w:p>
    <w:p w14:paraId="25D4BDAA" w14:textId="0C3802AF" w:rsidR="00991AEE" w:rsidRDefault="00991AEE">
      <w:pPr>
        <w:jc w:val="left"/>
      </w:pPr>
    </w:p>
    <w:p w14:paraId="695BCBA8" w14:textId="5FEC3183" w:rsidR="00991AEE" w:rsidRDefault="00991AEE">
      <w:pPr>
        <w:jc w:val="left"/>
        <w:rPr>
          <w:rFonts w:eastAsiaTheme="majorEastAsia" w:cstheme="majorBidi"/>
          <w:b/>
          <w:smallCaps/>
          <w:color w:val="323E4F" w:themeColor="text2" w:themeShade="BF"/>
          <w:sz w:val="32"/>
          <w:szCs w:val="26"/>
        </w:rPr>
      </w:pPr>
    </w:p>
    <w:p w14:paraId="033465F4" w14:textId="77777777" w:rsidR="00D875C7" w:rsidRDefault="00D875C7">
      <w:pPr>
        <w:jc w:val="left"/>
        <w:rPr>
          <w:rFonts w:eastAsiaTheme="majorEastAsia" w:cstheme="majorBidi"/>
          <w:b/>
          <w:smallCaps/>
          <w:color w:val="323E4F" w:themeColor="text2" w:themeShade="BF"/>
          <w:sz w:val="32"/>
          <w:szCs w:val="26"/>
        </w:rPr>
      </w:pPr>
    </w:p>
    <w:p w14:paraId="2202C92B" w14:textId="77777777" w:rsidR="00D875C7" w:rsidRDefault="00D875C7">
      <w:pPr>
        <w:jc w:val="left"/>
        <w:rPr>
          <w:rFonts w:eastAsiaTheme="majorEastAsia" w:cstheme="majorBidi"/>
          <w:b/>
          <w:smallCaps/>
          <w:color w:val="323E4F" w:themeColor="text2" w:themeShade="BF"/>
          <w:sz w:val="32"/>
          <w:szCs w:val="26"/>
        </w:rPr>
      </w:pPr>
      <w:r>
        <w:br w:type="page"/>
      </w:r>
    </w:p>
    <w:p w14:paraId="52AB3DF5" w14:textId="5AE2877F" w:rsidR="00DE2FEE" w:rsidRDefault="00DE2FEE" w:rsidP="00DE2FEE">
      <w:pPr>
        <w:pStyle w:val="Ttulo2"/>
        <w:rPr>
          <w:b w:val="0"/>
          <w:bCs/>
        </w:rPr>
      </w:pPr>
      <w:bookmarkStart w:id="5" w:name="_Toc93855767"/>
      <w:r w:rsidRPr="00937D47">
        <w:rPr>
          <w:b w:val="0"/>
          <w:bCs/>
        </w:rPr>
        <w:lastRenderedPageBreak/>
        <w:t>Implementar a estimativa</w:t>
      </w:r>
      <w:r w:rsidR="00274C05">
        <w:rPr>
          <w:b w:val="0"/>
          <w:bCs/>
        </w:rPr>
        <w:t xml:space="preserve"> no algoritmo a*</w:t>
      </w:r>
      <w:bookmarkEnd w:id="5"/>
    </w:p>
    <w:p w14:paraId="0140146C" w14:textId="3B700569" w:rsidR="00274C05" w:rsidRDefault="00274C05" w:rsidP="00274C05">
      <w:r>
        <w:t xml:space="preserve">Neste exercício implementamos uma estimativa no algoritmo A*. </w:t>
      </w:r>
    </w:p>
    <w:p w14:paraId="3014B96E" w14:textId="4478E0B7" w:rsidR="00274C05" w:rsidRPr="00274C05" w:rsidRDefault="009F5E4C" w:rsidP="00274C05">
      <w:r>
        <w:rPr>
          <w:noProof/>
        </w:rPr>
        <w:drawing>
          <wp:inline distT="0" distB="0" distL="0" distR="0" wp14:anchorId="6C51B168" wp14:editId="7D2E595E">
            <wp:extent cx="5400040" cy="5174615"/>
            <wp:effectExtent l="57150" t="57150" r="86360" b="102235"/>
            <wp:docPr id="14" name="Imagem 14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m 14" descr="Uma imagem com texto&#10;&#10;Descrição gerada automaticamente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5174615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4704D05" w14:textId="77777777" w:rsidR="006837E1" w:rsidRDefault="006A12A1" w:rsidP="006837E1">
      <w:r>
        <w:t xml:space="preserve">Para o cálculo da estimativa , obtivemos uma lista ordenada de todas as forças de ligação presentes no grafo (método: </w:t>
      </w:r>
      <w:proofErr w:type="spellStart"/>
      <w:r>
        <w:t>get_ForcasLigacao</w:t>
      </w:r>
      <w:proofErr w:type="spellEnd"/>
      <w:r>
        <w:t xml:space="preserve">). </w:t>
      </w:r>
      <w:r w:rsidR="004B3086">
        <w:t>A estimativa é calculada multiplicando a força máxima do grafo com o número de níveis ainda a percorrer (diferença entre o nível máximo imposto e o nível atual). A força máxima do grafo usada no cálculo varia de n</w:t>
      </w:r>
      <w:r w:rsidR="006837E1">
        <w:t>í</w:t>
      </w:r>
      <w:r w:rsidR="004B3086">
        <w:t>vel para nível.</w:t>
      </w:r>
      <w:r w:rsidR="006837E1">
        <w:t xml:space="preserve"> A lista de todas as forças ordenadas, permite obter as forças de ligação usadas por cada nível , isto é, numa primeira ligação a estimativa é calculada usando o primeiro valor da lista de forças; numa segundo iteração, será usada o segundo valor da lista e por aí a diante.</w:t>
      </w:r>
    </w:p>
    <w:p w14:paraId="6A845A70" w14:textId="77777777" w:rsidR="00217DF0" w:rsidRDefault="00217DF0" w:rsidP="006837E1"/>
    <w:p w14:paraId="5D558249" w14:textId="341CDE00" w:rsidR="00217DF0" w:rsidRDefault="00217DF0" w:rsidP="006837E1"/>
    <w:p w14:paraId="3181C517" w14:textId="77777777" w:rsidR="00217DF0" w:rsidRPr="003434DE" w:rsidRDefault="00217DF0" w:rsidP="00217DF0">
      <w:pPr>
        <w:jc w:val="left"/>
        <w:rPr>
          <w:u w:val="single"/>
        </w:rPr>
      </w:pPr>
      <w:r w:rsidRPr="003434DE">
        <w:rPr>
          <w:u w:val="single"/>
        </w:rPr>
        <w:lastRenderedPageBreak/>
        <w:t>Para fins de exemplo utiliza</w:t>
      </w:r>
      <w:r>
        <w:rPr>
          <w:u w:val="single"/>
        </w:rPr>
        <w:t>m</w:t>
      </w:r>
      <w:r w:rsidRPr="003434DE">
        <w:rPr>
          <w:u w:val="single"/>
        </w:rPr>
        <w:t>os o seguinte grafo:</w:t>
      </w:r>
    </w:p>
    <w:p w14:paraId="5A72E43D" w14:textId="77777777" w:rsidR="00217DF0" w:rsidRDefault="00217DF0" w:rsidP="00217DF0">
      <w:pPr>
        <w:jc w:val="center"/>
      </w:pPr>
      <w:r>
        <w:rPr>
          <w:noProof/>
        </w:rPr>
        <w:drawing>
          <wp:inline distT="0" distB="0" distL="0" distR="0" wp14:anchorId="04AACCAF" wp14:editId="76276EF2">
            <wp:extent cx="4082902" cy="2752022"/>
            <wp:effectExtent l="0" t="0" r="0" b="0"/>
            <wp:docPr id="16" name="Imagem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089093" cy="2756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7D71C0" w14:textId="13AC0581" w:rsidR="00217DF0" w:rsidRDefault="00217DF0" w:rsidP="006837E1"/>
    <w:p w14:paraId="495BD0A6" w14:textId="77777777" w:rsidR="00217DF0" w:rsidRDefault="00217DF0" w:rsidP="006837E1"/>
    <w:p w14:paraId="0D691735" w14:textId="77777777" w:rsidR="00217DF0" w:rsidRDefault="00217DF0" w:rsidP="00217DF0">
      <w:pPr>
        <w:jc w:val="left"/>
        <w:rPr>
          <w:u w:val="single"/>
        </w:rPr>
      </w:pPr>
      <w:r>
        <w:rPr>
          <w:u w:val="single"/>
        </w:rPr>
        <w:t>Teste com máximo de 3 ligações (2 nós intermédios):</w:t>
      </w:r>
    </w:p>
    <w:p w14:paraId="3EE51AC7" w14:textId="77777777" w:rsidR="00217DF0" w:rsidRDefault="00217DF0" w:rsidP="006837E1">
      <w:r>
        <w:rPr>
          <w:noProof/>
        </w:rPr>
        <w:drawing>
          <wp:inline distT="0" distB="0" distL="0" distR="0" wp14:anchorId="3B8AE838" wp14:editId="61D8273C">
            <wp:extent cx="5400040" cy="3504565"/>
            <wp:effectExtent l="57150" t="57150" r="86360" b="95885"/>
            <wp:docPr id="15" name="Imagem 15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magem 15" descr="Uma imagem com texto&#10;&#10;Descrição gerada automaticamente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504565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228800B" w14:textId="7F350383" w:rsidR="00217DF0" w:rsidRDefault="00217DF0" w:rsidP="006837E1"/>
    <w:p w14:paraId="2FD4AD41" w14:textId="77777777" w:rsidR="00021017" w:rsidRDefault="00021017" w:rsidP="006837E1"/>
    <w:p w14:paraId="3930E49F" w14:textId="77777777" w:rsidR="00217DF0" w:rsidRDefault="00217DF0" w:rsidP="006837E1"/>
    <w:p w14:paraId="6F2DDFF9" w14:textId="4C36AC0F" w:rsidR="00217DF0" w:rsidRDefault="00217DF0" w:rsidP="00217DF0">
      <w:pPr>
        <w:jc w:val="left"/>
        <w:rPr>
          <w:u w:val="single"/>
        </w:rPr>
      </w:pPr>
      <w:r>
        <w:rPr>
          <w:u w:val="single"/>
        </w:rPr>
        <w:lastRenderedPageBreak/>
        <w:t>Teste com máximo de 2 ligações (1 nó intermédios):</w:t>
      </w:r>
    </w:p>
    <w:p w14:paraId="68739117" w14:textId="3066237D" w:rsidR="00217DF0" w:rsidRDefault="00217DF0" w:rsidP="00217DF0">
      <w:pPr>
        <w:jc w:val="left"/>
        <w:rPr>
          <w:u w:val="single"/>
        </w:rPr>
      </w:pPr>
      <w:r>
        <w:rPr>
          <w:noProof/>
        </w:rPr>
        <w:drawing>
          <wp:inline distT="0" distB="0" distL="0" distR="0" wp14:anchorId="596C468E" wp14:editId="3C66033C">
            <wp:extent cx="5400040" cy="3362325"/>
            <wp:effectExtent l="57150" t="57150" r="86360" b="104775"/>
            <wp:docPr id="17" name="Imagem 17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Imagem 17" descr="Uma imagem com texto&#10;&#10;Descrição gerada automaticamente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362325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36E3473" w14:textId="5276671A" w:rsidR="00217DF0" w:rsidRPr="00021017" w:rsidRDefault="00021017" w:rsidP="00217DF0">
      <w:pPr>
        <w:jc w:val="left"/>
      </w:pPr>
      <w:r w:rsidRPr="00021017">
        <w:t xml:space="preserve">Neste </w:t>
      </w:r>
      <w:r>
        <w:t>exercício, sendo exigido um máximo de 2 ligações o caminho Sarah-Dario-</w:t>
      </w:r>
      <w:r w:rsidR="004A241E">
        <w:t>Fábio</w:t>
      </w:r>
      <w:r>
        <w:t>-Pedro não é possível uma vez que possui 2 nós intermédios</w:t>
      </w:r>
      <w:r w:rsidR="00FB2C1D">
        <w:t xml:space="preserve">. O segundo caminho com maior estimativa é Sarah-Rui-Carlos e neste caso também não é possível pelo facto do Carlos não ter mais ligações. Por fim, temos o caminho Sarah-Rafael-Pedro que preenche todos os requisitos e é dado como resposta ao problema. </w:t>
      </w:r>
    </w:p>
    <w:p w14:paraId="4A5B2A8F" w14:textId="77777777" w:rsidR="00217DF0" w:rsidRDefault="00217DF0" w:rsidP="00217DF0">
      <w:pPr>
        <w:jc w:val="left"/>
        <w:rPr>
          <w:u w:val="single"/>
        </w:rPr>
      </w:pPr>
    </w:p>
    <w:p w14:paraId="67D66E6A" w14:textId="0B65C5F1" w:rsidR="00217DF0" w:rsidRDefault="00217DF0" w:rsidP="00217DF0">
      <w:pPr>
        <w:jc w:val="left"/>
        <w:rPr>
          <w:u w:val="single"/>
        </w:rPr>
      </w:pPr>
      <w:r>
        <w:rPr>
          <w:u w:val="single"/>
        </w:rPr>
        <w:t>Teste com máximo de 1 ligações (0 nó intermédios):</w:t>
      </w:r>
    </w:p>
    <w:p w14:paraId="3A22E5CB" w14:textId="56BEF6BB" w:rsidR="00217DF0" w:rsidRDefault="00217DF0" w:rsidP="00217DF0">
      <w:pPr>
        <w:jc w:val="left"/>
        <w:rPr>
          <w:u w:val="single"/>
        </w:rPr>
      </w:pPr>
      <w:r>
        <w:rPr>
          <w:noProof/>
        </w:rPr>
        <w:drawing>
          <wp:inline distT="0" distB="0" distL="0" distR="0" wp14:anchorId="770C3A53" wp14:editId="3096F7DA">
            <wp:extent cx="5400040" cy="1043940"/>
            <wp:effectExtent l="57150" t="57150" r="86360" b="99060"/>
            <wp:docPr id="18" name="Imagem 18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m 18" descr="Uma imagem com texto&#10;&#10;Descrição gerada automaticamente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043940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E9E680E" w14:textId="4915955C" w:rsidR="00217DF0" w:rsidRDefault="00FB2C1D" w:rsidP="006837E1">
      <w:r>
        <w:t xml:space="preserve">Neste teste é pedido um caminho com 1 ligação apenas, o que implica uma ligação direta entre o </w:t>
      </w:r>
      <w:proofErr w:type="spellStart"/>
      <w:r>
        <w:t>userOrig</w:t>
      </w:r>
      <w:proofErr w:type="spellEnd"/>
      <w:r>
        <w:t xml:space="preserve"> e o </w:t>
      </w:r>
      <w:proofErr w:type="spellStart"/>
      <w:r>
        <w:t>UserDest</w:t>
      </w:r>
      <w:proofErr w:type="spellEnd"/>
      <w:r>
        <w:t xml:space="preserve">. Não havendo esse tipo de ligação no nosso grafo, o resultado é false. </w:t>
      </w:r>
    </w:p>
    <w:p w14:paraId="614E1144" w14:textId="026D8545" w:rsidR="00DE2FEE" w:rsidRDefault="00DE2FEE" w:rsidP="006837E1">
      <w:pPr>
        <w:rPr>
          <w:rFonts w:eastAsiaTheme="majorEastAsia" w:cstheme="majorBidi"/>
          <w:b/>
          <w:smallCaps/>
          <w:color w:val="323E4F" w:themeColor="text2" w:themeShade="BF"/>
          <w:sz w:val="32"/>
          <w:szCs w:val="26"/>
        </w:rPr>
      </w:pPr>
      <w:r>
        <w:br w:type="page"/>
      </w:r>
    </w:p>
    <w:p w14:paraId="0E74B833" w14:textId="0F84BF45" w:rsidR="00DE2FEE" w:rsidRDefault="00DE2FEE" w:rsidP="00DE2FEE">
      <w:pPr>
        <w:pStyle w:val="Ttulo2"/>
        <w:rPr>
          <w:b w:val="0"/>
          <w:bCs/>
        </w:rPr>
      </w:pPr>
      <w:bookmarkStart w:id="6" w:name="_Toc93855768"/>
      <w:r w:rsidRPr="00217DF0">
        <w:rPr>
          <w:b w:val="0"/>
          <w:bCs/>
        </w:rPr>
        <w:lastRenderedPageBreak/>
        <w:t xml:space="preserve">Adaptação do </w:t>
      </w:r>
      <w:proofErr w:type="spellStart"/>
      <w:r w:rsidRPr="00217DF0">
        <w:rPr>
          <w:b w:val="0"/>
          <w:bCs/>
        </w:rPr>
        <w:t>Best</w:t>
      </w:r>
      <w:proofErr w:type="spellEnd"/>
      <w:r w:rsidRPr="00217DF0">
        <w:rPr>
          <w:b w:val="0"/>
          <w:bCs/>
        </w:rPr>
        <w:t xml:space="preserve"> </w:t>
      </w:r>
      <w:proofErr w:type="spellStart"/>
      <w:r w:rsidRPr="00217DF0">
        <w:rPr>
          <w:b w:val="0"/>
          <w:bCs/>
        </w:rPr>
        <w:t>First</w:t>
      </w:r>
      <w:proofErr w:type="spellEnd"/>
      <w:r w:rsidRPr="00217DF0">
        <w:rPr>
          <w:b w:val="0"/>
          <w:bCs/>
        </w:rPr>
        <w:t xml:space="preserve"> ao problema da determinação do caminho mais forte (máximo de N ligações)</w:t>
      </w:r>
      <w:bookmarkEnd w:id="6"/>
    </w:p>
    <w:p w14:paraId="72AA6B97" w14:textId="77777777" w:rsidR="009E33B1" w:rsidRPr="009E33B1" w:rsidRDefault="009E33B1" w:rsidP="009E33B1"/>
    <w:p w14:paraId="426C351B" w14:textId="096B57F9" w:rsidR="009E33B1" w:rsidRPr="009E33B1" w:rsidRDefault="00150482" w:rsidP="009E33B1">
      <w:r>
        <w:rPr>
          <w:noProof/>
        </w:rPr>
        <mc:AlternateContent>
          <mc:Choice Requires="wpg">
            <w:drawing>
              <wp:anchor distT="0" distB="0" distL="114300" distR="114300" simplePos="0" relativeHeight="251653120" behindDoc="0" locked="0" layoutInCell="1" allowOverlap="1" wp14:anchorId="761A9D82" wp14:editId="2AAF44FB">
                <wp:simplePos x="0" y="0"/>
                <wp:positionH relativeFrom="column">
                  <wp:posOffset>61536</wp:posOffset>
                </wp:positionH>
                <wp:positionV relativeFrom="paragraph">
                  <wp:posOffset>417919</wp:posOffset>
                </wp:positionV>
                <wp:extent cx="5400040" cy="5955665"/>
                <wp:effectExtent l="57150" t="57150" r="86360" b="102235"/>
                <wp:wrapTopAndBottom/>
                <wp:docPr id="20" name="Agrupar 2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00040" cy="5955665"/>
                          <a:chOff x="0" y="0"/>
                          <a:chExt cx="5400040" cy="5955665"/>
                        </a:xfrm>
                      </wpg:grpSpPr>
                      <pic:pic xmlns:pic="http://schemas.openxmlformats.org/drawingml/2006/picture">
                        <pic:nvPicPr>
                          <pic:cNvPr id="5" name="Imagem 5" descr="Uma imagem com texto&#10;&#10;Descrição gerada automaticamente"/>
                          <pic:cNvPicPr>
                            <a:picLocks noChangeAspect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00040" cy="5955665"/>
                          </a:xfrm>
                          <a:prstGeom prst="rect">
                            <a:avLst/>
                          </a:prstGeom>
                          <a:ln w="9525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  <wps:wsp>
                        <wps:cNvPr id="12" name="Retângulo 12"/>
                        <wps:cNvSpPr/>
                        <wps:spPr>
                          <a:xfrm>
                            <a:off x="495743" y="2079994"/>
                            <a:ext cx="1881963" cy="159488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rgbClr val="C0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" name="Retângulo 19"/>
                        <wps:cNvSpPr/>
                        <wps:spPr>
                          <a:xfrm>
                            <a:off x="644599" y="2335175"/>
                            <a:ext cx="1881963" cy="159488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rgbClr val="C0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C924F67" id="Agrupar 20" o:spid="_x0000_s1026" style="position:absolute;margin-left:4.85pt;margin-top:32.9pt;width:425.2pt;height:468.95pt;z-index:251653120" coordsize="54000,5955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agem 5" o:spid="_x0000_s1027" type="#_x0000_t75" alt="Uma imagem com texto&#10;&#10;Descrição gerada automaticamente" style="position:absolute;width:54000;height:595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" stroked="t">
                  <v:stroke endcap="square"/>
                  <v:imagedata r:id="rId24" o:title="Uma imagem com texto&#10;&#10;Descrição gerada automaticamente"/>
                  <v:shadow on="t" color="black" opacity="28180f" origin="-.5,-.5" offset=".74836mm,.74836mm"/>
                  <v:path arrowok="t"/>
                </v:shape>
                <v:rect id="Retângulo 12" o:spid="_x0000_s1028" style="position:absolute;left:4957;top:20799;width:18820;height:159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" filled="f" strokecolor="#c00000" strokeweight="1.5pt"/>
                <v:rect id="Retângulo 19" o:spid="_x0000_s1029" style="position:absolute;left:6445;top:23351;width:18820;height:159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" filled="f" strokecolor="#c00000" strokeweight="1.5pt"/>
                <w10:wrap type="topAndBottom"/>
              </v:group>
            </w:pict>
          </mc:Fallback>
        </mc:AlternateContent>
      </w:r>
      <w:r w:rsidR="009E33B1">
        <w:t xml:space="preserve">Neste exercício implementamos um máximo de ligações no algoritmo ao </w:t>
      </w:r>
      <w:proofErr w:type="spellStart"/>
      <w:r w:rsidR="009E33B1">
        <w:t>BestFirst</w:t>
      </w:r>
      <w:proofErr w:type="spellEnd"/>
      <w:r w:rsidR="009E33B1">
        <w:t>.</w:t>
      </w:r>
    </w:p>
    <w:p w14:paraId="30E6D20B" w14:textId="525B21B5" w:rsidR="009E33B1" w:rsidRDefault="009E33B1">
      <w:pPr>
        <w:jc w:val="left"/>
      </w:pPr>
    </w:p>
    <w:p w14:paraId="33D55A36" w14:textId="77777777" w:rsidR="00DC2947" w:rsidRDefault="00DC2947">
      <w:pPr>
        <w:jc w:val="left"/>
      </w:pPr>
    </w:p>
    <w:p w14:paraId="670E6CD9" w14:textId="77777777" w:rsidR="00DC2947" w:rsidRDefault="00DC2947">
      <w:pPr>
        <w:jc w:val="left"/>
      </w:pPr>
    </w:p>
    <w:p w14:paraId="4A0FCC66" w14:textId="1AF2936D" w:rsidR="00F97AE4" w:rsidRDefault="00495235">
      <w:pPr>
        <w:jc w:val="left"/>
      </w:pPr>
      <w:r>
        <w:lastRenderedPageBreak/>
        <w:t>De forma a controlar o  número de ligações</w:t>
      </w:r>
      <w:r w:rsidR="00150482">
        <w:t xml:space="preserve"> controlamos o número de nós na lista do caminho. Consideramos o número de ligações atuais como sendo o </w:t>
      </w:r>
      <w:r w:rsidR="00F97AE4">
        <w:t>número</w:t>
      </w:r>
      <w:r w:rsidR="00150482">
        <w:t xml:space="preserve"> de nós presentes na lista menos 1 (referente ao </w:t>
      </w:r>
      <w:proofErr w:type="spellStart"/>
      <w:r w:rsidR="00150482">
        <w:t>userOrig</w:t>
      </w:r>
      <w:proofErr w:type="spellEnd"/>
      <w:r w:rsidR="00150482">
        <w:t xml:space="preserve">) – exemplo: na lista [S-T-E-A] consideramos o nível=3 (3 ligações). </w:t>
      </w:r>
      <w:r w:rsidR="00F97AE4">
        <w:t xml:space="preserve">Esse valor é então comparado ao nível máximo inserido pelo utilizador. </w:t>
      </w:r>
    </w:p>
    <w:p w14:paraId="28004BA3" w14:textId="07E4EC0D" w:rsidR="00F97AE4" w:rsidRDefault="00F97AE4">
      <w:pPr>
        <w:jc w:val="left"/>
      </w:pPr>
    </w:p>
    <w:p w14:paraId="6676DF84" w14:textId="77777777" w:rsidR="00F97AE4" w:rsidRDefault="00F97AE4" w:rsidP="00F97AE4">
      <w:pPr>
        <w:jc w:val="left"/>
        <w:rPr>
          <w:u w:val="single"/>
        </w:rPr>
      </w:pPr>
      <w:r>
        <w:rPr>
          <w:u w:val="single"/>
        </w:rPr>
        <w:t>Teste com máximo de 3 ligações (2 nós intermédios):</w:t>
      </w:r>
    </w:p>
    <w:p w14:paraId="74406BDC" w14:textId="76DFEB0F" w:rsidR="00F97AE4" w:rsidRDefault="00F97AE4">
      <w:pPr>
        <w:jc w:val="left"/>
      </w:pPr>
      <w:r>
        <w:rPr>
          <w:noProof/>
        </w:rPr>
        <w:drawing>
          <wp:inline distT="0" distB="0" distL="0" distR="0" wp14:anchorId="202F282D" wp14:editId="20F62268">
            <wp:extent cx="4933950" cy="724122"/>
            <wp:effectExtent l="57150" t="57150" r="95250" b="95250"/>
            <wp:docPr id="21" name="Imagem 21" descr="Uma imagem com texto, interior, captura de ecrã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Imagem 21" descr="Uma imagem com texto, interior, captura de ecrã&#10;&#10;Descrição gerada automaticamente"/>
                    <pic:cNvPicPr/>
                  </pic:nvPicPr>
                  <pic:blipFill rotWithShape="1">
                    <a:blip r:embed="rId25"/>
                    <a:srcRect t="67372"/>
                    <a:stretch/>
                  </pic:blipFill>
                  <pic:spPr bwMode="auto">
                    <a:xfrm>
                      <a:off x="0" y="0"/>
                      <a:ext cx="4933950" cy="724122"/>
                    </a:xfrm>
                    <a:prstGeom prst="rect">
                      <a:avLst/>
                    </a:prstGeom>
                    <a:ln w="9525" cap="sq" cmpd="sng" algn="ctr">
                      <a:solidFill>
                        <a:srgbClr val="000000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7499FDB" w14:textId="77777777" w:rsidR="00F97AE4" w:rsidRDefault="00F97AE4">
      <w:pPr>
        <w:jc w:val="left"/>
      </w:pPr>
    </w:p>
    <w:p w14:paraId="5D99EFF9" w14:textId="30C74893" w:rsidR="00F97AE4" w:rsidRDefault="00F97AE4" w:rsidP="00F97AE4">
      <w:pPr>
        <w:jc w:val="left"/>
        <w:rPr>
          <w:u w:val="single"/>
        </w:rPr>
      </w:pPr>
      <w:r>
        <w:rPr>
          <w:u w:val="single"/>
        </w:rPr>
        <w:t>Teste com máximo de 2 ligações (1 nós intermédios):</w:t>
      </w:r>
    </w:p>
    <w:p w14:paraId="65A7489F" w14:textId="1494402C" w:rsidR="00F97AE4" w:rsidRDefault="00F97AE4">
      <w:pPr>
        <w:jc w:val="left"/>
      </w:pPr>
      <w:r>
        <w:rPr>
          <w:noProof/>
        </w:rPr>
        <w:drawing>
          <wp:inline distT="0" distB="0" distL="0" distR="0" wp14:anchorId="485A5302" wp14:editId="1D92C5BA">
            <wp:extent cx="4933669" cy="729659"/>
            <wp:effectExtent l="57150" t="57150" r="95885" b="89535"/>
            <wp:docPr id="22" name="Imagem 22" descr="Uma imagem com texto, interior, captura de ecrã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agem 22" descr="Uma imagem com texto, interior, captura de ecrã&#10;&#10;Descrição gerada automaticamente"/>
                    <pic:cNvPicPr/>
                  </pic:nvPicPr>
                  <pic:blipFill rotWithShape="1">
                    <a:blip r:embed="rId25"/>
                    <a:srcRect t="29524" b="37597"/>
                    <a:stretch/>
                  </pic:blipFill>
                  <pic:spPr bwMode="auto">
                    <a:xfrm>
                      <a:off x="0" y="0"/>
                      <a:ext cx="4933950" cy="729701"/>
                    </a:xfrm>
                    <a:prstGeom prst="rect">
                      <a:avLst/>
                    </a:prstGeom>
                    <a:ln w="9525" cap="sq" cmpd="sng" algn="ctr">
                      <a:solidFill>
                        <a:srgbClr val="000000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66E9C19" w14:textId="77777777" w:rsidR="00F97AE4" w:rsidRDefault="00F97AE4">
      <w:pPr>
        <w:jc w:val="left"/>
      </w:pPr>
    </w:p>
    <w:p w14:paraId="27EAFF0F" w14:textId="4DBE3480" w:rsidR="00F97AE4" w:rsidRDefault="00F97AE4" w:rsidP="00F97AE4">
      <w:pPr>
        <w:jc w:val="left"/>
        <w:rPr>
          <w:u w:val="single"/>
        </w:rPr>
      </w:pPr>
      <w:r>
        <w:rPr>
          <w:u w:val="single"/>
        </w:rPr>
        <w:t>Teste com máximo de 1 ligações (sem nós intermédios):</w:t>
      </w:r>
    </w:p>
    <w:p w14:paraId="67078E4D" w14:textId="64E8F5C6" w:rsidR="00F97AE4" w:rsidRDefault="00F97AE4">
      <w:pPr>
        <w:jc w:val="left"/>
      </w:pPr>
      <w:r>
        <w:rPr>
          <w:noProof/>
        </w:rPr>
        <w:drawing>
          <wp:inline distT="0" distB="0" distL="0" distR="0" wp14:anchorId="58299381" wp14:editId="22B83129">
            <wp:extent cx="4933950" cy="527641"/>
            <wp:effectExtent l="57150" t="57150" r="95250" b="101600"/>
            <wp:docPr id="23" name="Imagem 23" descr="Uma imagem com texto, interior, captura de ecrã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Imagem 23" descr="Uma imagem com texto, interior, captura de ecrã&#10;&#10;Descrição gerada automaticamente"/>
                    <pic:cNvPicPr/>
                  </pic:nvPicPr>
                  <pic:blipFill rotWithShape="1">
                    <a:blip r:embed="rId25"/>
                    <a:srcRect b="76225"/>
                    <a:stretch/>
                  </pic:blipFill>
                  <pic:spPr bwMode="auto">
                    <a:xfrm>
                      <a:off x="0" y="0"/>
                      <a:ext cx="4933950" cy="527641"/>
                    </a:xfrm>
                    <a:prstGeom prst="rect">
                      <a:avLst/>
                    </a:prstGeom>
                    <a:ln w="9525" cap="sq" cmpd="sng" algn="ctr">
                      <a:solidFill>
                        <a:srgbClr val="000000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7A64C38" w14:textId="5B214FD3" w:rsidR="00DE2FEE" w:rsidRDefault="00DE2FEE">
      <w:pPr>
        <w:jc w:val="left"/>
        <w:rPr>
          <w:rFonts w:eastAsiaTheme="majorEastAsia" w:cstheme="majorBidi"/>
          <w:b/>
          <w:smallCaps/>
          <w:color w:val="323E4F" w:themeColor="text2" w:themeShade="BF"/>
          <w:sz w:val="32"/>
          <w:szCs w:val="26"/>
        </w:rPr>
      </w:pPr>
      <w:r>
        <w:br w:type="page"/>
      </w:r>
    </w:p>
    <w:p w14:paraId="2ECB27FD" w14:textId="0AF943AF" w:rsidR="00DE2FEE" w:rsidRPr="00F97AE4" w:rsidRDefault="00DE2FEE" w:rsidP="00DE2FEE">
      <w:pPr>
        <w:pStyle w:val="Ttulo2"/>
        <w:rPr>
          <w:b w:val="0"/>
          <w:bCs/>
        </w:rPr>
      </w:pPr>
      <w:bookmarkStart w:id="7" w:name="_Toc93855769"/>
      <w:r w:rsidRPr="00F97AE4">
        <w:rPr>
          <w:b w:val="0"/>
          <w:bCs/>
        </w:rPr>
        <w:lastRenderedPageBreak/>
        <w:t>Adaptação do Primeiro em Profundidade para gerar a melhor solução (já implementado no Sprint anterior) para o máximo de N ligações</w:t>
      </w:r>
      <w:bookmarkEnd w:id="7"/>
    </w:p>
    <w:p w14:paraId="4F97FAC3" w14:textId="6AC4C81C" w:rsidR="00A63658" w:rsidRDefault="006505DF" w:rsidP="00F97AE4"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4DD9F7A9" wp14:editId="0F42BB67">
                <wp:simplePos x="0" y="0"/>
                <wp:positionH relativeFrom="column">
                  <wp:posOffset>8255</wp:posOffset>
                </wp:positionH>
                <wp:positionV relativeFrom="paragraph">
                  <wp:posOffset>360680</wp:posOffset>
                </wp:positionV>
                <wp:extent cx="5429250" cy="5960745"/>
                <wp:effectExtent l="57150" t="57150" r="95250" b="97155"/>
                <wp:wrapTopAndBottom/>
                <wp:docPr id="31" name="Agrupar 3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29250" cy="5960745"/>
                          <a:chOff x="0" y="0"/>
                          <a:chExt cx="5400040" cy="6213475"/>
                        </a:xfrm>
                      </wpg:grpSpPr>
                      <pic:pic xmlns:pic="http://schemas.openxmlformats.org/drawingml/2006/picture">
                        <pic:nvPicPr>
                          <pic:cNvPr id="28" name="Imagem 28" descr="Uma imagem com texto&#10;&#10;Descrição gerada automaticamente"/>
                          <pic:cNvPicPr>
                            <a:picLocks noChangeAspect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00040" cy="6213475"/>
                          </a:xfrm>
                          <a:prstGeom prst="rect">
                            <a:avLst/>
                          </a:prstGeom>
                          <a:ln w="9525" cap="sq" cmpd="sng" algn="ctr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  <wps:wsp>
                        <wps:cNvPr id="29" name="Retângulo 29"/>
                        <wps:cNvSpPr/>
                        <wps:spPr>
                          <a:xfrm>
                            <a:off x="1229390" y="3440961"/>
                            <a:ext cx="1881505" cy="531495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rgbClr val="C0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26C052C" id="Agrupar 31" o:spid="_x0000_s1026" style="position:absolute;margin-left:.65pt;margin-top:28.4pt;width:427.5pt;height:469.35pt;z-index:251659264;mso-width-relative:margin;mso-height-relative:margin" coordsize="54000,6213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">
                <v:shape id="Imagem 28" o:spid="_x0000_s1027" type="#_x0000_t75" alt="Uma imagem com texto&#10;&#10;Descrição gerada automaticamente" style="position:absolute;width:54000;height:621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" stroked="t">
                  <v:stroke endcap="square"/>
                  <v:imagedata r:id="rId27" o:title="Uma imagem com texto&#10;&#10;Descrição gerada automaticamente"/>
                  <v:shadow on="t" color="black" opacity="28180f" origin="-.5,-.5" offset=".74836mm,.74836mm"/>
                  <v:path arrowok="t"/>
                </v:shape>
                <v:rect id="Retângulo 29" o:spid="_x0000_s1028" style="position:absolute;left:12293;top:34409;width:18815;height:53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" filled="f" strokecolor="#c00000" strokeweight="1.5pt"/>
                <w10:wrap type="topAndBottom"/>
              </v:group>
            </w:pict>
          </mc:Fallback>
        </mc:AlternateContent>
      </w:r>
      <w:r w:rsidR="00F97AE4">
        <w:t xml:space="preserve">Neste exercício implementamos um máximo de ligações no algoritmo ao </w:t>
      </w:r>
      <w:r>
        <w:t>DFS.</w:t>
      </w:r>
    </w:p>
    <w:p w14:paraId="51684CA0" w14:textId="77777777" w:rsidR="006505DF" w:rsidRDefault="006505DF" w:rsidP="00316445"/>
    <w:p w14:paraId="224BAA2A" w14:textId="1A3DD6DB" w:rsidR="00DE2FEE" w:rsidRDefault="00316445" w:rsidP="00316445">
      <w:pPr>
        <w:rPr>
          <w:rFonts w:eastAsiaTheme="majorEastAsia" w:cstheme="majorBidi"/>
          <w:b/>
          <w:smallCaps/>
          <w:color w:val="323E4F" w:themeColor="text2" w:themeShade="BF"/>
          <w:sz w:val="32"/>
          <w:szCs w:val="26"/>
        </w:rPr>
      </w:pPr>
      <w:r>
        <w:t xml:space="preserve">De forma a validar um número máximo de ligações, a cada caminho verificamos o tamanho da lista e subtraímos 1 (relativo ao </w:t>
      </w:r>
      <w:proofErr w:type="spellStart"/>
      <w:r>
        <w:t>userOrig</w:t>
      </w:r>
      <w:proofErr w:type="spellEnd"/>
      <w:r>
        <w:t xml:space="preserve">). Efetuando essa subtração estamos a auferir o número de ligações do caminho em estudo. Este valor é depois comparado com o valor máximo de ligações imposto pelo utilizador. </w:t>
      </w:r>
      <w:r w:rsidR="00DE2FEE">
        <w:br w:type="page"/>
      </w:r>
    </w:p>
    <w:p w14:paraId="42C9D5E0" w14:textId="61C6CA4C" w:rsidR="00DE2FEE" w:rsidRPr="006505DF" w:rsidRDefault="00DE2FEE" w:rsidP="00DE2FEE">
      <w:pPr>
        <w:pStyle w:val="Ttulo2"/>
        <w:rPr>
          <w:b w:val="0"/>
          <w:bCs/>
        </w:rPr>
      </w:pPr>
      <w:bookmarkStart w:id="8" w:name="_Toc93855770"/>
      <w:r w:rsidRPr="006505DF">
        <w:rPr>
          <w:b w:val="0"/>
          <w:bCs/>
        </w:rPr>
        <w:lastRenderedPageBreak/>
        <w:t>Comparação dos 3 métodos com vários exemplos, comparando tempos de geração da solução e valor da solução gerada</w:t>
      </w:r>
      <w:bookmarkEnd w:id="8"/>
    </w:p>
    <w:p w14:paraId="101305EA" w14:textId="77777777" w:rsidR="00D96D41" w:rsidRDefault="00D96D41" w:rsidP="00D96D41">
      <w:pPr>
        <w:rPr>
          <w:u w:val="single"/>
        </w:rPr>
      </w:pPr>
    </w:p>
    <w:p w14:paraId="53DDBD94" w14:textId="2E4AC0F3" w:rsidR="001119F8" w:rsidRDefault="00D96D41" w:rsidP="00D96D41">
      <w:pPr>
        <w:rPr>
          <w:b/>
          <w:bCs/>
          <w:u w:val="single"/>
        </w:rPr>
      </w:pPr>
      <w:r w:rsidRPr="00D96D41">
        <w:rPr>
          <w:b/>
          <w:bCs/>
          <w:u w:val="single"/>
        </w:rPr>
        <w:t>NÍVEL 2</w:t>
      </w:r>
    </w:p>
    <w:p w14:paraId="04D90518" w14:textId="77777777" w:rsidR="00D96D41" w:rsidRPr="00D96D41" w:rsidRDefault="00D96D41" w:rsidP="00D96D41">
      <w:pPr>
        <w:rPr>
          <w:b/>
          <w:bCs/>
          <w:u w:val="single"/>
        </w:rPr>
      </w:pPr>
    </w:p>
    <w:tbl>
      <w:tblPr>
        <w:tblStyle w:val="TabelacomGrelhaClara"/>
        <w:tblW w:w="8642" w:type="dxa"/>
        <w:tblLook w:val="04A0" w:firstRow="1" w:lastRow="0" w:firstColumn="1" w:lastColumn="0" w:noHBand="0" w:noVBand="1"/>
      </w:tblPr>
      <w:tblGrid>
        <w:gridCol w:w="2972"/>
        <w:gridCol w:w="2977"/>
        <w:gridCol w:w="2693"/>
      </w:tblGrid>
      <w:tr w:rsidR="001119F8" w14:paraId="7FB16C7C" w14:textId="77777777" w:rsidTr="008A72DB">
        <w:trPr>
          <w:trHeight w:val="397"/>
        </w:trPr>
        <w:tc>
          <w:tcPr>
            <w:tcW w:w="2972" w:type="dxa"/>
            <w:shd w:val="clear" w:color="auto" w:fill="ACB9CA" w:themeFill="text2" w:themeFillTint="66"/>
            <w:vAlign w:val="center"/>
          </w:tcPr>
          <w:p w14:paraId="7CBEBEB0" w14:textId="77777777" w:rsidR="001119F8" w:rsidRDefault="001119F8" w:rsidP="008A72DB">
            <w:pPr>
              <w:spacing w:line="240" w:lineRule="auto"/>
              <w:jc w:val="center"/>
            </w:pPr>
          </w:p>
        </w:tc>
        <w:tc>
          <w:tcPr>
            <w:tcW w:w="2977" w:type="dxa"/>
            <w:shd w:val="clear" w:color="auto" w:fill="ACB9CA" w:themeFill="text2" w:themeFillTint="66"/>
            <w:vAlign w:val="center"/>
          </w:tcPr>
          <w:p w14:paraId="3CA663AB" w14:textId="77777777" w:rsidR="001119F8" w:rsidRPr="001119F8" w:rsidRDefault="001119F8" w:rsidP="008A72DB">
            <w:pPr>
              <w:spacing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EMPO</w:t>
            </w:r>
          </w:p>
        </w:tc>
        <w:tc>
          <w:tcPr>
            <w:tcW w:w="2693" w:type="dxa"/>
            <w:shd w:val="clear" w:color="auto" w:fill="ACB9CA" w:themeFill="text2" w:themeFillTint="66"/>
            <w:vAlign w:val="center"/>
          </w:tcPr>
          <w:p w14:paraId="564A692B" w14:textId="77777777" w:rsidR="001119F8" w:rsidRPr="001119F8" w:rsidRDefault="001119F8" w:rsidP="008A72DB">
            <w:pPr>
              <w:spacing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FORÇA DE LIGAÇÃO</w:t>
            </w:r>
          </w:p>
        </w:tc>
      </w:tr>
      <w:tr w:rsidR="001119F8" w14:paraId="2D2A6C5E" w14:textId="77777777" w:rsidTr="008A72DB">
        <w:trPr>
          <w:trHeight w:val="397"/>
        </w:trPr>
        <w:tc>
          <w:tcPr>
            <w:tcW w:w="2972" w:type="dxa"/>
            <w:vAlign w:val="center"/>
          </w:tcPr>
          <w:p w14:paraId="549BD764" w14:textId="77777777" w:rsidR="001119F8" w:rsidRPr="001843F0" w:rsidRDefault="001119F8" w:rsidP="008A72DB">
            <w:pPr>
              <w:spacing w:line="240" w:lineRule="auto"/>
              <w:jc w:val="center"/>
              <w:rPr>
                <w:b/>
                <w:bCs/>
              </w:rPr>
            </w:pPr>
            <w:r w:rsidRPr="001843F0">
              <w:rPr>
                <w:b/>
                <w:bCs/>
              </w:rPr>
              <w:t>A*</w:t>
            </w:r>
          </w:p>
        </w:tc>
        <w:tc>
          <w:tcPr>
            <w:tcW w:w="2977" w:type="dxa"/>
            <w:vAlign w:val="center"/>
          </w:tcPr>
          <w:p w14:paraId="79A30B64" w14:textId="77777777" w:rsidR="001119F8" w:rsidRDefault="001119F8" w:rsidP="008A72DB">
            <w:pPr>
              <w:spacing w:line="240" w:lineRule="auto"/>
              <w:jc w:val="center"/>
            </w:pPr>
            <w:r>
              <w:t>0.00</w:t>
            </w:r>
          </w:p>
        </w:tc>
        <w:tc>
          <w:tcPr>
            <w:tcW w:w="2693" w:type="dxa"/>
            <w:vAlign w:val="center"/>
          </w:tcPr>
          <w:p w14:paraId="7EF8E306" w14:textId="73EE21D5" w:rsidR="001119F8" w:rsidRDefault="001119F8" w:rsidP="008A72DB">
            <w:pPr>
              <w:spacing w:line="240" w:lineRule="auto"/>
              <w:jc w:val="center"/>
            </w:pPr>
            <w:r>
              <w:t>6</w:t>
            </w:r>
          </w:p>
        </w:tc>
      </w:tr>
      <w:tr w:rsidR="001119F8" w14:paraId="49B18BB5" w14:textId="77777777" w:rsidTr="008A72DB">
        <w:trPr>
          <w:trHeight w:val="397"/>
        </w:trPr>
        <w:tc>
          <w:tcPr>
            <w:tcW w:w="2972" w:type="dxa"/>
            <w:vAlign w:val="center"/>
          </w:tcPr>
          <w:p w14:paraId="4F8C307C" w14:textId="77777777" w:rsidR="001119F8" w:rsidRPr="001843F0" w:rsidRDefault="001119F8" w:rsidP="008A72DB">
            <w:pPr>
              <w:spacing w:line="240" w:lineRule="auto"/>
              <w:jc w:val="center"/>
              <w:rPr>
                <w:b/>
                <w:bCs/>
              </w:rPr>
            </w:pPr>
            <w:proofErr w:type="spellStart"/>
            <w:r w:rsidRPr="001843F0">
              <w:rPr>
                <w:b/>
                <w:bCs/>
              </w:rPr>
              <w:t>BestFirst</w:t>
            </w:r>
            <w:proofErr w:type="spellEnd"/>
          </w:p>
        </w:tc>
        <w:tc>
          <w:tcPr>
            <w:tcW w:w="2977" w:type="dxa"/>
            <w:vAlign w:val="center"/>
          </w:tcPr>
          <w:p w14:paraId="502CD2D2" w14:textId="77777777" w:rsidR="001119F8" w:rsidRDefault="001119F8" w:rsidP="008A72DB">
            <w:pPr>
              <w:spacing w:line="240" w:lineRule="auto"/>
              <w:jc w:val="center"/>
            </w:pPr>
            <w:r w:rsidRPr="0094733E">
              <w:t>0.</w:t>
            </w:r>
            <w:r>
              <w:t>00</w:t>
            </w:r>
          </w:p>
        </w:tc>
        <w:tc>
          <w:tcPr>
            <w:tcW w:w="2693" w:type="dxa"/>
            <w:vAlign w:val="center"/>
          </w:tcPr>
          <w:p w14:paraId="62A0B0F5" w14:textId="1194DC39" w:rsidR="001119F8" w:rsidRDefault="001119F8" w:rsidP="008A72DB">
            <w:pPr>
              <w:spacing w:line="240" w:lineRule="auto"/>
              <w:jc w:val="center"/>
            </w:pPr>
            <w:r>
              <w:t>6</w:t>
            </w:r>
          </w:p>
        </w:tc>
      </w:tr>
      <w:tr w:rsidR="001119F8" w14:paraId="3D2F638C" w14:textId="77777777" w:rsidTr="008A72DB">
        <w:trPr>
          <w:trHeight w:val="397"/>
        </w:trPr>
        <w:tc>
          <w:tcPr>
            <w:tcW w:w="2972" w:type="dxa"/>
            <w:vAlign w:val="center"/>
          </w:tcPr>
          <w:p w14:paraId="3B497D64" w14:textId="77777777" w:rsidR="001119F8" w:rsidRPr="001843F0" w:rsidRDefault="001119F8" w:rsidP="008A72DB">
            <w:pPr>
              <w:spacing w:line="240" w:lineRule="auto"/>
              <w:jc w:val="center"/>
              <w:rPr>
                <w:b/>
                <w:bCs/>
              </w:rPr>
            </w:pPr>
            <w:r w:rsidRPr="001843F0">
              <w:rPr>
                <w:b/>
                <w:bCs/>
              </w:rPr>
              <w:t>Primeiro em Profundidade</w:t>
            </w:r>
          </w:p>
        </w:tc>
        <w:tc>
          <w:tcPr>
            <w:tcW w:w="2977" w:type="dxa"/>
            <w:vAlign w:val="center"/>
          </w:tcPr>
          <w:p w14:paraId="0D5C289E" w14:textId="727A0640" w:rsidR="001119F8" w:rsidRDefault="001119F8" w:rsidP="008A72DB">
            <w:pPr>
              <w:spacing w:line="240" w:lineRule="auto"/>
              <w:jc w:val="center"/>
            </w:pPr>
            <w:r>
              <w:t>0.000</w:t>
            </w:r>
            <w:r w:rsidR="00067C46">
              <w:t>999</w:t>
            </w:r>
          </w:p>
        </w:tc>
        <w:tc>
          <w:tcPr>
            <w:tcW w:w="2693" w:type="dxa"/>
            <w:vAlign w:val="center"/>
          </w:tcPr>
          <w:p w14:paraId="238EED39" w14:textId="6EF650D5" w:rsidR="001119F8" w:rsidRDefault="001119F8" w:rsidP="008A72DB">
            <w:pPr>
              <w:spacing w:line="240" w:lineRule="auto"/>
              <w:jc w:val="center"/>
            </w:pPr>
            <w:r>
              <w:t>6</w:t>
            </w:r>
          </w:p>
        </w:tc>
      </w:tr>
    </w:tbl>
    <w:p w14:paraId="7D3EF2D7" w14:textId="544F177D" w:rsidR="003835A5" w:rsidRDefault="003835A5">
      <w:pPr>
        <w:jc w:val="left"/>
      </w:pPr>
    </w:p>
    <w:p w14:paraId="7944FF28" w14:textId="21170DC0" w:rsidR="001119F8" w:rsidRDefault="001119F8">
      <w:pPr>
        <w:jc w:val="left"/>
      </w:pPr>
      <w:r>
        <w:rPr>
          <w:noProof/>
        </w:rPr>
        <w:drawing>
          <wp:inline distT="0" distB="0" distL="0" distR="0" wp14:anchorId="0C77511A" wp14:editId="366DEADF">
            <wp:extent cx="4732408" cy="3440962"/>
            <wp:effectExtent l="57150" t="57150" r="87630" b="102870"/>
            <wp:docPr id="42" name="Imagem 42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Imagem 42" descr="Uma imagem com texto&#10;&#10;Descrição gerada automaticamente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754725" cy="3457189"/>
                    </a:xfrm>
                    <a:prstGeom prst="rect">
                      <a:avLst/>
                    </a:prstGeom>
                    <a:ln w="9525" cap="sq" cmpd="sng" algn="ctr">
                      <a:solidFill>
                        <a:srgbClr val="000000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AD0BF71" w14:textId="2AE7EBC2" w:rsidR="001119F8" w:rsidRDefault="001119F8">
      <w:pPr>
        <w:jc w:val="left"/>
      </w:pPr>
    </w:p>
    <w:p w14:paraId="1E4C28B3" w14:textId="6773EC74" w:rsidR="00067C46" w:rsidRDefault="00067C46">
      <w:pPr>
        <w:jc w:val="left"/>
      </w:pPr>
    </w:p>
    <w:p w14:paraId="654301DE" w14:textId="56AB98C9" w:rsidR="00067C46" w:rsidRDefault="00067C46">
      <w:pPr>
        <w:jc w:val="left"/>
      </w:pPr>
    </w:p>
    <w:p w14:paraId="10112985" w14:textId="7D728644" w:rsidR="00067C46" w:rsidRDefault="00067C46">
      <w:pPr>
        <w:jc w:val="left"/>
      </w:pPr>
    </w:p>
    <w:p w14:paraId="2D95CC53" w14:textId="77777777" w:rsidR="00067C46" w:rsidRDefault="00067C46">
      <w:pPr>
        <w:jc w:val="left"/>
      </w:pPr>
    </w:p>
    <w:p w14:paraId="36B262FC" w14:textId="77777777" w:rsidR="00067C46" w:rsidRDefault="00067C46">
      <w:pPr>
        <w:jc w:val="left"/>
      </w:pPr>
    </w:p>
    <w:p w14:paraId="18E7B2D8" w14:textId="14A522E4" w:rsidR="001119F8" w:rsidRDefault="00D96D41" w:rsidP="00D96D41">
      <w:pPr>
        <w:rPr>
          <w:b/>
          <w:bCs/>
          <w:u w:val="single"/>
        </w:rPr>
      </w:pPr>
      <w:r w:rsidRPr="00D96D41">
        <w:rPr>
          <w:b/>
          <w:bCs/>
          <w:u w:val="single"/>
        </w:rPr>
        <w:t>NÍVEL 3</w:t>
      </w:r>
    </w:p>
    <w:p w14:paraId="1E384F02" w14:textId="77777777" w:rsidR="00D96D41" w:rsidRPr="00D96D41" w:rsidRDefault="00D96D41" w:rsidP="00D96D41">
      <w:pPr>
        <w:rPr>
          <w:b/>
          <w:bCs/>
          <w:u w:val="single"/>
        </w:rPr>
      </w:pPr>
    </w:p>
    <w:tbl>
      <w:tblPr>
        <w:tblStyle w:val="TabelacomGrelhaClara"/>
        <w:tblW w:w="8642" w:type="dxa"/>
        <w:tblLook w:val="04A0" w:firstRow="1" w:lastRow="0" w:firstColumn="1" w:lastColumn="0" w:noHBand="0" w:noVBand="1"/>
      </w:tblPr>
      <w:tblGrid>
        <w:gridCol w:w="2972"/>
        <w:gridCol w:w="2977"/>
        <w:gridCol w:w="2693"/>
      </w:tblGrid>
      <w:tr w:rsidR="001119F8" w14:paraId="41194375" w14:textId="77777777" w:rsidTr="008A72DB">
        <w:trPr>
          <w:trHeight w:val="397"/>
        </w:trPr>
        <w:tc>
          <w:tcPr>
            <w:tcW w:w="2972" w:type="dxa"/>
            <w:shd w:val="clear" w:color="auto" w:fill="ACB9CA" w:themeFill="text2" w:themeFillTint="66"/>
            <w:vAlign w:val="center"/>
          </w:tcPr>
          <w:p w14:paraId="0BC4B49B" w14:textId="77777777" w:rsidR="001119F8" w:rsidRDefault="001119F8" w:rsidP="008A72DB">
            <w:pPr>
              <w:spacing w:line="240" w:lineRule="auto"/>
              <w:jc w:val="center"/>
            </w:pPr>
          </w:p>
        </w:tc>
        <w:tc>
          <w:tcPr>
            <w:tcW w:w="2977" w:type="dxa"/>
            <w:shd w:val="clear" w:color="auto" w:fill="ACB9CA" w:themeFill="text2" w:themeFillTint="66"/>
            <w:vAlign w:val="center"/>
          </w:tcPr>
          <w:p w14:paraId="14515143" w14:textId="77777777" w:rsidR="001119F8" w:rsidRPr="001119F8" w:rsidRDefault="001119F8" w:rsidP="008A72DB">
            <w:pPr>
              <w:spacing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EMPO</w:t>
            </w:r>
          </w:p>
        </w:tc>
        <w:tc>
          <w:tcPr>
            <w:tcW w:w="2693" w:type="dxa"/>
            <w:shd w:val="clear" w:color="auto" w:fill="ACB9CA" w:themeFill="text2" w:themeFillTint="66"/>
            <w:vAlign w:val="center"/>
          </w:tcPr>
          <w:p w14:paraId="0EA73E9A" w14:textId="77777777" w:rsidR="001119F8" w:rsidRPr="001119F8" w:rsidRDefault="001119F8" w:rsidP="008A72DB">
            <w:pPr>
              <w:spacing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FORÇA DE LIGAÇÃO</w:t>
            </w:r>
          </w:p>
        </w:tc>
      </w:tr>
      <w:tr w:rsidR="001119F8" w14:paraId="06131F43" w14:textId="77777777" w:rsidTr="008A72DB">
        <w:trPr>
          <w:trHeight w:val="397"/>
        </w:trPr>
        <w:tc>
          <w:tcPr>
            <w:tcW w:w="2972" w:type="dxa"/>
            <w:vAlign w:val="center"/>
          </w:tcPr>
          <w:p w14:paraId="013DAB1C" w14:textId="77777777" w:rsidR="001119F8" w:rsidRPr="001843F0" w:rsidRDefault="001119F8" w:rsidP="008A72DB">
            <w:pPr>
              <w:spacing w:line="240" w:lineRule="auto"/>
              <w:jc w:val="center"/>
              <w:rPr>
                <w:b/>
                <w:bCs/>
              </w:rPr>
            </w:pPr>
            <w:r w:rsidRPr="001843F0">
              <w:rPr>
                <w:b/>
                <w:bCs/>
              </w:rPr>
              <w:t>A*</w:t>
            </w:r>
          </w:p>
        </w:tc>
        <w:tc>
          <w:tcPr>
            <w:tcW w:w="2977" w:type="dxa"/>
            <w:vAlign w:val="center"/>
          </w:tcPr>
          <w:p w14:paraId="35DA0F37" w14:textId="656113F8" w:rsidR="001119F8" w:rsidRDefault="001119F8" w:rsidP="008A72DB">
            <w:pPr>
              <w:spacing w:line="240" w:lineRule="auto"/>
              <w:jc w:val="center"/>
            </w:pPr>
            <w:r>
              <w:t>0.0</w:t>
            </w:r>
            <w:r w:rsidR="00067C46">
              <w:t>01004</w:t>
            </w:r>
          </w:p>
        </w:tc>
        <w:tc>
          <w:tcPr>
            <w:tcW w:w="2693" w:type="dxa"/>
            <w:vAlign w:val="center"/>
          </w:tcPr>
          <w:p w14:paraId="098673BF" w14:textId="77777777" w:rsidR="001119F8" w:rsidRDefault="001119F8" w:rsidP="008A72DB">
            <w:pPr>
              <w:spacing w:line="240" w:lineRule="auto"/>
              <w:jc w:val="center"/>
            </w:pPr>
            <w:r>
              <w:t>16</w:t>
            </w:r>
          </w:p>
        </w:tc>
      </w:tr>
      <w:tr w:rsidR="001119F8" w14:paraId="04B0E9B2" w14:textId="77777777" w:rsidTr="008A72DB">
        <w:trPr>
          <w:trHeight w:val="397"/>
        </w:trPr>
        <w:tc>
          <w:tcPr>
            <w:tcW w:w="2972" w:type="dxa"/>
            <w:vAlign w:val="center"/>
          </w:tcPr>
          <w:p w14:paraId="26A2FBA6" w14:textId="77777777" w:rsidR="001119F8" w:rsidRPr="001843F0" w:rsidRDefault="001119F8" w:rsidP="008A72DB">
            <w:pPr>
              <w:spacing w:line="240" w:lineRule="auto"/>
              <w:jc w:val="center"/>
              <w:rPr>
                <w:b/>
                <w:bCs/>
              </w:rPr>
            </w:pPr>
            <w:proofErr w:type="spellStart"/>
            <w:r w:rsidRPr="001843F0">
              <w:rPr>
                <w:b/>
                <w:bCs/>
              </w:rPr>
              <w:t>BestFirst</w:t>
            </w:r>
            <w:proofErr w:type="spellEnd"/>
          </w:p>
        </w:tc>
        <w:tc>
          <w:tcPr>
            <w:tcW w:w="2977" w:type="dxa"/>
            <w:vAlign w:val="center"/>
          </w:tcPr>
          <w:p w14:paraId="559CCC85" w14:textId="77777777" w:rsidR="001119F8" w:rsidRDefault="001119F8" w:rsidP="008A72DB">
            <w:pPr>
              <w:spacing w:line="240" w:lineRule="auto"/>
              <w:jc w:val="center"/>
            </w:pPr>
            <w:r w:rsidRPr="0094733E">
              <w:t>0.</w:t>
            </w:r>
            <w:r>
              <w:t>00</w:t>
            </w:r>
          </w:p>
        </w:tc>
        <w:tc>
          <w:tcPr>
            <w:tcW w:w="2693" w:type="dxa"/>
            <w:vAlign w:val="center"/>
          </w:tcPr>
          <w:p w14:paraId="7B5EF383" w14:textId="77777777" w:rsidR="001119F8" w:rsidRDefault="001119F8" w:rsidP="008A72DB">
            <w:pPr>
              <w:spacing w:line="240" w:lineRule="auto"/>
              <w:jc w:val="center"/>
            </w:pPr>
            <w:r>
              <w:t>16</w:t>
            </w:r>
          </w:p>
        </w:tc>
      </w:tr>
      <w:tr w:rsidR="001119F8" w14:paraId="7C227221" w14:textId="77777777" w:rsidTr="008A72DB">
        <w:trPr>
          <w:trHeight w:val="397"/>
        </w:trPr>
        <w:tc>
          <w:tcPr>
            <w:tcW w:w="2972" w:type="dxa"/>
            <w:vAlign w:val="center"/>
          </w:tcPr>
          <w:p w14:paraId="120203F2" w14:textId="77777777" w:rsidR="001119F8" w:rsidRPr="001843F0" w:rsidRDefault="001119F8" w:rsidP="008A72DB">
            <w:pPr>
              <w:spacing w:line="240" w:lineRule="auto"/>
              <w:jc w:val="center"/>
              <w:rPr>
                <w:b/>
                <w:bCs/>
              </w:rPr>
            </w:pPr>
            <w:r w:rsidRPr="001843F0">
              <w:rPr>
                <w:b/>
                <w:bCs/>
              </w:rPr>
              <w:t>Primeiro em Profundidade</w:t>
            </w:r>
          </w:p>
        </w:tc>
        <w:tc>
          <w:tcPr>
            <w:tcW w:w="2977" w:type="dxa"/>
            <w:vAlign w:val="center"/>
          </w:tcPr>
          <w:p w14:paraId="725E09D1" w14:textId="02634389" w:rsidR="001119F8" w:rsidRDefault="001119F8" w:rsidP="008A72DB">
            <w:pPr>
              <w:spacing w:line="240" w:lineRule="auto"/>
              <w:jc w:val="center"/>
            </w:pPr>
            <w:r>
              <w:t>0.000</w:t>
            </w:r>
            <w:r w:rsidR="00067C46">
              <w:t>971</w:t>
            </w:r>
          </w:p>
        </w:tc>
        <w:tc>
          <w:tcPr>
            <w:tcW w:w="2693" w:type="dxa"/>
            <w:vAlign w:val="center"/>
          </w:tcPr>
          <w:p w14:paraId="1CAB8BE4" w14:textId="0B5400ED" w:rsidR="001119F8" w:rsidRDefault="001119F8" w:rsidP="008A72DB">
            <w:pPr>
              <w:spacing w:line="240" w:lineRule="auto"/>
              <w:jc w:val="center"/>
            </w:pPr>
            <w:r>
              <w:t>1</w:t>
            </w:r>
            <w:r w:rsidR="00067C46">
              <w:t>6</w:t>
            </w:r>
          </w:p>
        </w:tc>
      </w:tr>
    </w:tbl>
    <w:p w14:paraId="5081670E" w14:textId="77777777" w:rsidR="001119F8" w:rsidRDefault="001119F8" w:rsidP="001119F8">
      <w:pPr>
        <w:jc w:val="left"/>
      </w:pPr>
    </w:p>
    <w:p w14:paraId="1B940745" w14:textId="2F35A286" w:rsidR="001119F8" w:rsidRDefault="001119F8">
      <w:pPr>
        <w:jc w:val="left"/>
      </w:pPr>
      <w:r>
        <w:rPr>
          <w:noProof/>
        </w:rPr>
        <w:drawing>
          <wp:inline distT="0" distB="0" distL="0" distR="0" wp14:anchorId="37A8C42C" wp14:editId="03EFFB2A">
            <wp:extent cx="4859810" cy="3419696"/>
            <wp:effectExtent l="57150" t="57150" r="93345" b="104775"/>
            <wp:docPr id="43" name="Imagem 43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Imagem 43" descr="Uma imagem com texto&#10;&#10;Descrição gerada automaticamente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871057" cy="3427611"/>
                    </a:xfrm>
                    <a:prstGeom prst="rect">
                      <a:avLst/>
                    </a:prstGeom>
                    <a:ln w="9525" cap="sq" cmpd="sng" algn="ctr">
                      <a:solidFill>
                        <a:srgbClr val="000000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1B96F08" w14:textId="713BD2D2" w:rsidR="001119F8" w:rsidRDefault="001119F8">
      <w:pPr>
        <w:jc w:val="left"/>
      </w:pPr>
    </w:p>
    <w:p w14:paraId="1F13ACFD" w14:textId="50E03290" w:rsidR="00D96D41" w:rsidRDefault="00D96D41">
      <w:pPr>
        <w:jc w:val="left"/>
      </w:pPr>
    </w:p>
    <w:p w14:paraId="4400912F" w14:textId="2A7A8982" w:rsidR="00D96D41" w:rsidRDefault="00D96D41">
      <w:pPr>
        <w:jc w:val="left"/>
      </w:pPr>
    </w:p>
    <w:p w14:paraId="39F9FA39" w14:textId="2ABEDFC2" w:rsidR="00D96D41" w:rsidRDefault="00D96D41">
      <w:pPr>
        <w:jc w:val="left"/>
      </w:pPr>
    </w:p>
    <w:p w14:paraId="779AE1C0" w14:textId="6DFC5B5A" w:rsidR="00D96D41" w:rsidRDefault="00D96D41">
      <w:pPr>
        <w:jc w:val="left"/>
      </w:pPr>
    </w:p>
    <w:p w14:paraId="05496AEF" w14:textId="3F9737EA" w:rsidR="00D96D41" w:rsidRDefault="00D96D41">
      <w:pPr>
        <w:jc w:val="left"/>
      </w:pPr>
    </w:p>
    <w:p w14:paraId="2748F50F" w14:textId="4989DA00" w:rsidR="00D96D41" w:rsidRDefault="00D96D41">
      <w:pPr>
        <w:jc w:val="left"/>
      </w:pPr>
    </w:p>
    <w:p w14:paraId="487D0BC4" w14:textId="77777777" w:rsidR="00D96D41" w:rsidRDefault="00D96D41">
      <w:pPr>
        <w:jc w:val="left"/>
      </w:pPr>
    </w:p>
    <w:p w14:paraId="7F31B215" w14:textId="44C71E99" w:rsidR="001119F8" w:rsidRDefault="00D96D41" w:rsidP="00D96D41">
      <w:pPr>
        <w:rPr>
          <w:b/>
          <w:bCs/>
          <w:u w:val="single"/>
        </w:rPr>
      </w:pPr>
      <w:r w:rsidRPr="00D96D41">
        <w:rPr>
          <w:b/>
          <w:bCs/>
          <w:u w:val="single"/>
        </w:rPr>
        <w:lastRenderedPageBreak/>
        <w:t>NÍVEL 4</w:t>
      </w:r>
    </w:p>
    <w:p w14:paraId="25EDB13F" w14:textId="77777777" w:rsidR="00D96D41" w:rsidRPr="00D96D41" w:rsidRDefault="00D96D41" w:rsidP="00D96D41">
      <w:pPr>
        <w:rPr>
          <w:b/>
          <w:bCs/>
          <w:u w:val="single"/>
        </w:rPr>
      </w:pPr>
    </w:p>
    <w:tbl>
      <w:tblPr>
        <w:tblStyle w:val="TabelacomGrelhaClara"/>
        <w:tblW w:w="8642" w:type="dxa"/>
        <w:tblLook w:val="04A0" w:firstRow="1" w:lastRow="0" w:firstColumn="1" w:lastColumn="0" w:noHBand="0" w:noVBand="1"/>
      </w:tblPr>
      <w:tblGrid>
        <w:gridCol w:w="2972"/>
        <w:gridCol w:w="2977"/>
        <w:gridCol w:w="2693"/>
      </w:tblGrid>
      <w:tr w:rsidR="001119F8" w14:paraId="373FC956" w14:textId="77777777" w:rsidTr="001119F8">
        <w:trPr>
          <w:trHeight w:val="397"/>
        </w:trPr>
        <w:tc>
          <w:tcPr>
            <w:tcW w:w="2972" w:type="dxa"/>
            <w:shd w:val="clear" w:color="auto" w:fill="ACB9CA" w:themeFill="text2" w:themeFillTint="66"/>
            <w:vAlign w:val="center"/>
          </w:tcPr>
          <w:p w14:paraId="61C2F84B" w14:textId="77777777" w:rsidR="001119F8" w:rsidRDefault="001119F8" w:rsidP="007267F4">
            <w:pPr>
              <w:spacing w:line="240" w:lineRule="auto"/>
              <w:jc w:val="center"/>
            </w:pPr>
          </w:p>
        </w:tc>
        <w:tc>
          <w:tcPr>
            <w:tcW w:w="2977" w:type="dxa"/>
            <w:shd w:val="clear" w:color="auto" w:fill="ACB9CA" w:themeFill="text2" w:themeFillTint="66"/>
            <w:vAlign w:val="center"/>
          </w:tcPr>
          <w:p w14:paraId="0FBC4797" w14:textId="54656586" w:rsidR="001119F8" w:rsidRPr="001119F8" w:rsidRDefault="001119F8" w:rsidP="007267F4">
            <w:pPr>
              <w:spacing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EMPO</w:t>
            </w:r>
          </w:p>
        </w:tc>
        <w:tc>
          <w:tcPr>
            <w:tcW w:w="2693" w:type="dxa"/>
            <w:shd w:val="clear" w:color="auto" w:fill="ACB9CA" w:themeFill="text2" w:themeFillTint="66"/>
            <w:vAlign w:val="center"/>
          </w:tcPr>
          <w:p w14:paraId="45132660" w14:textId="62017523" w:rsidR="001119F8" w:rsidRPr="001119F8" w:rsidRDefault="001119F8" w:rsidP="007267F4">
            <w:pPr>
              <w:spacing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FORÇA DE LIGAÇÃO</w:t>
            </w:r>
          </w:p>
        </w:tc>
      </w:tr>
      <w:tr w:rsidR="001119F8" w14:paraId="426E7926" w14:textId="77777777" w:rsidTr="001119F8">
        <w:trPr>
          <w:trHeight w:val="397"/>
        </w:trPr>
        <w:tc>
          <w:tcPr>
            <w:tcW w:w="2972" w:type="dxa"/>
            <w:vAlign w:val="center"/>
          </w:tcPr>
          <w:p w14:paraId="251BB353" w14:textId="552BC409" w:rsidR="001119F8" w:rsidRPr="001843F0" w:rsidRDefault="001119F8" w:rsidP="007267F4">
            <w:pPr>
              <w:spacing w:line="240" w:lineRule="auto"/>
              <w:jc w:val="center"/>
              <w:rPr>
                <w:b/>
                <w:bCs/>
              </w:rPr>
            </w:pPr>
            <w:r w:rsidRPr="001843F0">
              <w:rPr>
                <w:b/>
                <w:bCs/>
              </w:rPr>
              <w:t>A*</w:t>
            </w:r>
          </w:p>
        </w:tc>
        <w:tc>
          <w:tcPr>
            <w:tcW w:w="2977" w:type="dxa"/>
            <w:vAlign w:val="center"/>
          </w:tcPr>
          <w:p w14:paraId="32BB2AC7" w14:textId="02B3AB07" w:rsidR="001119F8" w:rsidRDefault="001119F8" w:rsidP="007267F4">
            <w:pPr>
              <w:spacing w:line="240" w:lineRule="auto"/>
              <w:jc w:val="center"/>
            </w:pPr>
            <w:r>
              <w:t>0.00</w:t>
            </w:r>
          </w:p>
        </w:tc>
        <w:tc>
          <w:tcPr>
            <w:tcW w:w="2693" w:type="dxa"/>
            <w:vAlign w:val="center"/>
          </w:tcPr>
          <w:p w14:paraId="5164F3E7" w14:textId="0F7A1547" w:rsidR="001119F8" w:rsidRDefault="001119F8" w:rsidP="007267F4">
            <w:pPr>
              <w:spacing w:line="240" w:lineRule="auto"/>
              <w:jc w:val="center"/>
            </w:pPr>
            <w:r>
              <w:t>16</w:t>
            </w:r>
          </w:p>
        </w:tc>
      </w:tr>
      <w:tr w:rsidR="001119F8" w14:paraId="436B3746" w14:textId="77777777" w:rsidTr="001119F8">
        <w:trPr>
          <w:trHeight w:val="397"/>
        </w:trPr>
        <w:tc>
          <w:tcPr>
            <w:tcW w:w="2972" w:type="dxa"/>
            <w:vAlign w:val="center"/>
          </w:tcPr>
          <w:p w14:paraId="232A91E1" w14:textId="02287003" w:rsidR="001119F8" w:rsidRPr="001843F0" w:rsidRDefault="001119F8" w:rsidP="007267F4">
            <w:pPr>
              <w:spacing w:line="240" w:lineRule="auto"/>
              <w:jc w:val="center"/>
              <w:rPr>
                <w:b/>
                <w:bCs/>
              </w:rPr>
            </w:pPr>
            <w:proofErr w:type="spellStart"/>
            <w:r w:rsidRPr="001843F0">
              <w:rPr>
                <w:b/>
                <w:bCs/>
              </w:rPr>
              <w:t>BestFirst</w:t>
            </w:r>
            <w:proofErr w:type="spellEnd"/>
          </w:p>
        </w:tc>
        <w:tc>
          <w:tcPr>
            <w:tcW w:w="2977" w:type="dxa"/>
            <w:vAlign w:val="center"/>
          </w:tcPr>
          <w:p w14:paraId="332B2DDF" w14:textId="3A2A0022" w:rsidR="001119F8" w:rsidRDefault="001119F8" w:rsidP="007267F4">
            <w:pPr>
              <w:spacing w:line="240" w:lineRule="auto"/>
              <w:jc w:val="center"/>
            </w:pPr>
            <w:r w:rsidRPr="0094733E">
              <w:t>0.</w:t>
            </w:r>
            <w:r>
              <w:t>00</w:t>
            </w:r>
          </w:p>
        </w:tc>
        <w:tc>
          <w:tcPr>
            <w:tcW w:w="2693" w:type="dxa"/>
            <w:vAlign w:val="center"/>
          </w:tcPr>
          <w:p w14:paraId="1A8B8248" w14:textId="598F011C" w:rsidR="001119F8" w:rsidRDefault="001119F8" w:rsidP="007267F4">
            <w:pPr>
              <w:spacing w:line="240" w:lineRule="auto"/>
              <w:jc w:val="center"/>
            </w:pPr>
            <w:r>
              <w:t>16</w:t>
            </w:r>
          </w:p>
        </w:tc>
      </w:tr>
      <w:tr w:rsidR="001119F8" w14:paraId="17A4C651" w14:textId="77777777" w:rsidTr="001119F8">
        <w:trPr>
          <w:trHeight w:val="397"/>
        </w:trPr>
        <w:tc>
          <w:tcPr>
            <w:tcW w:w="2972" w:type="dxa"/>
            <w:vAlign w:val="center"/>
          </w:tcPr>
          <w:p w14:paraId="03345652" w14:textId="32BF155F" w:rsidR="001119F8" w:rsidRPr="001843F0" w:rsidRDefault="001119F8" w:rsidP="007267F4">
            <w:pPr>
              <w:spacing w:line="240" w:lineRule="auto"/>
              <w:jc w:val="center"/>
              <w:rPr>
                <w:b/>
                <w:bCs/>
              </w:rPr>
            </w:pPr>
            <w:r w:rsidRPr="001843F0">
              <w:rPr>
                <w:b/>
                <w:bCs/>
              </w:rPr>
              <w:t>Primeiro em Profundidade</w:t>
            </w:r>
          </w:p>
        </w:tc>
        <w:tc>
          <w:tcPr>
            <w:tcW w:w="2977" w:type="dxa"/>
            <w:vAlign w:val="center"/>
          </w:tcPr>
          <w:p w14:paraId="09E02BC2" w14:textId="7D6E6733" w:rsidR="001119F8" w:rsidRDefault="001119F8" w:rsidP="007267F4">
            <w:pPr>
              <w:spacing w:line="240" w:lineRule="auto"/>
              <w:jc w:val="center"/>
            </w:pPr>
            <w:r>
              <w:t>0.0006070</w:t>
            </w:r>
          </w:p>
        </w:tc>
        <w:tc>
          <w:tcPr>
            <w:tcW w:w="2693" w:type="dxa"/>
            <w:vAlign w:val="center"/>
          </w:tcPr>
          <w:p w14:paraId="77FB6C25" w14:textId="29F9F4E0" w:rsidR="001119F8" w:rsidRDefault="001119F8" w:rsidP="007267F4">
            <w:pPr>
              <w:spacing w:line="240" w:lineRule="auto"/>
              <w:jc w:val="center"/>
            </w:pPr>
            <w:r>
              <w:t>17</w:t>
            </w:r>
          </w:p>
        </w:tc>
      </w:tr>
    </w:tbl>
    <w:p w14:paraId="038C8A79" w14:textId="77777777" w:rsidR="00B30AFE" w:rsidRDefault="00B30AFE">
      <w:pPr>
        <w:spacing w:line="259" w:lineRule="auto"/>
        <w:jc w:val="left"/>
        <w:rPr>
          <w:b/>
          <w:bCs/>
        </w:rPr>
      </w:pPr>
    </w:p>
    <w:p w14:paraId="1144FBCE" w14:textId="3BE85AAA" w:rsidR="00067C46" w:rsidRDefault="001119F8">
      <w:pPr>
        <w:spacing w:line="259" w:lineRule="auto"/>
        <w:jc w:val="left"/>
        <w:rPr>
          <w:b/>
          <w:bCs/>
        </w:rPr>
      </w:pPr>
      <w:r>
        <w:rPr>
          <w:noProof/>
        </w:rPr>
        <w:drawing>
          <wp:inline distT="0" distB="0" distL="0" distR="0" wp14:anchorId="1829CA5E" wp14:editId="1F531830">
            <wp:extent cx="5150437" cy="3164515"/>
            <wp:effectExtent l="57150" t="57150" r="88900" b="93345"/>
            <wp:docPr id="30" name="Imagem 30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Imagem 30" descr="Uma imagem com texto&#10;&#10;Descrição gerada automaticamente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164096" cy="3172907"/>
                    </a:xfrm>
                    <a:prstGeom prst="rect">
                      <a:avLst/>
                    </a:prstGeom>
                    <a:ln w="9525" cap="sq" cmpd="sng" algn="ctr">
                      <a:solidFill>
                        <a:srgbClr val="000000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0854BC5" w14:textId="64B87053" w:rsidR="00067C46" w:rsidRDefault="00067C46">
      <w:pPr>
        <w:spacing w:line="259" w:lineRule="auto"/>
        <w:jc w:val="left"/>
        <w:rPr>
          <w:b/>
          <w:bCs/>
        </w:rPr>
      </w:pPr>
    </w:p>
    <w:p w14:paraId="34DCD70B" w14:textId="09F39781" w:rsidR="00067C46" w:rsidRDefault="00140173" w:rsidP="00140173">
      <w:r>
        <w:t xml:space="preserve">Na rede desenhada para o efeito, o </w:t>
      </w:r>
      <w:proofErr w:type="spellStart"/>
      <w:r>
        <w:t>BestFirst</w:t>
      </w:r>
      <w:proofErr w:type="spellEnd"/>
      <w:r>
        <w:t xml:space="preserve"> parece ser mais rápido na determinação de um caminho. O primeiro em profundidade</w:t>
      </w:r>
      <w:r w:rsidR="0024649E">
        <w:t xml:space="preserve"> </w:t>
      </w:r>
      <w:r>
        <w:t>tem a vantagem de verificar todos os caminhos e retornar o mais forte, no entanto, o</w:t>
      </w:r>
      <w:r w:rsidRPr="00140173">
        <w:t xml:space="preserve">s recursos consumidos </w:t>
      </w:r>
      <w:r w:rsidR="0024649E">
        <w:t>na</w:t>
      </w:r>
      <w:r w:rsidRPr="00140173">
        <w:t xml:space="preserve"> procura </w:t>
      </w:r>
      <w:r w:rsidR="0024649E">
        <w:t>d</w:t>
      </w:r>
      <w:r w:rsidRPr="00140173">
        <w:t>a solução dependem do tamanho do</w:t>
      </w:r>
      <w:r>
        <w:t xml:space="preserve"> </w:t>
      </w:r>
      <w:r w:rsidRPr="00140173">
        <w:t>problema</w:t>
      </w:r>
      <w:r w:rsidR="0024649E">
        <w:t xml:space="preserve">. Se neste exemplo o primeiro em profundidade permite com certeza obter o melhor resultado, numa situação real poderá não ser realista a sua utilização. </w:t>
      </w:r>
      <w:r w:rsidR="001701C8">
        <w:t xml:space="preserve">Num enquadramento real, por exemplo no caso de uma rede social, </w:t>
      </w:r>
      <w:r w:rsidR="00C42ED9">
        <w:t>a melhor escolha assentaria no A*. Ainda que não garanta o caminho mais forte apresentará sempre o caminho com melhor estimativa.</w:t>
      </w:r>
    </w:p>
    <w:p w14:paraId="0A913A06" w14:textId="006B9D59" w:rsidR="00140173" w:rsidRDefault="00140173" w:rsidP="00140173"/>
    <w:p w14:paraId="3B801668" w14:textId="77777777" w:rsidR="00140173" w:rsidRDefault="00140173" w:rsidP="00140173"/>
    <w:p w14:paraId="04D1E77E" w14:textId="77777777" w:rsidR="00C42ED9" w:rsidRDefault="00C42ED9">
      <w:pPr>
        <w:spacing w:line="259" w:lineRule="auto"/>
        <w:jc w:val="left"/>
        <w:rPr>
          <w:rFonts w:eastAsiaTheme="majorEastAsia" w:cstheme="majorBidi"/>
          <w:bCs/>
          <w:smallCaps/>
          <w:color w:val="323E4F" w:themeColor="text2" w:themeShade="BF"/>
          <w:sz w:val="32"/>
          <w:szCs w:val="26"/>
        </w:rPr>
      </w:pPr>
      <w:r>
        <w:rPr>
          <w:b/>
          <w:bCs/>
        </w:rPr>
        <w:br w:type="page"/>
      </w:r>
    </w:p>
    <w:p w14:paraId="541EB85B" w14:textId="6107D70D" w:rsidR="00DE2FEE" w:rsidRDefault="00DE2FEE" w:rsidP="00DE2FEE">
      <w:pPr>
        <w:pStyle w:val="Ttulo2"/>
        <w:rPr>
          <w:b w:val="0"/>
          <w:bCs/>
        </w:rPr>
      </w:pPr>
      <w:bookmarkStart w:id="9" w:name="_Toc93855771"/>
      <w:r w:rsidRPr="006505DF">
        <w:rPr>
          <w:b w:val="0"/>
          <w:bCs/>
        </w:rPr>
        <w:lastRenderedPageBreak/>
        <w:t xml:space="preserve">Implementação da função multicritério que contemple forças de ligação e diferença entre </w:t>
      </w:r>
      <w:proofErr w:type="spellStart"/>
      <w:r w:rsidRPr="006505DF">
        <w:rPr>
          <w:b w:val="0"/>
          <w:bCs/>
        </w:rPr>
        <w:t>likes</w:t>
      </w:r>
      <w:proofErr w:type="spellEnd"/>
      <w:r w:rsidRPr="006505DF">
        <w:rPr>
          <w:b w:val="0"/>
          <w:bCs/>
        </w:rPr>
        <w:t xml:space="preserve"> e </w:t>
      </w:r>
      <w:proofErr w:type="spellStart"/>
      <w:r w:rsidRPr="006505DF">
        <w:rPr>
          <w:b w:val="0"/>
          <w:bCs/>
        </w:rPr>
        <w:t>dislikes</w:t>
      </w:r>
      <w:bookmarkEnd w:id="9"/>
      <w:proofErr w:type="spellEnd"/>
    </w:p>
    <w:p w14:paraId="3FB4D41B" w14:textId="77777777" w:rsidR="00BB6B52" w:rsidRPr="00BB6B52" w:rsidRDefault="00BB6B52" w:rsidP="00BB6B52"/>
    <w:p w14:paraId="3413D0C0" w14:textId="77777777" w:rsidR="00BB6B52" w:rsidRDefault="00BB6B52">
      <w:pPr>
        <w:jc w:val="left"/>
      </w:pPr>
      <w:r>
        <w:rPr>
          <w:noProof/>
        </w:rPr>
        <w:drawing>
          <wp:inline distT="0" distB="0" distL="0" distR="0" wp14:anchorId="7BE4C124" wp14:editId="0E1C192A">
            <wp:extent cx="5400040" cy="1968500"/>
            <wp:effectExtent l="57150" t="57150" r="86360" b="88900"/>
            <wp:docPr id="32" name="Imagem 32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Imagem 32" descr="Uma imagem com texto&#10;&#10;Descrição gerada automaticamente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968500"/>
                    </a:xfrm>
                    <a:prstGeom prst="rect">
                      <a:avLst/>
                    </a:prstGeom>
                    <a:ln w="9525" cap="sq" cmpd="sng" algn="ctr">
                      <a:solidFill>
                        <a:srgbClr val="000000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FDE2C67" w14:textId="090CC965" w:rsidR="00477B53" w:rsidRDefault="00477B53">
      <w:pPr>
        <w:jc w:val="left"/>
      </w:pPr>
      <w:r>
        <w:t>De forma a limitarmos os valores apresentados pela força de relação e tomar em conta os valores da força de ligação criamos uma regra com as várias possibilidades  que pode o fator multicritério apresentar (</w:t>
      </w:r>
      <w:proofErr w:type="spellStart"/>
      <w:r>
        <w:t>opções_multicriterio</w:t>
      </w:r>
      <w:proofErr w:type="spellEnd"/>
      <w:r>
        <w:t>).</w:t>
      </w:r>
      <w:r w:rsidR="00E5590D">
        <w:t xml:space="preserve"> </w:t>
      </w:r>
      <w:r>
        <w:t xml:space="preserve">Uma vez o fator multicritério calculado, </w:t>
      </w:r>
      <w:r w:rsidR="00E5590D">
        <w:t>determinamos</w:t>
      </w:r>
      <w:r>
        <w:t xml:space="preserve"> a estimativa</w:t>
      </w:r>
      <w:r w:rsidR="00E5590D">
        <w:t xml:space="preserve"> multiplicando o fator multicritério pela diferença entre o número de ligações máximas impostas com o nível atual. </w:t>
      </w:r>
    </w:p>
    <w:p w14:paraId="30F10E5A" w14:textId="773C2BEA" w:rsidR="00DE2FEE" w:rsidRDefault="00DE2FEE">
      <w:pPr>
        <w:jc w:val="left"/>
        <w:rPr>
          <w:rFonts w:eastAsiaTheme="majorEastAsia" w:cstheme="majorBidi"/>
          <w:b/>
          <w:smallCaps/>
          <w:color w:val="323E4F" w:themeColor="text2" w:themeShade="BF"/>
          <w:sz w:val="32"/>
          <w:szCs w:val="26"/>
        </w:rPr>
      </w:pPr>
      <w:r>
        <w:br w:type="page"/>
      </w:r>
    </w:p>
    <w:p w14:paraId="39936DED" w14:textId="3EB27610" w:rsidR="00DE2FEE" w:rsidRPr="00E5590D" w:rsidRDefault="00DE2FEE" w:rsidP="00DE2FEE">
      <w:pPr>
        <w:pStyle w:val="Ttulo2"/>
        <w:rPr>
          <w:b w:val="0"/>
          <w:bCs/>
        </w:rPr>
      </w:pPr>
      <w:bookmarkStart w:id="10" w:name="_Toc93855772"/>
      <w:r w:rsidRPr="00E5590D">
        <w:rPr>
          <w:b w:val="0"/>
          <w:bCs/>
        </w:rPr>
        <w:lastRenderedPageBreak/>
        <w:t xml:space="preserve">Adaptação dos 3 métodos (Primeiro em Profundidade, </w:t>
      </w:r>
      <w:proofErr w:type="spellStart"/>
      <w:r w:rsidRPr="00E5590D">
        <w:rPr>
          <w:b w:val="0"/>
          <w:bCs/>
        </w:rPr>
        <w:t>Best</w:t>
      </w:r>
      <w:proofErr w:type="spellEnd"/>
      <w:r w:rsidRPr="00E5590D">
        <w:rPr>
          <w:b w:val="0"/>
          <w:bCs/>
        </w:rPr>
        <w:t xml:space="preserve"> </w:t>
      </w:r>
      <w:proofErr w:type="spellStart"/>
      <w:r w:rsidRPr="00E5590D">
        <w:rPr>
          <w:b w:val="0"/>
          <w:bCs/>
        </w:rPr>
        <w:t>First</w:t>
      </w:r>
      <w:proofErr w:type="spellEnd"/>
      <w:r w:rsidRPr="00E5590D">
        <w:rPr>
          <w:b w:val="0"/>
          <w:bCs/>
        </w:rPr>
        <w:t xml:space="preserve"> e A*) para considerar a função multicritério do ponto anterior</w:t>
      </w:r>
      <w:bookmarkEnd w:id="10"/>
    </w:p>
    <w:bookmarkStart w:id="11" w:name="_Toc93855773"/>
    <w:p w14:paraId="5D2A55C6" w14:textId="779AFF4E" w:rsidR="00E5590D" w:rsidRDefault="00025FAD" w:rsidP="00E5590D">
      <w:pPr>
        <w:pStyle w:val="Ttulo3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6672" behindDoc="0" locked="0" layoutInCell="1" allowOverlap="1" wp14:anchorId="10414947" wp14:editId="0052839C">
                <wp:simplePos x="0" y="0"/>
                <wp:positionH relativeFrom="column">
                  <wp:posOffset>61536</wp:posOffset>
                </wp:positionH>
                <wp:positionV relativeFrom="paragraph">
                  <wp:posOffset>637200</wp:posOffset>
                </wp:positionV>
                <wp:extent cx="5400040" cy="6888480"/>
                <wp:effectExtent l="57150" t="57150" r="86360" b="102870"/>
                <wp:wrapTopAndBottom/>
                <wp:docPr id="50" name="Agrupar 5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00040" cy="6888480"/>
                          <a:chOff x="0" y="0"/>
                          <a:chExt cx="5400040" cy="6888480"/>
                        </a:xfrm>
                      </wpg:grpSpPr>
                      <pic:pic xmlns:pic="http://schemas.openxmlformats.org/drawingml/2006/picture">
                        <pic:nvPicPr>
                          <pic:cNvPr id="47" name="Imagem 47" descr="Uma imagem com texto&#10;&#10;Descrição gerada automaticamente"/>
                          <pic:cNvPicPr>
                            <a:picLocks noChangeAspect="1"/>
                          </pic:cNvPicPr>
                        </pic:nvPicPr>
                        <pic:blipFill>
                          <a:blip r:embed="rId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00040" cy="6888480"/>
                          </a:xfrm>
                          <a:prstGeom prst="rect">
                            <a:avLst/>
                          </a:prstGeom>
                          <a:ln w="9525" cap="sq" cmpd="sng" algn="ctr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  <wps:wsp>
                        <wps:cNvPr id="48" name="Retângulo 48"/>
                        <wps:cNvSpPr/>
                        <wps:spPr>
                          <a:xfrm>
                            <a:off x="580803" y="5875818"/>
                            <a:ext cx="3274828" cy="744279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rgbClr val="C0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B037C46" id="Agrupar 50" o:spid="_x0000_s1026" style="position:absolute;margin-left:4.85pt;margin-top:50.15pt;width:425.2pt;height:542.4pt;z-index:251676672" coordsize="54000,688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">
                <v:shape id="Imagem 47" o:spid="_x0000_s1027" type="#_x0000_t75" alt="Uma imagem com texto&#10;&#10;Descrição gerada automaticamente" style="position:absolute;width:54000;height:688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" stroked="t">
                  <v:stroke endcap="square"/>
                  <v:imagedata r:id="rId33" o:title="Uma imagem com texto&#10;&#10;Descrição gerada automaticamente"/>
                  <v:shadow on="t" color="black" opacity="28180f" origin="-.5,-.5" offset=".74836mm,.74836mm"/>
                  <v:path arrowok="t"/>
                </v:shape>
                <v:rect id="Retângulo 48" o:spid="_x0000_s1028" style="position:absolute;left:5808;top:58758;width:32748;height:744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" filled="f" strokecolor="#c00000" strokeweight="1.5pt"/>
                <w10:wrap type="topAndBottom"/>
              </v:group>
            </w:pict>
          </mc:Fallback>
        </mc:AlternateContent>
      </w:r>
      <w:r w:rsidR="00E5590D">
        <w:t>Primeiro em profundidade</w:t>
      </w:r>
      <w:bookmarkEnd w:id="11"/>
    </w:p>
    <w:p w14:paraId="1AEB2A28" w14:textId="752B8889" w:rsidR="00E5590D" w:rsidRDefault="00E5590D">
      <w:pPr>
        <w:jc w:val="left"/>
      </w:pPr>
    </w:p>
    <w:bookmarkStart w:id="12" w:name="_Toc93855774"/>
    <w:p w14:paraId="08328D11" w14:textId="25509418" w:rsidR="00E5590D" w:rsidRDefault="00FA3069" w:rsidP="00E5590D">
      <w:pPr>
        <w:pStyle w:val="Ttulo3"/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71552" behindDoc="0" locked="0" layoutInCell="1" allowOverlap="1" wp14:anchorId="008ABF53" wp14:editId="3E9DCA12">
                <wp:simplePos x="0" y="0"/>
                <wp:positionH relativeFrom="column">
                  <wp:posOffset>60960</wp:posOffset>
                </wp:positionH>
                <wp:positionV relativeFrom="paragraph">
                  <wp:posOffset>760730</wp:posOffset>
                </wp:positionV>
                <wp:extent cx="5400040" cy="4568825"/>
                <wp:effectExtent l="57150" t="57150" r="86360" b="98425"/>
                <wp:wrapTopAndBottom/>
                <wp:docPr id="41" name="Agrupar 4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00040" cy="4568825"/>
                          <a:chOff x="0" y="0"/>
                          <a:chExt cx="5400040" cy="4568825"/>
                        </a:xfrm>
                      </wpg:grpSpPr>
                      <pic:pic xmlns:pic="http://schemas.openxmlformats.org/drawingml/2006/picture">
                        <pic:nvPicPr>
                          <pic:cNvPr id="38" name="Imagem 38" descr="Uma imagem com texto&#10;&#10;Descrição gerada automaticamente"/>
                          <pic:cNvPicPr>
                            <a:picLocks noChangeAspect="1"/>
                          </pic:cNvPicPr>
                        </pic:nvPicPr>
                        <pic:blipFill>
                          <a:blip r:embed="rId3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00040" cy="4568825"/>
                          </a:xfrm>
                          <a:prstGeom prst="rect">
                            <a:avLst/>
                          </a:prstGeom>
                          <a:ln w="9525" cap="sq" cmpd="sng" algn="ctr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  <wps:wsp>
                        <wps:cNvPr id="39" name="Retângulo 39"/>
                        <wps:cNvSpPr/>
                        <wps:spPr>
                          <a:xfrm>
                            <a:off x="1091166" y="2792125"/>
                            <a:ext cx="3274828" cy="467833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rgbClr val="C0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0" name="Retângulo 40"/>
                        <wps:cNvSpPr/>
                        <wps:spPr>
                          <a:xfrm>
                            <a:off x="559538" y="2664785"/>
                            <a:ext cx="1839433" cy="127340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rgbClr val="C0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6" name="Retângulo 46"/>
                        <wps:cNvSpPr/>
                        <wps:spPr>
                          <a:xfrm>
                            <a:off x="559538" y="3720952"/>
                            <a:ext cx="1839433" cy="127340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rgbClr val="C0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318CBC6" id="Agrupar 41" o:spid="_x0000_s1026" style="position:absolute;margin-left:4.8pt;margin-top:59.9pt;width:425.2pt;height:359.75pt;z-index:251671552" coordsize="54000,4568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">
                <v:shape id="Imagem 38" o:spid="_x0000_s1027" type="#_x0000_t75" alt="Uma imagem com texto&#10;&#10;Descrição gerada automaticamente" style="position:absolute;width:54000;height:456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" stroked="t">
                  <v:stroke endcap="square"/>
                  <v:imagedata r:id="rId35" o:title="Uma imagem com texto&#10;&#10;Descrição gerada automaticamente"/>
                  <v:shadow on="t" color="black" opacity="28180f" origin="-.5,-.5" offset=".74836mm,.74836mm"/>
                  <v:path arrowok="t"/>
                </v:shape>
                <v:rect id="Retângulo 39" o:spid="_x0000_s1028" style="position:absolute;left:10911;top:27921;width:32748;height:467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" filled="f" strokecolor="#c00000" strokeweight="1.5pt"/>
                <v:rect id="Retângulo 40" o:spid="_x0000_s1029" style="position:absolute;left:5595;top:26647;width:18394;height:1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" filled="f" strokecolor="#c00000" strokeweight="1.5pt"/>
                <v:rect id="Retângulo 46" o:spid="_x0000_s1030" style="position:absolute;left:5595;top:37209;width:18394;height:12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" filled="f" strokecolor="#c00000" strokeweight="1.5pt"/>
                <w10:wrap type="topAndBottom"/>
              </v:group>
            </w:pict>
          </mc:Fallback>
        </mc:AlternateContent>
      </w:r>
      <w:r w:rsidR="00E5590D">
        <w:t>Best First</w:t>
      </w:r>
      <w:bookmarkEnd w:id="12"/>
    </w:p>
    <w:p w14:paraId="263582F7" w14:textId="0308E116" w:rsidR="00E5590D" w:rsidRDefault="00E5590D">
      <w:pPr>
        <w:jc w:val="left"/>
      </w:pPr>
    </w:p>
    <w:p w14:paraId="13A77893" w14:textId="732D20CF" w:rsidR="009F434F" w:rsidRDefault="009F434F">
      <w:pPr>
        <w:jc w:val="left"/>
      </w:pPr>
    </w:p>
    <w:p w14:paraId="0C08691C" w14:textId="77777777" w:rsidR="00FA3069" w:rsidRDefault="00FA3069">
      <w:pPr>
        <w:spacing w:line="259" w:lineRule="auto"/>
        <w:jc w:val="left"/>
        <w:rPr>
          <w:rFonts w:asciiTheme="majorHAnsi" w:eastAsiaTheme="majorEastAsia" w:hAnsiTheme="majorHAnsi" w:cstheme="majorBidi"/>
          <w:caps/>
          <w:color w:val="323E4F" w:themeColor="text2" w:themeShade="BF"/>
          <w:sz w:val="24"/>
          <w:szCs w:val="24"/>
          <w:u w:val="single"/>
        </w:rPr>
      </w:pPr>
      <w:r>
        <w:br w:type="page"/>
      </w:r>
    </w:p>
    <w:p w14:paraId="0BE2711C" w14:textId="712D01F9" w:rsidR="006F5CD6" w:rsidRDefault="00E5590D" w:rsidP="00025FAD">
      <w:pPr>
        <w:pStyle w:val="Ttulo3"/>
      </w:pPr>
      <w:bookmarkStart w:id="13" w:name="_Toc93855775"/>
      <w:r>
        <w:lastRenderedPageBreak/>
        <w:t>A*</w:t>
      </w:r>
      <w:r w:rsidR="00FA3069">
        <w:rPr>
          <w:noProof/>
        </w:rPr>
        <mc:AlternateContent>
          <mc:Choice Requires="wpg">
            <w:drawing>
              <wp:anchor distT="0" distB="0" distL="114300" distR="114300" simplePos="0" relativeHeight="251673600" behindDoc="0" locked="0" layoutInCell="1" allowOverlap="1" wp14:anchorId="1241FD90" wp14:editId="465DE0BE">
                <wp:simplePos x="0" y="0"/>
                <wp:positionH relativeFrom="column">
                  <wp:posOffset>0</wp:posOffset>
                </wp:positionH>
                <wp:positionV relativeFrom="paragraph">
                  <wp:posOffset>418465</wp:posOffset>
                </wp:positionV>
                <wp:extent cx="5400040" cy="5194300"/>
                <wp:effectExtent l="57150" t="57150" r="86360" b="101600"/>
                <wp:wrapTopAndBottom/>
                <wp:docPr id="37" name="Agrupar 3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00040" cy="5194300"/>
                          <a:chOff x="0" y="0"/>
                          <a:chExt cx="5400040" cy="5194300"/>
                        </a:xfrm>
                      </wpg:grpSpPr>
                      <pic:pic xmlns:pic="http://schemas.openxmlformats.org/drawingml/2006/picture">
                        <pic:nvPicPr>
                          <pic:cNvPr id="33" name="Imagem 33" descr="Uma imagem com texto&#10;&#10;Descrição gerada automaticamente"/>
                          <pic:cNvPicPr>
                            <a:picLocks noChangeAspect="1"/>
                          </pic:cNvPicPr>
                        </pic:nvPicPr>
                        <pic:blipFill>
                          <a:blip r:embed="rId3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00040" cy="5194300"/>
                          </a:xfrm>
                          <a:prstGeom prst="rect">
                            <a:avLst/>
                          </a:prstGeom>
                          <a:ln w="9525" cap="sq" cmpd="sng" algn="ctr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  <wps:wsp>
                        <wps:cNvPr id="34" name="Retângulo 34"/>
                        <wps:cNvSpPr/>
                        <wps:spPr>
                          <a:xfrm>
                            <a:off x="474478" y="1803547"/>
                            <a:ext cx="3274828" cy="127340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rgbClr val="C0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5" name="Retângulo 35"/>
                        <wps:cNvSpPr/>
                        <wps:spPr>
                          <a:xfrm>
                            <a:off x="474478" y="2016198"/>
                            <a:ext cx="4805916" cy="797442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rgbClr val="C0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6" name="Retângulo 36"/>
                        <wps:cNvSpPr/>
                        <wps:spPr>
                          <a:xfrm>
                            <a:off x="995473" y="4833826"/>
                            <a:ext cx="3115339" cy="116958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rgbClr val="C0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11696E7" id="Agrupar 37" o:spid="_x0000_s1026" style="position:absolute;margin-left:0;margin-top:32.95pt;width:425.2pt;height:409pt;z-index:251673600" coordsize="54000,5194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">
                <v:shape id="Imagem 33" o:spid="_x0000_s1027" type="#_x0000_t75" alt="Uma imagem com texto&#10;&#10;Descrição gerada automaticamente" style="position:absolute;width:54000;height:519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" stroked="t">
                  <v:stroke endcap="square"/>
                  <v:imagedata r:id="rId37" o:title="Uma imagem com texto&#10;&#10;Descrição gerada automaticamente"/>
                  <v:shadow on="t" color="black" opacity="28180f" origin="-.5,-.5" offset=".74836mm,.74836mm"/>
                  <v:path arrowok="t"/>
                </v:shape>
                <v:rect id="Retângulo 34" o:spid="_x0000_s1028" style="position:absolute;left:4744;top:18035;width:32749;height:12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" filled="f" strokecolor="#c00000" strokeweight="1.5pt"/>
                <v:rect id="Retângulo 35" o:spid="_x0000_s1029" style="position:absolute;left:4744;top:20161;width:48059;height:79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" filled="f" strokecolor="#c00000" strokeweight="1.5pt"/>
                <v:rect id="Retângulo 36" o:spid="_x0000_s1030" style="position:absolute;left:9954;top:48338;width:31154;height:116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" filled="f" strokecolor="#c00000" strokeweight="1.5pt"/>
                <w10:wrap type="topAndBottom"/>
              </v:group>
            </w:pict>
          </mc:Fallback>
        </mc:AlternateContent>
      </w:r>
      <w:bookmarkEnd w:id="13"/>
    </w:p>
    <w:p w14:paraId="32196091" w14:textId="58CB5756" w:rsidR="00DE2FEE" w:rsidRDefault="00DE2FEE" w:rsidP="006F5CD6">
      <w:pPr>
        <w:rPr>
          <w:sz w:val="32"/>
          <w:szCs w:val="26"/>
        </w:rPr>
      </w:pPr>
      <w:r>
        <w:br w:type="page"/>
      </w:r>
    </w:p>
    <w:p w14:paraId="67ECE208" w14:textId="7BDC5DC9" w:rsidR="00DE2FEE" w:rsidRDefault="00DE2FEE" w:rsidP="00DE2FEE">
      <w:pPr>
        <w:pStyle w:val="Ttulo2"/>
      </w:pPr>
      <w:bookmarkStart w:id="14" w:name="_Toc93855776"/>
      <w:r w:rsidRPr="00484622">
        <w:lastRenderedPageBreak/>
        <w:t>Comparação dos 3 métodos com vários exemplos e usando a função multicritério</w:t>
      </w:r>
      <w:bookmarkEnd w:id="14"/>
    </w:p>
    <w:p w14:paraId="5006E0E1" w14:textId="77777777" w:rsidR="00C42ED9" w:rsidRPr="00C42ED9" w:rsidRDefault="00C42ED9" w:rsidP="00C42ED9"/>
    <w:p w14:paraId="0B6BC3FF" w14:textId="418EABB3" w:rsidR="00C42ED9" w:rsidRDefault="00D96D41" w:rsidP="00D96D41">
      <w:pPr>
        <w:rPr>
          <w:b/>
          <w:bCs/>
          <w:u w:val="single"/>
        </w:rPr>
      </w:pPr>
      <w:r w:rsidRPr="00D96D41">
        <w:rPr>
          <w:b/>
          <w:bCs/>
          <w:u w:val="single"/>
        </w:rPr>
        <w:t>NÍVEL 2</w:t>
      </w:r>
    </w:p>
    <w:p w14:paraId="195DC6B3" w14:textId="77777777" w:rsidR="00D96D41" w:rsidRPr="00D96D41" w:rsidRDefault="00D96D41" w:rsidP="00D96D41">
      <w:pPr>
        <w:rPr>
          <w:b/>
          <w:bCs/>
          <w:u w:val="single"/>
        </w:rPr>
      </w:pPr>
    </w:p>
    <w:tbl>
      <w:tblPr>
        <w:tblStyle w:val="TabelacomGrelhaClara"/>
        <w:tblW w:w="8642" w:type="dxa"/>
        <w:tblLook w:val="04A0" w:firstRow="1" w:lastRow="0" w:firstColumn="1" w:lastColumn="0" w:noHBand="0" w:noVBand="1"/>
      </w:tblPr>
      <w:tblGrid>
        <w:gridCol w:w="2972"/>
        <w:gridCol w:w="2977"/>
        <w:gridCol w:w="2693"/>
      </w:tblGrid>
      <w:tr w:rsidR="00C42ED9" w14:paraId="25985AA0" w14:textId="77777777" w:rsidTr="008A72DB">
        <w:trPr>
          <w:trHeight w:val="397"/>
        </w:trPr>
        <w:tc>
          <w:tcPr>
            <w:tcW w:w="2972" w:type="dxa"/>
            <w:shd w:val="clear" w:color="auto" w:fill="ACB9CA" w:themeFill="text2" w:themeFillTint="66"/>
            <w:vAlign w:val="center"/>
          </w:tcPr>
          <w:p w14:paraId="404ACD7A" w14:textId="77777777" w:rsidR="00C42ED9" w:rsidRDefault="00C42ED9" w:rsidP="008A72DB">
            <w:pPr>
              <w:spacing w:line="240" w:lineRule="auto"/>
              <w:jc w:val="center"/>
            </w:pPr>
          </w:p>
        </w:tc>
        <w:tc>
          <w:tcPr>
            <w:tcW w:w="2977" w:type="dxa"/>
            <w:shd w:val="clear" w:color="auto" w:fill="ACB9CA" w:themeFill="text2" w:themeFillTint="66"/>
            <w:vAlign w:val="center"/>
          </w:tcPr>
          <w:p w14:paraId="10B991DF" w14:textId="77777777" w:rsidR="00C42ED9" w:rsidRPr="001119F8" w:rsidRDefault="00C42ED9" w:rsidP="008A72DB">
            <w:pPr>
              <w:spacing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EMPO</w:t>
            </w:r>
          </w:p>
        </w:tc>
        <w:tc>
          <w:tcPr>
            <w:tcW w:w="2693" w:type="dxa"/>
            <w:shd w:val="clear" w:color="auto" w:fill="ACB9CA" w:themeFill="text2" w:themeFillTint="66"/>
            <w:vAlign w:val="center"/>
          </w:tcPr>
          <w:p w14:paraId="3A1DD59A" w14:textId="77777777" w:rsidR="00C42ED9" w:rsidRPr="001119F8" w:rsidRDefault="00C42ED9" w:rsidP="008A72DB">
            <w:pPr>
              <w:spacing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FORÇA DE LIGAÇÃO</w:t>
            </w:r>
          </w:p>
        </w:tc>
      </w:tr>
      <w:tr w:rsidR="00C42ED9" w14:paraId="46446C19" w14:textId="77777777" w:rsidTr="008A72DB">
        <w:trPr>
          <w:trHeight w:val="397"/>
        </w:trPr>
        <w:tc>
          <w:tcPr>
            <w:tcW w:w="2972" w:type="dxa"/>
            <w:vAlign w:val="center"/>
          </w:tcPr>
          <w:p w14:paraId="60D97242" w14:textId="77777777" w:rsidR="00C42ED9" w:rsidRPr="001843F0" w:rsidRDefault="00C42ED9" w:rsidP="008A72DB">
            <w:pPr>
              <w:spacing w:line="240" w:lineRule="auto"/>
              <w:jc w:val="center"/>
              <w:rPr>
                <w:b/>
                <w:bCs/>
              </w:rPr>
            </w:pPr>
            <w:r w:rsidRPr="001843F0">
              <w:rPr>
                <w:b/>
                <w:bCs/>
              </w:rPr>
              <w:t>A*</w:t>
            </w:r>
          </w:p>
        </w:tc>
        <w:tc>
          <w:tcPr>
            <w:tcW w:w="2977" w:type="dxa"/>
            <w:vAlign w:val="center"/>
          </w:tcPr>
          <w:p w14:paraId="1101286B" w14:textId="684882BD" w:rsidR="00C42ED9" w:rsidRDefault="00EA23EA" w:rsidP="008A72DB">
            <w:pPr>
              <w:spacing w:line="240" w:lineRule="auto"/>
              <w:jc w:val="center"/>
            </w:pPr>
            <w:r w:rsidRPr="00EA23EA">
              <w:t>0.02129888</w:t>
            </w:r>
          </w:p>
        </w:tc>
        <w:tc>
          <w:tcPr>
            <w:tcW w:w="2693" w:type="dxa"/>
            <w:vAlign w:val="center"/>
          </w:tcPr>
          <w:p w14:paraId="74784D8F" w14:textId="77777777" w:rsidR="00C42ED9" w:rsidRDefault="00C42ED9" w:rsidP="008A72DB">
            <w:pPr>
              <w:spacing w:line="240" w:lineRule="auto"/>
              <w:jc w:val="center"/>
            </w:pPr>
            <w:r>
              <w:t>6</w:t>
            </w:r>
          </w:p>
        </w:tc>
      </w:tr>
      <w:tr w:rsidR="00C42ED9" w14:paraId="5CD10D18" w14:textId="77777777" w:rsidTr="008A72DB">
        <w:trPr>
          <w:trHeight w:val="397"/>
        </w:trPr>
        <w:tc>
          <w:tcPr>
            <w:tcW w:w="2972" w:type="dxa"/>
            <w:vAlign w:val="center"/>
          </w:tcPr>
          <w:p w14:paraId="49F3CC61" w14:textId="77777777" w:rsidR="00C42ED9" w:rsidRPr="001843F0" w:rsidRDefault="00C42ED9" w:rsidP="008A72DB">
            <w:pPr>
              <w:spacing w:line="240" w:lineRule="auto"/>
              <w:jc w:val="center"/>
              <w:rPr>
                <w:b/>
                <w:bCs/>
              </w:rPr>
            </w:pPr>
            <w:proofErr w:type="spellStart"/>
            <w:r w:rsidRPr="001843F0">
              <w:rPr>
                <w:b/>
                <w:bCs/>
              </w:rPr>
              <w:t>BestFirst</w:t>
            </w:r>
            <w:proofErr w:type="spellEnd"/>
          </w:p>
        </w:tc>
        <w:tc>
          <w:tcPr>
            <w:tcW w:w="2977" w:type="dxa"/>
            <w:vAlign w:val="center"/>
          </w:tcPr>
          <w:p w14:paraId="28F48227" w14:textId="7A4396D4" w:rsidR="00C42ED9" w:rsidRDefault="00EA23EA" w:rsidP="008A72DB">
            <w:pPr>
              <w:spacing w:line="240" w:lineRule="auto"/>
              <w:jc w:val="center"/>
            </w:pPr>
            <w:r w:rsidRPr="00EA23EA">
              <w:t>0.02681207</w:t>
            </w:r>
          </w:p>
        </w:tc>
        <w:tc>
          <w:tcPr>
            <w:tcW w:w="2693" w:type="dxa"/>
            <w:vAlign w:val="center"/>
          </w:tcPr>
          <w:p w14:paraId="4731CEA3" w14:textId="0DFE3AE7" w:rsidR="00C42ED9" w:rsidRDefault="00EA23EA" w:rsidP="008A72DB">
            <w:pPr>
              <w:spacing w:line="240" w:lineRule="auto"/>
              <w:jc w:val="center"/>
            </w:pPr>
            <w:r>
              <w:t>6</w:t>
            </w:r>
          </w:p>
        </w:tc>
      </w:tr>
      <w:tr w:rsidR="00C42ED9" w14:paraId="7EAA7787" w14:textId="77777777" w:rsidTr="008A72DB">
        <w:trPr>
          <w:trHeight w:val="397"/>
        </w:trPr>
        <w:tc>
          <w:tcPr>
            <w:tcW w:w="2972" w:type="dxa"/>
            <w:vAlign w:val="center"/>
          </w:tcPr>
          <w:p w14:paraId="5AF02F4E" w14:textId="77777777" w:rsidR="00C42ED9" w:rsidRPr="001843F0" w:rsidRDefault="00C42ED9" w:rsidP="008A72DB">
            <w:pPr>
              <w:spacing w:line="240" w:lineRule="auto"/>
              <w:jc w:val="center"/>
              <w:rPr>
                <w:b/>
                <w:bCs/>
              </w:rPr>
            </w:pPr>
            <w:r w:rsidRPr="001843F0">
              <w:rPr>
                <w:b/>
                <w:bCs/>
              </w:rPr>
              <w:t>Primeiro em Profundidade</w:t>
            </w:r>
          </w:p>
        </w:tc>
        <w:tc>
          <w:tcPr>
            <w:tcW w:w="2977" w:type="dxa"/>
            <w:vAlign w:val="center"/>
          </w:tcPr>
          <w:p w14:paraId="4B539828" w14:textId="6D095A76" w:rsidR="00C42ED9" w:rsidRDefault="00C00370" w:rsidP="008A72DB">
            <w:pPr>
              <w:spacing w:line="240" w:lineRule="auto"/>
              <w:jc w:val="center"/>
            </w:pPr>
            <w:r w:rsidRPr="00C00370">
              <w:t>0.00229811</w:t>
            </w:r>
          </w:p>
        </w:tc>
        <w:tc>
          <w:tcPr>
            <w:tcW w:w="2693" w:type="dxa"/>
            <w:vAlign w:val="center"/>
          </w:tcPr>
          <w:p w14:paraId="610101AF" w14:textId="6C9BA682" w:rsidR="00C42ED9" w:rsidRDefault="00C00370" w:rsidP="008A72DB">
            <w:pPr>
              <w:spacing w:line="240" w:lineRule="auto"/>
              <w:jc w:val="center"/>
            </w:pPr>
            <w:r>
              <w:t>6</w:t>
            </w:r>
          </w:p>
        </w:tc>
      </w:tr>
    </w:tbl>
    <w:p w14:paraId="6CB877E4" w14:textId="77777777" w:rsidR="00C42ED9" w:rsidRDefault="00C42ED9" w:rsidP="00C42ED9">
      <w:pPr>
        <w:jc w:val="left"/>
      </w:pPr>
    </w:p>
    <w:p w14:paraId="47DBEF86" w14:textId="5541C724" w:rsidR="00025FAD" w:rsidRDefault="001D7FCE" w:rsidP="00025FAD">
      <w:r>
        <w:rPr>
          <w:noProof/>
        </w:rPr>
        <w:drawing>
          <wp:inline distT="0" distB="0" distL="0" distR="0" wp14:anchorId="57818DF6" wp14:editId="23C4DBFC">
            <wp:extent cx="5400040" cy="2184400"/>
            <wp:effectExtent l="57150" t="57150" r="86360" b="101600"/>
            <wp:docPr id="49" name="Imagem 49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Imagem 49" descr="Uma imagem com texto&#10;&#10;Descrição gerada automaticamente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184400"/>
                    </a:xfrm>
                    <a:prstGeom prst="rect">
                      <a:avLst/>
                    </a:prstGeom>
                    <a:ln w="9525" cap="sq" cmpd="sng" algn="ctr">
                      <a:solidFill>
                        <a:srgbClr val="000000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85E5C86" w14:textId="523813BC" w:rsidR="00025FAD" w:rsidRDefault="00025FAD" w:rsidP="00025FAD"/>
    <w:p w14:paraId="4C59EE2F" w14:textId="5B37981F" w:rsidR="001D7FCE" w:rsidRDefault="001D7FCE" w:rsidP="00025FAD"/>
    <w:p w14:paraId="7ED3C46F" w14:textId="24D9E334" w:rsidR="001D7FCE" w:rsidRDefault="001D7FCE" w:rsidP="00025FAD"/>
    <w:p w14:paraId="55EE009B" w14:textId="7EB574D9" w:rsidR="001D7FCE" w:rsidRDefault="001D7FCE" w:rsidP="00025FAD"/>
    <w:p w14:paraId="1250A3CB" w14:textId="3072777B" w:rsidR="001D7FCE" w:rsidRDefault="001D7FCE" w:rsidP="00025FAD"/>
    <w:p w14:paraId="325E815A" w14:textId="78936755" w:rsidR="001D7FCE" w:rsidRDefault="001D7FCE" w:rsidP="00025FAD"/>
    <w:p w14:paraId="49F03365" w14:textId="3B0D8E69" w:rsidR="001D7FCE" w:rsidRDefault="001D7FCE" w:rsidP="00025FAD"/>
    <w:p w14:paraId="121D23F8" w14:textId="2AEA71D4" w:rsidR="001D7FCE" w:rsidRDefault="001D7FCE" w:rsidP="00025FAD"/>
    <w:p w14:paraId="7F1DADF3" w14:textId="77777777" w:rsidR="001D7FCE" w:rsidRDefault="001D7FCE" w:rsidP="00025FAD"/>
    <w:p w14:paraId="2D1BDAF3" w14:textId="3E104463" w:rsidR="00F362AB" w:rsidRPr="00D96D41" w:rsidRDefault="00D96D41" w:rsidP="00D96D41">
      <w:pPr>
        <w:rPr>
          <w:b/>
          <w:bCs/>
          <w:u w:val="single"/>
        </w:rPr>
      </w:pPr>
      <w:r w:rsidRPr="00D96D41">
        <w:rPr>
          <w:b/>
          <w:bCs/>
          <w:u w:val="single"/>
        </w:rPr>
        <w:lastRenderedPageBreak/>
        <w:t>NÍVEL 3</w:t>
      </w:r>
    </w:p>
    <w:tbl>
      <w:tblPr>
        <w:tblStyle w:val="TabelacomGrelhaClara"/>
        <w:tblW w:w="8642" w:type="dxa"/>
        <w:tblLook w:val="04A0" w:firstRow="1" w:lastRow="0" w:firstColumn="1" w:lastColumn="0" w:noHBand="0" w:noVBand="1"/>
      </w:tblPr>
      <w:tblGrid>
        <w:gridCol w:w="2972"/>
        <w:gridCol w:w="2977"/>
        <w:gridCol w:w="2693"/>
      </w:tblGrid>
      <w:tr w:rsidR="00F362AB" w14:paraId="1FC0A298" w14:textId="77777777" w:rsidTr="008A72DB">
        <w:trPr>
          <w:trHeight w:val="397"/>
        </w:trPr>
        <w:tc>
          <w:tcPr>
            <w:tcW w:w="2972" w:type="dxa"/>
            <w:shd w:val="clear" w:color="auto" w:fill="ACB9CA" w:themeFill="text2" w:themeFillTint="66"/>
            <w:vAlign w:val="center"/>
          </w:tcPr>
          <w:p w14:paraId="20AB55C0" w14:textId="77777777" w:rsidR="00F362AB" w:rsidRDefault="00F362AB" w:rsidP="008A72DB">
            <w:pPr>
              <w:spacing w:line="240" w:lineRule="auto"/>
              <w:jc w:val="center"/>
            </w:pPr>
          </w:p>
        </w:tc>
        <w:tc>
          <w:tcPr>
            <w:tcW w:w="2977" w:type="dxa"/>
            <w:shd w:val="clear" w:color="auto" w:fill="ACB9CA" w:themeFill="text2" w:themeFillTint="66"/>
            <w:vAlign w:val="center"/>
          </w:tcPr>
          <w:p w14:paraId="68056670" w14:textId="77777777" w:rsidR="00F362AB" w:rsidRPr="001119F8" w:rsidRDefault="00F362AB" w:rsidP="008A72DB">
            <w:pPr>
              <w:spacing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EMPO</w:t>
            </w:r>
          </w:p>
        </w:tc>
        <w:tc>
          <w:tcPr>
            <w:tcW w:w="2693" w:type="dxa"/>
            <w:shd w:val="clear" w:color="auto" w:fill="ACB9CA" w:themeFill="text2" w:themeFillTint="66"/>
            <w:vAlign w:val="center"/>
          </w:tcPr>
          <w:p w14:paraId="3237BFAA" w14:textId="77777777" w:rsidR="00F362AB" w:rsidRPr="001119F8" w:rsidRDefault="00F362AB" w:rsidP="008A72DB">
            <w:pPr>
              <w:spacing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FORÇA DE LIGAÇÃO</w:t>
            </w:r>
          </w:p>
        </w:tc>
      </w:tr>
      <w:tr w:rsidR="00F362AB" w14:paraId="24005117" w14:textId="77777777" w:rsidTr="008A72DB">
        <w:trPr>
          <w:trHeight w:val="397"/>
        </w:trPr>
        <w:tc>
          <w:tcPr>
            <w:tcW w:w="2972" w:type="dxa"/>
            <w:vAlign w:val="center"/>
          </w:tcPr>
          <w:p w14:paraId="3C2A5FC9" w14:textId="77777777" w:rsidR="00F362AB" w:rsidRPr="001843F0" w:rsidRDefault="00F362AB" w:rsidP="008A72DB">
            <w:pPr>
              <w:spacing w:line="240" w:lineRule="auto"/>
              <w:jc w:val="center"/>
              <w:rPr>
                <w:b/>
                <w:bCs/>
              </w:rPr>
            </w:pPr>
            <w:r w:rsidRPr="001843F0">
              <w:rPr>
                <w:b/>
                <w:bCs/>
              </w:rPr>
              <w:t>A*</w:t>
            </w:r>
          </w:p>
        </w:tc>
        <w:tc>
          <w:tcPr>
            <w:tcW w:w="2977" w:type="dxa"/>
            <w:vAlign w:val="center"/>
          </w:tcPr>
          <w:p w14:paraId="40A96F32" w14:textId="3DACD0E7" w:rsidR="00F362AB" w:rsidRDefault="00EA23EA" w:rsidP="008A72DB">
            <w:pPr>
              <w:spacing w:line="240" w:lineRule="auto"/>
              <w:jc w:val="center"/>
            </w:pPr>
            <w:r w:rsidRPr="00EA23EA">
              <w:t>0.02404618</w:t>
            </w:r>
          </w:p>
        </w:tc>
        <w:tc>
          <w:tcPr>
            <w:tcW w:w="2693" w:type="dxa"/>
            <w:vAlign w:val="center"/>
          </w:tcPr>
          <w:p w14:paraId="3F1BAE73" w14:textId="77777777" w:rsidR="00F362AB" w:rsidRDefault="00F362AB" w:rsidP="008A72DB">
            <w:pPr>
              <w:spacing w:line="240" w:lineRule="auto"/>
              <w:jc w:val="center"/>
            </w:pPr>
            <w:r>
              <w:t>6</w:t>
            </w:r>
          </w:p>
        </w:tc>
      </w:tr>
      <w:tr w:rsidR="00F362AB" w14:paraId="199C06A1" w14:textId="77777777" w:rsidTr="008A72DB">
        <w:trPr>
          <w:trHeight w:val="397"/>
        </w:trPr>
        <w:tc>
          <w:tcPr>
            <w:tcW w:w="2972" w:type="dxa"/>
            <w:vAlign w:val="center"/>
          </w:tcPr>
          <w:p w14:paraId="3B3394A1" w14:textId="77777777" w:rsidR="00F362AB" w:rsidRPr="001843F0" w:rsidRDefault="00F362AB" w:rsidP="008A72DB">
            <w:pPr>
              <w:spacing w:line="240" w:lineRule="auto"/>
              <w:jc w:val="center"/>
              <w:rPr>
                <w:b/>
                <w:bCs/>
              </w:rPr>
            </w:pPr>
            <w:proofErr w:type="spellStart"/>
            <w:r w:rsidRPr="001843F0">
              <w:rPr>
                <w:b/>
                <w:bCs/>
              </w:rPr>
              <w:t>BestFirst</w:t>
            </w:r>
            <w:proofErr w:type="spellEnd"/>
          </w:p>
        </w:tc>
        <w:tc>
          <w:tcPr>
            <w:tcW w:w="2977" w:type="dxa"/>
            <w:vAlign w:val="center"/>
          </w:tcPr>
          <w:p w14:paraId="44D9C3F2" w14:textId="59B98556" w:rsidR="00F362AB" w:rsidRDefault="00EA23EA" w:rsidP="008A72DB">
            <w:pPr>
              <w:spacing w:line="240" w:lineRule="auto"/>
              <w:jc w:val="center"/>
            </w:pPr>
            <w:r w:rsidRPr="00EA23EA">
              <w:t>0.02600383</w:t>
            </w:r>
          </w:p>
        </w:tc>
        <w:tc>
          <w:tcPr>
            <w:tcW w:w="2693" w:type="dxa"/>
            <w:vAlign w:val="center"/>
          </w:tcPr>
          <w:p w14:paraId="713F047C" w14:textId="6B6600E2" w:rsidR="00F362AB" w:rsidRDefault="00EA23EA" w:rsidP="008A72DB">
            <w:pPr>
              <w:spacing w:line="240" w:lineRule="auto"/>
              <w:jc w:val="center"/>
            </w:pPr>
            <w:r>
              <w:t>16</w:t>
            </w:r>
          </w:p>
        </w:tc>
      </w:tr>
      <w:tr w:rsidR="00F362AB" w14:paraId="30732A09" w14:textId="77777777" w:rsidTr="008A72DB">
        <w:trPr>
          <w:trHeight w:val="397"/>
        </w:trPr>
        <w:tc>
          <w:tcPr>
            <w:tcW w:w="2972" w:type="dxa"/>
            <w:vAlign w:val="center"/>
          </w:tcPr>
          <w:p w14:paraId="11B71274" w14:textId="77777777" w:rsidR="00F362AB" w:rsidRPr="001843F0" w:rsidRDefault="00F362AB" w:rsidP="008A72DB">
            <w:pPr>
              <w:spacing w:line="240" w:lineRule="auto"/>
              <w:jc w:val="center"/>
              <w:rPr>
                <w:b/>
                <w:bCs/>
              </w:rPr>
            </w:pPr>
            <w:r w:rsidRPr="001843F0">
              <w:rPr>
                <w:b/>
                <w:bCs/>
              </w:rPr>
              <w:t>Primeiro em Profundidade</w:t>
            </w:r>
          </w:p>
        </w:tc>
        <w:tc>
          <w:tcPr>
            <w:tcW w:w="2977" w:type="dxa"/>
            <w:vAlign w:val="center"/>
          </w:tcPr>
          <w:p w14:paraId="374B95F4" w14:textId="7903CE26" w:rsidR="00F362AB" w:rsidRDefault="00C00370" w:rsidP="008A72DB">
            <w:pPr>
              <w:spacing w:line="240" w:lineRule="auto"/>
              <w:jc w:val="center"/>
            </w:pPr>
            <w:r>
              <w:t>0.0</w:t>
            </w:r>
          </w:p>
        </w:tc>
        <w:tc>
          <w:tcPr>
            <w:tcW w:w="2693" w:type="dxa"/>
            <w:vAlign w:val="center"/>
          </w:tcPr>
          <w:p w14:paraId="69C472C0" w14:textId="22088144" w:rsidR="00F362AB" w:rsidRDefault="00C00370" w:rsidP="008A72DB">
            <w:pPr>
              <w:spacing w:line="240" w:lineRule="auto"/>
              <w:jc w:val="center"/>
            </w:pPr>
            <w:r>
              <w:t>16</w:t>
            </w:r>
          </w:p>
        </w:tc>
      </w:tr>
    </w:tbl>
    <w:p w14:paraId="4D205F87" w14:textId="77777777" w:rsidR="00F362AB" w:rsidRDefault="00F362AB" w:rsidP="00F362AB">
      <w:pPr>
        <w:jc w:val="left"/>
      </w:pPr>
    </w:p>
    <w:p w14:paraId="6C023E45" w14:textId="3D06FCA4" w:rsidR="00F362AB" w:rsidRDefault="001D7FCE" w:rsidP="00025FAD">
      <w:r>
        <w:rPr>
          <w:noProof/>
        </w:rPr>
        <w:drawing>
          <wp:inline distT="0" distB="0" distL="0" distR="0" wp14:anchorId="5017021C" wp14:editId="4E802470">
            <wp:extent cx="5400040" cy="2199640"/>
            <wp:effectExtent l="57150" t="57150" r="86360" b="86360"/>
            <wp:docPr id="51" name="Imagem 51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Imagem 51" descr="Uma imagem com texto&#10;&#10;Descrição gerada automaticamente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199640"/>
                    </a:xfrm>
                    <a:prstGeom prst="rect">
                      <a:avLst/>
                    </a:prstGeom>
                    <a:ln w="9525" cap="sq" cmpd="sng" algn="ctr">
                      <a:solidFill>
                        <a:srgbClr val="000000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7730B59" w14:textId="53872AD3" w:rsidR="00F362AB" w:rsidRDefault="00F362AB" w:rsidP="00025FAD"/>
    <w:p w14:paraId="4AAC14C3" w14:textId="6268A971" w:rsidR="00F362AB" w:rsidRPr="00D96D41" w:rsidRDefault="00D96D41" w:rsidP="00D96D41">
      <w:pPr>
        <w:rPr>
          <w:b/>
          <w:bCs/>
          <w:u w:val="single"/>
        </w:rPr>
      </w:pPr>
      <w:r w:rsidRPr="00D96D41">
        <w:rPr>
          <w:b/>
          <w:bCs/>
          <w:u w:val="single"/>
        </w:rPr>
        <w:t>NÍVEL 4</w:t>
      </w:r>
    </w:p>
    <w:tbl>
      <w:tblPr>
        <w:tblStyle w:val="TabelacomGrelhaClara"/>
        <w:tblW w:w="8642" w:type="dxa"/>
        <w:tblLook w:val="04A0" w:firstRow="1" w:lastRow="0" w:firstColumn="1" w:lastColumn="0" w:noHBand="0" w:noVBand="1"/>
      </w:tblPr>
      <w:tblGrid>
        <w:gridCol w:w="2972"/>
        <w:gridCol w:w="2977"/>
        <w:gridCol w:w="2693"/>
      </w:tblGrid>
      <w:tr w:rsidR="00F362AB" w14:paraId="5982DA95" w14:textId="77777777" w:rsidTr="008A72DB">
        <w:trPr>
          <w:trHeight w:val="397"/>
        </w:trPr>
        <w:tc>
          <w:tcPr>
            <w:tcW w:w="2972" w:type="dxa"/>
            <w:shd w:val="clear" w:color="auto" w:fill="ACB9CA" w:themeFill="text2" w:themeFillTint="66"/>
            <w:vAlign w:val="center"/>
          </w:tcPr>
          <w:p w14:paraId="46A55BB3" w14:textId="77777777" w:rsidR="00F362AB" w:rsidRDefault="00F362AB" w:rsidP="008A72DB">
            <w:pPr>
              <w:spacing w:line="240" w:lineRule="auto"/>
              <w:jc w:val="center"/>
            </w:pPr>
          </w:p>
        </w:tc>
        <w:tc>
          <w:tcPr>
            <w:tcW w:w="2977" w:type="dxa"/>
            <w:shd w:val="clear" w:color="auto" w:fill="ACB9CA" w:themeFill="text2" w:themeFillTint="66"/>
            <w:vAlign w:val="center"/>
          </w:tcPr>
          <w:p w14:paraId="50BBBA38" w14:textId="77777777" w:rsidR="00F362AB" w:rsidRPr="001119F8" w:rsidRDefault="00F362AB" w:rsidP="008A72DB">
            <w:pPr>
              <w:spacing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EMPO</w:t>
            </w:r>
          </w:p>
        </w:tc>
        <w:tc>
          <w:tcPr>
            <w:tcW w:w="2693" w:type="dxa"/>
            <w:shd w:val="clear" w:color="auto" w:fill="ACB9CA" w:themeFill="text2" w:themeFillTint="66"/>
            <w:vAlign w:val="center"/>
          </w:tcPr>
          <w:p w14:paraId="4CE3C82A" w14:textId="77777777" w:rsidR="00F362AB" w:rsidRPr="001119F8" w:rsidRDefault="00F362AB" w:rsidP="008A72DB">
            <w:pPr>
              <w:spacing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FORÇA DE LIGAÇÃO</w:t>
            </w:r>
          </w:p>
        </w:tc>
      </w:tr>
      <w:tr w:rsidR="00F362AB" w14:paraId="055A3D88" w14:textId="77777777" w:rsidTr="008A72DB">
        <w:trPr>
          <w:trHeight w:val="397"/>
        </w:trPr>
        <w:tc>
          <w:tcPr>
            <w:tcW w:w="2972" w:type="dxa"/>
            <w:vAlign w:val="center"/>
          </w:tcPr>
          <w:p w14:paraId="0C08727B" w14:textId="77777777" w:rsidR="00F362AB" w:rsidRPr="001843F0" w:rsidRDefault="00F362AB" w:rsidP="008A72DB">
            <w:pPr>
              <w:spacing w:line="240" w:lineRule="auto"/>
              <w:jc w:val="center"/>
              <w:rPr>
                <w:b/>
                <w:bCs/>
              </w:rPr>
            </w:pPr>
            <w:r w:rsidRPr="001843F0">
              <w:rPr>
                <w:b/>
                <w:bCs/>
              </w:rPr>
              <w:t>A*</w:t>
            </w:r>
          </w:p>
        </w:tc>
        <w:tc>
          <w:tcPr>
            <w:tcW w:w="2977" w:type="dxa"/>
            <w:vAlign w:val="center"/>
          </w:tcPr>
          <w:p w14:paraId="3B1C7ED3" w14:textId="4DCF2076" w:rsidR="00F362AB" w:rsidRDefault="00EA23EA" w:rsidP="008A72DB">
            <w:pPr>
              <w:spacing w:line="240" w:lineRule="auto"/>
              <w:jc w:val="center"/>
            </w:pPr>
            <w:r w:rsidRPr="00EA23EA">
              <w:t>0.01822710</w:t>
            </w:r>
          </w:p>
        </w:tc>
        <w:tc>
          <w:tcPr>
            <w:tcW w:w="2693" w:type="dxa"/>
            <w:vAlign w:val="center"/>
          </w:tcPr>
          <w:p w14:paraId="4F3A2996" w14:textId="77777777" w:rsidR="00F362AB" w:rsidRDefault="00F362AB" w:rsidP="008A72DB">
            <w:pPr>
              <w:spacing w:line="240" w:lineRule="auto"/>
              <w:jc w:val="center"/>
            </w:pPr>
            <w:r>
              <w:t>6</w:t>
            </w:r>
          </w:p>
        </w:tc>
      </w:tr>
      <w:tr w:rsidR="00F362AB" w14:paraId="0C604CA1" w14:textId="77777777" w:rsidTr="008A72DB">
        <w:trPr>
          <w:trHeight w:val="397"/>
        </w:trPr>
        <w:tc>
          <w:tcPr>
            <w:tcW w:w="2972" w:type="dxa"/>
            <w:vAlign w:val="center"/>
          </w:tcPr>
          <w:p w14:paraId="71F73C4E" w14:textId="77777777" w:rsidR="00F362AB" w:rsidRPr="001843F0" w:rsidRDefault="00F362AB" w:rsidP="008A72DB">
            <w:pPr>
              <w:spacing w:line="240" w:lineRule="auto"/>
              <w:jc w:val="center"/>
              <w:rPr>
                <w:b/>
                <w:bCs/>
              </w:rPr>
            </w:pPr>
            <w:proofErr w:type="spellStart"/>
            <w:r w:rsidRPr="001843F0">
              <w:rPr>
                <w:b/>
                <w:bCs/>
              </w:rPr>
              <w:t>BestFirst</w:t>
            </w:r>
            <w:proofErr w:type="spellEnd"/>
          </w:p>
        </w:tc>
        <w:tc>
          <w:tcPr>
            <w:tcW w:w="2977" w:type="dxa"/>
            <w:vAlign w:val="center"/>
          </w:tcPr>
          <w:p w14:paraId="34D17B7E" w14:textId="714AE422" w:rsidR="00F362AB" w:rsidRDefault="00EA23EA" w:rsidP="008A72DB">
            <w:pPr>
              <w:spacing w:line="240" w:lineRule="auto"/>
              <w:jc w:val="center"/>
            </w:pPr>
            <w:r w:rsidRPr="00EA23EA">
              <w:t>0.02463603</w:t>
            </w:r>
          </w:p>
        </w:tc>
        <w:tc>
          <w:tcPr>
            <w:tcW w:w="2693" w:type="dxa"/>
            <w:vAlign w:val="center"/>
          </w:tcPr>
          <w:p w14:paraId="637B4DB0" w14:textId="7A37D766" w:rsidR="00F362AB" w:rsidRDefault="00EA23EA" w:rsidP="008A72DB">
            <w:pPr>
              <w:spacing w:line="240" w:lineRule="auto"/>
              <w:jc w:val="center"/>
            </w:pPr>
            <w:r>
              <w:t>16</w:t>
            </w:r>
          </w:p>
        </w:tc>
      </w:tr>
      <w:tr w:rsidR="00F362AB" w14:paraId="426E128B" w14:textId="77777777" w:rsidTr="008A72DB">
        <w:trPr>
          <w:trHeight w:val="397"/>
        </w:trPr>
        <w:tc>
          <w:tcPr>
            <w:tcW w:w="2972" w:type="dxa"/>
            <w:vAlign w:val="center"/>
          </w:tcPr>
          <w:p w14:paraId="65688158" w14:textId="77777777" w:rsidR="00F362AB" w:rsidRPr="001843F0" w:rsidRDefault="00F362AB" w:rsidP="008A72DB">
            <w:pPr>
              <w:spacing w:line="240" w:lineRule="auto"/>
              <w:jc w:val="center"/>
              <w:rPr>
                <w:b/>
                <w:bCs/>
              </w:rPr>
            </w:pPr>
            <w:r w:rsidRPr="001843F0">
              <w:rPr>
                <w:b/>
                <w:bCs/>
              </w:rPr>
              <w:t>Primeiro em Profundidade</w:t>
            </w:r>
          </w:p>
        </w:tc>
        <w:tc>
          <w:tcPr>
            <w:tcW w:w="2977" w:type="dxa"/>
            <w:vAlign w:val="center"/>
          </w:tcPr>
          <w:p w14:paraId="75370A65" w14:textId="21B1AB48" w:rsidR="00F362AB" w:rsidRDefault="00C00370" w:rsidP="008A72DB">
            <w:pPr>
              <w:spacing w:line="240" w:lineRule="auto"/>
              <w:jc w:val="center"/>
            </w:pPr>
            <w:r w:rsidRPr="00C00370">
              <w:t>0.00102901</w:t>
            </w:r>
          </w:p>
        </w:tc>
        <w:tc>
          <w:tcPr>
            <w:tcW w:w="2693" w:type="dxa"/>
            <w:vAlign w:val="center"/>
          </w:tcPr>
          <w:p w14:paraId="5B96C771" w14:textId="292CA8A6" w:rsidR="00F362AB" w:rsidRDefault="00C00370" w:rsidP="008A72DB">
            <w:pPr>
              <w:spacing w:line="240" w:lineRule="auto"/>
              <w:jc w:val="center"/>
            </w:pPr>
            <w:r>
              <w:t>16</w:t>
            </w:r>
          </w:p>
        </w:tc>
      </w:tr>
    </w:tbl>
    <w:p w14:paraId="0382C429" w14:textId="44C092AB" w:rsidR="00F362AB" w:rsidRDefault="00F362AB" w:rsidP="00025FAD"/>
    <w:p w14:paraId="2AC7828A" w14:textId="61F9E9D1" w:rsidR="00661AA1" w:rsidRDefault="008202E9" w:rsidP="00025FAD">
      <w:r>
        <w:rPr>
          <w:noProof/>
        </w:rPr>
        <w:drawing>
          <wp:inline distT="0" distB="0" distL="0" distR="0" wp14:anchorId="4B8BCF7E" wp14:editId="66776093">
            <wp:extent cx="5400040" cy="2161540"/>
            <wp:effectExtent l="57150" t="57150" r="86360" b="86360"/>
            <wp:docPr id="52" name="Imagem 52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Imagem 52" descr="Uma imagem com texto&#10;&#10;Descrição gerada automaticamente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161540"/>
                    </a:xfrm>
                    <a:prstGeom prst="rect">
                      <a:avLst/>
                    </a:prstGeom>
                    <a:ln w="9525" cap="sq" cmpd="sng" algn="ctr">
                      <a:solidFill>
                        <a:srgbClr val="000000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F1F0885" w14:textId="434A13C3" w:rsidR="00661AA1" w:rsidRDefault="00661AA1" w:rsidP="00025FAD"/>
    <w:p w14:paraId="3DEB624E" w14:textId="771AF07C" w:rsidR="00CA5E5C" w:rsidRDefault="008202E9" w:rsidP="00A47AB9">
      <w:r>
        <w:lastRenderedPageBreak/>
        <w:t xml:space="preserve">Como mencionado anteriormente, </w:t>
      </w:r>
      <w:r w:rsidR="00A47AB9">
        <w:t xml:space="preserve">o uso de Primeiro em profundidade permite obter </w:t>
      </w:r>
      <w:r w:rsidR="00D335C4">
        <w:t>a melhor solução,</w:t>
      </w:r>
      <w:r w:rsidR="00A47AB9">
        <w:t xml:space="preserve"> no entanto, quando enfrentamos uma rede de grande tamanho este algoritmo torna-se inviável. O </w:t>
      </w:r>
      <w:proofErr w:type="spellStart"/>
      <w:r w:rsidR="00A47AB9">
        <w:t>Best</w:t>
      </w:r>
      <w:proofErr w:type="spellEnd"/>
      <w:r w:rsidR="00A47AB9">
        <w:t xml:space="preserve"> </w:t>
      </w:r>
      <w:proofErr w:type="spellStart"/>
      <w:r w:rsidR="00A47AB9">
        <w:t>first</w:t>
      </w:r>
      <w:proofErr w:type="spellEnd"/>
      <w:r w:rsidR="00A47AB9">
        <w:t xml:space="preserve">, </w:t>
      </w:r>
      <w:r w:rsidR="00CA5E5C">
        <w:t>como m</w:t>
      </w:r>
      <w:r w:rsidR="00CA5E5C" w:rsidRPr="00CA5E5C">
        <w:t xml:space="preserve">étodos de </w:t>
      </w:r>
      <w:r w:rsidR="00CA5E5C">
        <w:t>p</w:t>
      </w:r>
      <w:r w:rsidR="00CA5E5C" w:rsidRPr="00CA5E5C">
        <w:t>esquisa</w:t>
      </w:r>
      <w:r w:rsidR="00CA5E5C">
        <w:t xml:space="preserve"> informado, apresenta uma melhor eficiência comparativamente ao </w:t>
      </w:r>
      <w:r w:rsidR="00D335C4">
        <w:t>anterior,</w:t>
      </w:r>
      <w:r w:rsidR="00CA5E5C">
        <w:t xml:space="preserve"> mas não tão eficaz </w:t>
      </w:r>
      <w:r w:rsidR="00D335C4">
        <w:t>como</w:t>
      </w:r>
      <w:r w:rsidR="00CA5E5C">
        <w:t xml:space="preserve"> o A*.</w:t>
      </w:r>
    </w:p>
    <w:p w14:paraId="0442B9A9" w14:textId="143BCCBB" w:rsidR="00CA5E5C" w:rsidRDefault="00CA5E5C" w:rsidP="00A47AB9">
      <w:r>
        <w:t xml:space="preserve">O A*, devido  ao </w:t>
      </w:r>
      <w:r w:rsidR="00D335C4">
        <w:t>cálculo</w:t>
      </w:r>
      <w:r>
        <w:t xml:space="preserve"> da estimativa, permite otimizar o resultado. No entanto, uma solução otimizada não é sin</w:t>
      </w:r>
      <w:r w:rsidR="008F1992">
        <w:t>ó</w:t>
      </w:r>
      <w:r>
        <w:t>nima de melhor solução. Como exemplo, abaixo está o resultado do A* para uma rede até o 3</w:t>
      </w:r>
      <w:r w:rsidR="00D335C4">
        <w:t>º</w:t>
      </w:r>
      <w:r>
        <w:t xml:space="preserve"> </w:t>
      </w:r>
      <w:r w:rsidR="00D335C4">
        <w:t>nível</w:t>
      </w:r>
      <w:r>
        <w:t xml:space="preserve">. Estando este algoritmo orientado para devolver </w:t>
      </w:r>
      <w:r w:rsidR="00D335C4">
        <w:t>um caminho com</w:t>
      </w:r>
      <w:r>
        <w:t xml:space="preserve"> maior estimativa, este devolveu um caminho com</w:t>
      </w:r>
      <w:r w:rsidR="00D335C4">
        <w:t xml:space="preserve"> uma</w:t>
      </w:r>
      <w:r>
        <w:t xml:space="preserve"> estimativa de 200 e força de ligação igual a 6. Ora, mais à frente verifica-se a presença de </w:t>
      </w:r>
      <w:r w:rsidR="00D335C4">
        <w:t>um caminho</w:t>
      </w:r>
      <w:r>
        <w:t xml:space="preserve"> com uma maior força de ligação (16) </w:t>
      </w:r>
      <w:r w:rsidR="00D335C4">
        <w:t xml:space="preserve">mas como possui uma estimativa mais baixa não é apresentada. </w:t>
      </w:r>
    </w:p>
    <w:p w14:paraId="7FC2C4B2" w14:textId="4BECAE2A" w:rsidR="00661AA1" w:rsidRDefault="00661AA1" w:rsidP="00025FAD"/>
    <w:p w14:paraId="51E26EE1" w14:textId="0CC0C55E" w:rsidR="00661AA1" w:rsidRDefault="00661AA1" w:rsidP="00025FAD">
      <w:r>
        <w:rPr>
          <w:noProof/>
        </w:rPr>
        <w:drawing>
          <wp:inline distT="0" distB="0" distL="0" distR="0" wp14:anchorId="22555FD3" wp14:editId="73DAACF0">
            <wp:extent cx="5400040" cy="5429250"/>
            <wp:effectExtent l="57150" t="57150" r="86360" b="95250"/>
            <wp:docPr id="45" name="Imagem 45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Imagem 45" descr="Uma imagem com texto&#10;&#10;Descrição gerada automaticamente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5429250"/>
                    </a:xfrm>
                    <a:prstGeom prst="rect">
                      <a:avLst/>
                    </a:prstGeom>
                    <a:ln w="9525" cap="sq" cmpd="sng" algn="ctr">
                      <a:solidFill>
                        <a:srgbClr val="000000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A605215" w14:textId="3C39CC8A" w:rsidR="008202E9" w:rsidRDefault="008202E9" w:rsidP="00025FAD"/>
    <w:p w14:paraId="236DD59F" w14:textId="10C87085" w:rsidR="008202E9" w:rsidRDefault="00D335C4" w:rsidP="00D335C4">
      <w:pPr>
        <w:pStyle w:val="Ttulo1"/>
      </w:pPr>
      <w:bookmarkStart w:id="15" w:name="_Toc93855777"/>
      <w:r>
        <w:lastRenderedPageBreak/>
        <w:t>Conclusão</w:t>
      </w:r>
      <w:bookmarkEnd w:id="15"/>
    </w:p>
    <w:p w14:paraId="74915BE8" w14:textId="077FB8F6" w:rsidR="00D335C4" w:rsidRDefault="00D335C4" w:rsidP="00D52089"/>
    <w:p w14:paraId="49E77B93" w14:textId="00A3A704" w:rsidR="00D335C4" w:rsidRDefault="00F87418" w:rsidP="00D52089">
      <w:r>
        <w:t xml:space="preserve">Este sprint permitiu estudar e assimilar o funcionamento de diversos métodos de pesquisa. </w:t>
      </w:r>
    </w:p>
    <w:p w14:paraId="214B075E" w14:textId="4E4B3076" w:rsidR="00F87418" w:rsidRDefault="00F87418" w:rsidP="00D52089">
      <w:r>
        <w:t xml:space="preserve">A pesquisa em profundidade apresenta a vantagem de ter poucos requisitos em termos </w:t>
      </w:r>
      <w:r w:rsidR="00CF5939">
        <w:t>de memória,</w:t>
      </w:r>
      <w:r>
        <w:t xml:space="preserve"> no entanto não garante que a primeira solução encontrada seja a melhor solução.</w:t>
      </w:r>
      <w:r w:rsidR="000B663F">
        <w:t xml:space="preserve"> Este fator faz com que este seja eficiente </w:t>
      </w:r>
      <w:r w:rsidR="00CF5939">
        <w:t>numa amostra pequena,</w:t>
      </w:r>
      <w:r w:rsidR="000B663F">
        <w:t xml:space="preserve"> no entanto, numa situação real, tal como seria uma rede social, o seu uso é totalmente inviável. </w:t>
      </w:r>
    </w:p>
    <w:p w14:paraId="74C0A27E" w14:textId="314CF19A" w:rsidR="00CF5939" w:rsidRDefault="000B663F" w:rsidP="00D52089">
      <w:r>
        <w:t xml:space="preserve">O </w:t>
      </w:r>
      <w:proofErr w:type="spellStart"/>
      <w:r>
        <w:t>Best</w:t>
      </w:r>
      <w:proofErr w:type="spellEnd"/>
      <w:r>
        <w:t xml:space="preserve"> </w:t>
      </w:r>
      <w:proofErr w:type="spellStart"/>
      <w:r>
        <w:t>First</w:t>
      </w:r>
      <w:proofErr w:type="spellEnd"/>
      <w:r>
        <w:t xml:space="preserve"> é um método de pesquisa dito informado que se assemelha bastante com o primeiro em profundidade. A grande diferença situa-se no facto da decisão sobre o nó a explorar é efetuado com base numa decisão local</w:t>
      </w:r>
      <w:r w:rsidR="00CF5939">
        <w:t xml:space="preserve"> (por exemplo a força da ligação)</w:t>
      </w:r>
      <w:r>
        <w:t>.</w:t>
      </w:r>
      <w:r w:rsidR="00CF5939">
        <w:t xml:space="preserve"> Este algoritmo não garante que a melhor solução seja encontrada. </w:t>
      </w:r>
    </w:p>
    <w:p w14:paraId="6FDD7AC8" w14:textId="7BD6B06A" w:rsidR="00CF5939" w:rsidRDefault="00CF5939" w:rsidP="00D52089">
      <w:r>
        <w:t xml:space="preserve">O A* </w:t>
      </w:r>
      <w:r w:rsidR="009D7348">
        <w:t xml:space="preserve">é o algoritmo ideal para redes </w:t>
      </w:r>
      <w:r w:rsidR="00D52089">
        <w:t>de maior dimensão</w:t>
      </w:r>
      <w:r w:rsidR="009D7348">
        <w:t xml:space="preserve"> uma vez que permite construir uma solução com base numa estimativa. A estimativa é calculada usando a soma do custo acumulado desde o nó de origem até o nó atual e a estimativa do custo até o nó final. Ainda que não garanta a melhor solução, </w:t>
      </w:r>
      <w:r w:rsidR="00D52089">
        <w:t xml:space="preserve">gera uma solução otimizada independentemente do tamanho da rede em estudo. </w:t>
      </w:r>
    </w:p>
    <w:sectPr w:rsidR="00CF5939" w:rsidSect="00484622">
      <w:footerReference w:type="default" r:id="rId42"/>
      <w:pgSz w:w="11906" w:h="16838"/>
      <w:pgMar w:top="1135" w:right="1701" w:bottom="993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183E89" w14:textId="77777777" w:rsidR="00CA65D5" w:rsidRDefault="00CA65D5" w:rsidP="00D21474">
      <w:pPr>
        <w:spacing w:after="0" w:line="240" w:lineRule="auto"/>
      </w:pPr>
      <w:r>
        <w:separator/>
      </w:r>
    </w:p>
  </w:endnote>
  <w:endnote w:type="continuationSeparator" w:id="0">
    <w:p w14:paraId="0925130F" w14:textId="77777777" w:rsidR="00CA65D5" w:rsidRDefault="00CA65D5" w:rsidP="00D214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5657290"/>
      <w:docPartObj>
        <w:docPartGallery w:val="Page Numbers (Bottom of Page)"/>
        <w:docPartUnique/>
      </w:docPartObj>
    </w:sdtPr>
    <w:sdtEndPr/>
    <w:sdtContent>
      <w:p w14:paraId="7D180964" w14:textId="1510F2AA" w:rsidR="00B86276" w:rsidRPr="00EE58BE" w:rsidRDefault="00EE58BE" w:rsidP="00FE0ACE">
        <w:pPr>
          <w:pStyle w:val="Subttulo"/>
          <w:ind w:left="2124" w:firstLine="708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FACE44" w14:textId="77777777" w:rsidR="00CA65D5" w:rsidRDefault="00CA65D5" w:rsidP="00D21474">
      <w:pPr>
        <w:spacing w:after="0" w:line="240" w:lineRule="auto"/>
      </w:pPr>
      <w:r>
        <w:separator/>
      </w:r>
    </w:p>
  </w:footnote>
  <w:footnote w:type="continuationSeparator" w:id="0">
    <w:p w14:paraId="74372C8F" w14:textId="77777777" w:rsidR="00CA65D5" w:rsidRDefault="00CA65D5" w:rsidP="00D2147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2B0606"/>
    <w:multiLevelType w:val="hybridMultilevel"/>
    <w:tmpl w:val="4A749DD0"/>
    <w:lvl w:ilvl="0" w:tplc="62920C8A"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574A31"/>
    <w:multiLevelType w:val="hybridMultilevel"/>
    <w:tmpl w:val="F4AE44FC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E32EB3"/>
    <w:multiLevelType w:val="hybridMultilevel"/>
    <w:tmpl w:val="68783958"/>
    <w:lvl w:ilvl="0" w:tplc="AF10AD9E">
      <w:start w:val="1"/>
      <w:numFmt w:val="bullet"/>
      <w:lvlText w:val="&gt;"/>
      <w:lvlJc w:val="left"/>
      <w:pPr>
        <w:ind w:left="720" w:hanging="360"/>
      </w:pPr>
      <w:rPr>
        <w:rFonts w:ascii="Courier New" w:hAnsi="Courier New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CE4E03"/>
    <w:multiLevelType w:val="hybridMultilevel"/>
    <w:tmpl w:val="C7FC81AC"/>
    <w:lvl w:ilvl="0" w:tplc="AF10AD9E">
      <w:start w:val="1"/>
      <w:numFmt w:val="bullet"/>
      <w:lvlText w:val="&gt;"/>
      <w:lvlJc w:val="left"/>
      <w:pPr>
        <w:ind w:left="720" w:hanging="360"/>
      </w:pPr>
      <w:rPr>
        <w:rFonts w:ascii="Courier New" w:hAnsi="Courier New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096431"/>
    <w:multiLevelType w:val="hybridMultilevel"/>
    <w:tmpl w:val="0E8683D2"/>
    <w:lvl w:ilvl="0" w:tplc="1AA81524"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660F28"/>
    <w:multiLevelType w:val="hybridMultilevel"/>
    <w:tmpl w:val="F7C01F96"/>
    <w:lvl w:ilvl="0" w:tplc="AF10AD9E">
      <w:start w:val="1"/>
      <w:numFmt w:val="bullet"/>
      <w:lvlText w:val="&gt;"/>
      <w:lvlJc w:val="left"/>
      <w:pPr>
        <w:ind w:left="720" w:hanging="360"/>
      </w:pPr>
      <w:rPr>
        <w:rFonts w:ascii="Courier New" w:hAnsi="Courier New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924342"/>
    <w:multiLevelType w:val="hybridMultilevel"/>
    <w:tmpl w:val="B984957E"/>
    <w:lvl w:ilvl="0" w:tplc="0816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7" w15:restartNumberingAfterBreak="0">
    <w:nsid w:val="349325D1"/>
    <w:multiLevelType w:val="hybridMultilevel"/>
    <w:tmpl w:val="6492CB00"/>
    <w:lvl w:ilvl="0" w:tplc="1AA81524"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E006E9"/>
    <w:multiLevelType w:val="hybridMultilevel"/>
    <w:tmpl w:val="8E6AEF2A"/>
    <w:lvl w:ilvl="0" w:tplc="AF10AD9E">
      <w:start w:val="1"/>
      <w:numFmt w:val="bullet"/>
      <w:lvlText w:val="&gt;"/>
      <w:lvlJc w:val="left"/>
      <w:pPr>
        <w:ind w:left="720" w:hanging="360"/>
      </w:pPr>
      <w:rPr>
        <w:rFonts w:ascii="Courier New" w:hAnsi="Courier New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D4293C"/>
    <w:multiLevelType w:val="hybridMultilevel"/>
    <w:tmpl w:val="A97C849E"/>
    <w:lvl w:ilvl="0" w:tplc="AF10AD9E">
      <w:start w:val="1"/>
      <w:numFmt w:val="bullet"/>
      <w:lvlText w:val="&gt;"/>
      <w:lvlJc w:val="left"/>
      <w:pPr>
        <w:ind w:left="1004" w:hanging="360"/>
      </w:pPr>
      <w:rPr>
        <w:rFonts w:ascii="Courier New" w:hAnsi="Courier New" w:hint="default"/>
      </w:rPr>
    </w:lvl>
    <w:lvl w:ilvl="1" w:tplc="FFE8FCB2">
      <w:numFmt w:val="bullet"/>
      <w:lvlText w:val="•"/>
      <w:lvlJc w:val="left"/>
      <w:pPr>
        <w:ind w:left="1724" w:hanging="360"/>
      </w:pPr>
      <w:rPr>
        <w:rFonts w:ascii="Calibri" w:eastAsiaTheme="minorHAnsi" w:hAnsi="Calibri" w:cs="Calibri" w:hint="default"/>
      </w:rPr>
    </w:lvl>
    <w:lvl w:ilvl="2" w:tplc="0816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0" w15:restartNumberingAfterBreak="0">
    <w:nsid w:val="442031AB"/>
    <w:multiLevelType w:val="hybridMultilevel"/>
    <w:tmpl w:val="99C6EEC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273831"/>
    <w:multiLevelType w:val="hybridMultilevel"/>
    <w:tmpl w:val="E64CA79A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9A72FA6"/>
    <w:multiLevelType w:val="hybridMultilevel"/>
    <w:tmpl w:val="5366E71A"/>
    <w:lvl w:ilvl="0" w:tplc="AF10AD9E">
      <w:start w:val="1"/>
      <w:numFmt w:val="bullet"/>
      <w:lvlText w:val="&gt;"/>
      <w:lvlJc w:val="left"/>
      <w:pPr>
        <w:ind w:left="720" w:hanging="360"/>
      </w:pPr>
      <w:rPr>
        <w:rFonts w:ascii="Courier New" w:hAnsi="Courier New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7EC181F"/>
    <w:multiLevelType w:val="hybridMultilevel"/>
    <w:tmpl w:val="2C1CBBAE"/>
    <w:lvl w:ilvl="0" w:tplc="AF10AD9E">
      <w:start w:val="1"/>
      <w:numFmt w:val="bullet"/>
      <w:lvlText w:val="&gt;"/>
      <w:lvlJc w:val="left"/>
      <w:pPr>
        <w:ind w:left="720" w:hanging="360"/>
      </w:pPr>
      <w:rPr>
        <w:rFonts w:ascii="Courier New" w:hAnsi="Courier New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FF7618"/>
    <w:multiLevelType w:val="hybridMultilevel"/>
    <w:tmpl w:val="943AF796"/>
    <w:lvl w:ilvl="0" w:tplc="AF10AD9E">
      <w:start w:val="1"/>
      <w:numFmt w:val="bullet"/>
      <w:lvlText w:val="&gt;"/>
      <w:lvlJc w:val="left"/>
      <w:pPr>
        <w:ind w:left="720" w:hanging="360"/>
      </w:pPr>
      <w:rPr>
        <w:rFonts w:ascii="Courier New" w:hAnsi="Courier New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3EC6D01"/>
    <w:multiLevelType w:val="hybridMultilevel"/>
    <w:tmpl w:val="03703C3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A4159FF"/>
    <w:multiLevelType w:val="hybridMultilevel"/>
    <w:tmpl w:val="AC62B9A4"/>
    <w:lvl w:ilvl="0" w:tplc="AF10AD9E">
      <w:start w:val="1"/>
      <w:numFmt w:val="bullet"/>
      <w:lvlText w:val="&gt;"/>
      <w:lvlJc w:val="left"/>
      <w:pPr>
        <w:ind w:left="720" w:hanging="360"/>
      </w:pPr>
      <w:rPr>
        <w:rFonts w:ascii="Courier New" w:hAnsi="Courier New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0"/>
  </w:num>
  <w:num w:numId="3">
    <w:abstractNumId w:val="7"/>
  </w:num>
  <w:num w:numId="4">
    <w:abstractNumId w:val="4"/>
  </w:num>
  <w:num w:numId="5">
    <w:abstractNumId w:val="1"/>
  </w:num>
  <w:num w:numId="6">
    <w:abstractNumId w:val="10"/>
  </w:num>
  <w:num w:numId="7">
    <w:abstractNumId w:val="6"/>
  </w:num>
  <w:num w:numId="8">
    <w:abstractNumId w:val="9"/>
  </w:num>
  <w:num w:numId="9">
    <w:abstractNumId w:val="8"/>
  </w:num>
  <w:num w:numId="10">
    <w:abstractNumId w:val="13"/>
  </w:num>
  <w:num w:numId="11">
    <w:abstractNumId w:val="14"/>
  </w:num>
  <w:num w:numId="12">
    <w:abstractNumId w:val="2"/>
  </w:num>
  <w:num w:numId="13">
    <w:abstractNumId w:val="12"/>
  </w:num>
  <w:num w:numId="14">
    <w:abstractNumId w:val="11"/>
  </w:num>
  <w:num w:numId="15">
    <w:abstractNumId w:val="16"/>
  </w:num>
  <w:num w:numId="16">
    <w:abstractNumId w:val="5"/>
  </w:num>
  <w:num w:numId="1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K1MLAwNTEyNzA3MDNW0lEKTi0uzszPAykwtKwFAMOQuActAAAA"/>
  </w:docVars>
  <w:rsids>
    <w:rsidRoot w:val="00D21474"/>
    <w:rsid w:val="000054AE"/>
    <w:rsid w:val="00006570"/>
    <w:rsid w:val="000151DA"/>
    <w:rsid w:val="00015C54"/>
    <w:rsid w:val="00021017"/>
    <w:rsid w:val="00022888"/>
    <w:rsid w:val="000247A6"/>
    <w:rsid w:val="00025FAD"/>
    <w:rsid w:val="00037F40"/>
    <w:rsid w:val="000436E3"/>
    <w:rsid w:val="00053AC4"/>
    <w:rsid w:val="00054425"/>
    <w:rsid w:val="00055E0B"/>
    <w:rsid w:val="00056562"/>
    <w:rsid w:val="00061496"/>
    <w:rsid w:val="00067C46"/>
    <w:rsid w:val="000725C2"/>
    <w:rsid w:val="00075412"/>
    <w:rsid w:val="000765F9"/>
    <w:rsid w:val="000867A5"/>
    <w:rsid w:val="000875DB"/>
    <w:rsid w:val="00087B9E"/>
    <w:rsid w:val="000930C9"/>
    <w:rsid w:val="00096A77"/>
    <w:rsid w:val="000977A9"/>
    <w:rsid w:val="000A00F9"/>
    <w:rsid w:val="000A14FF"/>
    <w:rsid w:val="000A19B5"/>
    <w:rsid w:val="000A2D77"/>
    <w:rsid w:val="000A2E7E"/>
    <w:rsid w:val="000A330E"/>
    <w:rsid w:val="000A75C2"/>
    <w:rsid w:val="000A7BFD"/>
    <w:rsid w:val="000B303C"/>
    <w:rsid w:val="000B36C2"/>
    <w:rsid w:val="000B5784"/>
    <w:rsid w:val="000B663F"/>
    <w:rsid w:val="000C14A5"/>
    <w:rsid w:val="000C1A88"/>
    <w:rsid w:val="000C666B"/>
    <w:rsid w:val="000C7C1F"/>
    <w:rsid w:val="000D27F0"/>
    <w:rsid w:val="000D2C1A"/>
    <w:rsid w:val="000D4ABC"/>
    <w:rsid w:val="000E18CD"/>
    <w:rsid w:val="000E69B8"/>
    <w:rsid w:val="000F070F"/>
    <w:rsid w:val="000F60EC"/>
    <w:rsid w:val="00106134"/>
    <w:rsid w:val="001119F8"/>
    <w:rsid w:val="0012297D"/>
    <w:rsid w:val="00123567"/>
    <w:rsid w:val="001265DC"/>
    <w:rsid w:val="00135703"/>
    <w:rsid w:val="00137671"/>
    <w:rsid w:val="00140173"/>
    <w:rsid w:val="00143082"/>
    <w:rsid w:val="00150482"/>
    <w:rsid w:val="001517E0"/>
    <w:rsid w:val="001523F7"/>
    <w:rsid w:val="00155B09"/>
    <w:rsid w:val="00157D47"/>
    <w:rsid w:val="00162C3E"/>
    <w:rsid w:val="00163C90"/>
    <w:rsid w:val="001662F0"/>
    <w:rsid w:val="001664BF"/>
    <w:rsid w:val="00170085"/>
    <w:rsid w:val="001701C8"/>
    <w:rsid w:val="00171663"/>
    <w:rsid w:val="001721CA"/>
    <w:rsid w:val="001843F0"/>
    <w:rsid w:val="0018507E"/>
    <w:rsid w:val="00186816"/>
    <w:rsid w:val="00193CAC"/>
    <w:rsid w:val="0019672C"/>
    <w:rsid w:val="001A3637"/>
    <w:rsid w:val="001C0E85"/>
    <w:rsid w:val="001C1F68"/>
    <w:rsid w:val="001C3488"/>
    <w:rsid w:val="001D0A16"/>
    <w:rsid w:val="001D4A1B"/>
    <w:rsid w:val="001D7916"/>
    <w:rsid w:val="001D7FCE"/>
    <w:rsid w:val="001E4273"/>
    <w:rsid w:val="001F06BA"/>
    <w:rsid w:val="001F2C06"/>
    <w:rsid w:val="0020413A"/>
    <w:rsid w:val="002131E5"/>
    <w:rsid w:val="00215453"/>
    <w:rsid w:val="00217DF0"/>
    <w:rsid w:val="002211E0"/>
    <w:rsid w:val="002322C2"/>
    <w:rsid w:val="00235404"/>
    <w:rsid w:val="00235C92"/>
    <w:rsid w:val="00242229"/>
    <w:rsid w:val="00246377"/>
    <w:rsid w:val="0024649E"/>
    <w:rsid w:val="00252A4C"/>
    <w:rsid w:val="002554DF"/>
    <w:rsid w:val="00262087"/>
    <w:rsid w:val="00263B86"/>
    <w:rsid w:val="0027089E"/>
    <w:rsid w:val="002736E5"/>
    <w:rsid w:val="00274759"/>
    <w:rsid w:val="00274C05"/>
    <w:rsid w:val="00274DB8"/>
    <w:rsid w:val="00287F56"/>
    <w:rsid w:val="00290D2F"/>
    <w:rsid w:val="002942BA"/>
    <w:rsid w:val="00296A74"/>
    <w:rsid w:val="00297D19"/>
    <w:rsid w:val="002A2A14"/>
    <w:rsid w:val="002A6E5D"/>
    <w:rsid w:val="002A7B7F"/>
    <w:rsid w:val="002A7CD7"/>
    <w:rsid w:val="002A7FE2"/>
    <w:rsid w:val="002B4321"/>
    <w:rsid w:val="002B5D88"/>
    <w:rsid w:val="002B7CB4"/>
    <w:rsid w:val="002C1E8A"/>
    <w:rsid w:val="002C279B"/>
    <w:rsid w:val="002C6338"/>
    <w:rsid w:val="002D0A36"/>
    <w:rsid w:val="002D2DD6"/>
    <w:rsid w:val="002D703A"/>
    <w:rsid w:val="002E2082"/>
    <w:rsid w:val="002E2493"/>
    <w:rsid w:val="002E392C"/>
    <w:rsid w:val="002F5DAA"/>
    <w:rsid w:val="002F7A1D"/>
    <w:rsid w:val="00301488"/>
    <w:rsid w:val="00305222"/>
    <w:rsid w:val="00316445"/>
    <w:rsid w:val="00321A9B"/>
    <w:rsid w:val="003259D4"/>
    <w:rsid w:val="003276E4"/>
    <w:rsid w:val="00327EC2"/>
    <w:rsid w:val="003312DF"/>
    <w:rsid w:val="00333C65"/>
    <w:rsid w:val="00337C06"/>
    <w:rsid w:val="0034266E"/>
    <w:rsid w:val="003434DE"/>
    <w:rsid w:val="00343A6D"/>
    <w:rsid w:val="00344B1F"/>
    <w:rsid w:val="00346721"/>
    <w:rsid w:val="00350CEB"/>
    <w:rsid w:val="00355009"/>
    <w:rsid w:val="00360F8E"/>
    <w:rsid w:val="00361BD0"/>
    <w:rsid w:val="00364A60"/>
    <w:rsid w:val="00371D72"/>
    <w:rsid w:val="00371E8F"/>
    <w:rsid w:val="003835A5"/>
    <w:rsid w:val="00386396"/>
    <w:rsid w:val="003878AF"/>
    <w:rsid w:val="003908FA"/>
    <w:rsid w:val="00397F9E"/>
    <w:rsid w:val="003A076D"/>
    <w:rsid w:val="003A4ECB"/>
    <w:rsid w:val="003A7435"/>
    <w:rsid w:val="003B37FD"/>
    <w:rsid w:val="003B4F95"/>
    <w:rsid w:val="003C2D5C"/>
    <w:rsid w:val="003C3105"/>
    <w:rsid w:val="003C5B92"/>
    <w:rsid w:val="003D01FD"/>
    <w:rsid w:val="003D2962"/>
    <w:rsid w:val="003E1F49"/>
    <w:rsid w:val="003F51D4"/>
    <w:rsid w:val="003F6150"/>
    <w:rsid w:val="00407660"/>
    <w:rsid w:val="00414626"/>
    <w:rsid w:val="00434939"/>
    <w:rsid w:val="0043610A"/>
    <w:rsid w:val="004367B2"/>
    <w:rsid w:val="0044223D"/>
    <w:rsid w:val="00443D32"/>
    <w:rsid w:val="00446273"/>
    <w:rsid w:val="00454279"/>
    <w:rsid w:val="004641BA"/>
    <w:rsid w:val="00470412"/>
    <w:rsid w:val="00472812"/>
    <w:rsid w:val="00477B53"/>
    <w:rsid w:val="004814DA"/>
    <w:rsid w:val="00484622"/>
    <w:rsid w:val="00487D62"/>
    <w:rsid w:val="00494DF0"/>
    <w:rsid w:val="00495235"/>
    <w:rsid w:val="00496E4E"/>
    <w:rsid w:val="004A241E"/>
    <w:rsid w:val="004A6799"/>
    <w:rsid w:val="004B0964"/>
    <w:rsid w:val="004B3086"/>
    <w:rsid w:val="004B3F1C"/>
    <w:rsid w:val="004B6ADA"/>
    <w:rsid w:val="004C3372"/>
    <w:rsid w:val="004C465B"/>
    <w:rsid w:val="004D7470"/>
    <w:rsid w:val="004D7CA1"/>
    <w:rsid w:val="004E1F5E"/>
    <w:rsid w:val="004E2C3E"/>
    <w:rsid w:val="004E623E"/>
    <w:rsid w:val="004F09C2"/>
    <w:rsid w:val="00513D83"/>
    <w:rsid w:val="0052064C"/>
    <w:rsid w:val="0052217A"/>
    <w:rsid w:val="00523458"/>
    <w:rsid w:val="005270A0"/>
    <w:rsid w:val="00527FE0"/>
    <w:rsid w:val="00530AED"/>
    <w:rsid w:val="00532523"/>
    <w:rsid w:val="0053567B"/>
    <w:rsid w:val="005357DF"/>
    <w:rsid w:val="00547697"/>
    <w:rsid w:val="00550663"/>
    <w:rsid w:val="005508AA"/>
    <w:rsid w:val="005561F4"/>
    <w:rsid w:val="0055661E"/>
    <w:rsid w:val="00565CBF"/>
    <w:rsid w:val="005671D7"/>
    <w:rsid w:val="0056721A"/>
    <w:rsid w:val="00574AD1"/>
    <w:rsid w:val="00577136"/>
    <w:rsid w:val="005857C2"/>
    <w:rsid w:val="00594CCD"/>
    <w:rsid w:val="00595B38"/>
    <w:rsid w:val="005A130F"/>
    <w:rsid w:val="005A243C"/>
    <w:rsid w:val="005B2B09"/>
    <w:rsid w:val="005B36F3"/>
    <w:rsid w:val="005B5BFC"/>
    <w:rsid w:val="005C2383"/>
    <w:rsid w:val="005C60C7"/>
    <w:rsid w:val="005E6345"/>
    <w:rsid w:val="005E71A8"/>
    <w:rsid w:val="0060115C"/>
    <w:rsid w:val="00612E8F"/>
    <w:rsid w:val="0061313B"/>
    <w:rsid w:val="00614535"/>
    <w:rsid w:val="00620B4F"/>
    <w:rsid w:val="00620BE9"/>
    <w:rsid w:val="0062455B"/>
    <w:rsid w:val="00641A55"/>
    <w:rsid w:val="006435D8"/>
    <w:rsid w:val="006439B4"/>
    <w:rsid w:val="00643F0C"/>
    <w:rsid w:val="0064540A"/>
    <w:rsid w:val="00646A22"/>
    <w:rsid w:val="00646B73"/>
    <w:rsid w:val="006505DF"/>
    <w:rsid w:val="006544D0"/>
    <w:rsid w:val="00661AA1"/>
    <w:rsid w:val="006638C9"/>
    <w:rsid w:val="00674F63"/>
    <w:rsid w:val="006837E1"/>
    <w:rsid w:val="00683F04"/>
    <w:rsid w:val="00684EC9"/>
    <w:rsid w:val="0068701F"/>
    <w:rsid w:val="00690E96"/>
    <w:rsid w:val="00691E2B"/>
    <w:rsid w:val="006A12A1"/>
    <w:rsid w:val="006A6F10"/>
    <w:rsid w:val="006C4193"/>
    <w:rsid w:val="006D11AC"/>
    <w:rsid w:val="006E0CB8"/>
    <w:rsid w:val="006E2A39"/>
    <w:rsid w:val="006E2F22"/>
    <w:rsid w:val="006F0A1A"/>
    <w:rsid w:val="006F0C73"/>
    <w:rsid w:val="006F3A48"/>
    <w:rsid w:val="006F5CD6"/>
    <w:rsid w:val="007018C7"/>
    <w:rsid w:val="00706D44"/>
    <w:rsid w:val="00714860"/>
    <w:rsid w:val="00716836"/>
    <w:rsid w:val="00723874"/>
    <w:rsid w:val="00723A19"/>
    <w:rsid w:val="007267F4"/>
    <w:rsid w:val="00732E66"/>
    <w:rsid w:val="007343DC"/>
    <w:rsid w:val="00734962"/>
    <w:rsid w:val="007409B3"/>
    <w:rsid w:val="007413B2"/>
    <w:rsid w:val="00742891"/>
    <w:rsid w:val="007433A0"/>
    <w:rsid w:val="00743FF7"/>
    <w:rsid w:val="00746727"/>
    <w:rsid w:val="00750441"/>
    <w:rsid w:val="00756813"/>
    <w:rsid w:val="00756E19"/>
    <w:rsid w:val="007616A4"/>
    <w:rsid w:val="0076576C"/>
    <w:rsid w:val="00785FD5"/>
    <w:rsid w:val="00790B3E"/>
    <w:rsid w:val="007911E5"/>
    <w:rsid w:val="007917E1"/>
    <w:rsid w:val="007A3388"/>
    <w:rsid w:val="007A4A03"/>
    <w:rsid w:val="007A66DA"/>
    <w:rsid w:val="007A7E55"/>
    <w:rsid w:val="007C1471"/>
    <w:rsid w:val="007C1C26"/>
    <w:rsid w:val="007C44EF"/>
    <w:rsid w:val="007D67EC"/>
    <w:rsid w:val="007D6FE4"/>
    <w:rsid w:val="007E0638"/>
    <w:rsid w:val="007F0B11"/>
    <w:rsid w:val="00803BA1"/>
    <w:rsid w:val="00811740"/>
    <w:rsid w:val="0081228F"/>
    <w:rsid w:val="00815A68"/>
    <w:rsid w:val="008202E9"/>
    <w:rsid w:val="00825231"/>
    <w:rsid w:val="0082697F"/>
    <w:rsid w:val="0083188C"/>
    <w:rsid w:val="00834C43"/>
    <w:rsid w:val="00841F77"/>
    <w:rsid w:val="008554FB"/>
    <w:rsid w:val="008570BA"/>
    <w:rsid w:val="00857658"/>
    <w:rsid w:val="008611D2"/>
    <w:rsid w:val="00861532"/>
    <w:rsid w:val="00861E90"/>
    <w:rsid w:val="008625E5"/>
    <w:rsid w:val="0086531A"/>
    <w:rsid w:val="00870996"/>
    <w:rsid w:val="00871512"/>
    <w:rsid w:val="008719D1"/>
    <w:rsid w:val="0088079B"/>
    <w:rsid w:val="00882D41"/>
    <w:rsid w:val="008839ED"/>
    <w:rsid w:val="00885C13"/>
    <w:rsid w:val="00886355"/>
    <w:rsid w:val="00891C43"/>
    <w:rsid w:val="00893E93"/>
    <w:rsid w:val="00894229"/>
    <w:rsid w:val="008A27B8"/>
    <w:rsid w:val="008A4F51"/>
    <w:rsid w:val="008A6E07"/>
    <w:rsid w:val="008C0224"/>
    <w:rsid w:val="008C4A8B"/>
    <w:rsid w:val="008D2735"/>
    <w:rsid w:val="008E2595"/>
    <w:rsid w:val="008E2CF6"/>
    <w:rsid w:val="008E7D59"/>
    <w:rsid w:val="008F1992"/>
    <w:rsid w:val="008F2ECD"/>
    <w:rsid w:val="008F4749"/>
    <w:rsid w:val="00902E86"/>
    <w:rsid w:val="00903A69"/>
    <w:rsid w:val="00904758"/>
    <w:rsid w:val="00904915"/>
    <w:rsid w:val="00913B1C"/>
    <w:rsid w:val="0091404A"/>
    <w:rsid w:val="009167D8"/>
    <w:rsid w:val="00916C2B"/>
    <w:rsid w:val="00920987"/>
    <w:rsid w:val="009310E9"/>
    <w:rsid w:val="00933E8C"/>
    <w:rsid w:val="00937D47"/>
    <w:rsid w:val="00937E1A"/>
    <w:rsid w:val="0094409D"/>
    <w:rsid w:val="0094733E"/>
    <w:rsid w:val="009543AA"/>
    <w:rsid w:val="00957341"/>
    <w:rsid w:val="00957EC0"/>
    <w:rsid w:val="00970A3F"/>
    <w:rsid w:val="0097118F"/>
    <w:rsid w:val="009726F5"/>
    <w:rsid w:val="00981393"/>
    <w:rsid w:val="00991AEE"/>
    <w:rsid w:val="009A0E99"/>
    <w:rsid w:val="009A1347"/>
    <w:rsid w:val="009A6063"/>
    <w:rsid w:val="009B00F2"/>
    <w:rsid w:val="009B237A"/>
    <w:rsid w:val="009B6A73"/>
    <w:rsid w:val="009C3432"/>
    <w:rsid w:val="009C3FF4"/>
    <w:rsid w:val="009D0B47"/>
    <w:rsid w:val="009D7348"/>
    <w:rsid w:val="009E22D8"/>
    <w:rsid w:val="009E26AF"/>
    <w:rsid w:val="009E33B1"/>
    <w:rsid w:val="009E6764"/>
    <w:rsid w:val="009F1D07"/>
    <w:rsid w:val="009F1E00"/>
    <w:rsid w:val="009F3212"/>
    <w:rsid w:val="009F434F"/>
    <w:rsid w:val="009F5E4C"/>
    <w:rsid w:val="00A012A5"/>
    <w:rsid w:val="00A01C7E"/>
    <w:rsid w:val="00A0658A"/>
    <w:rsid w:val="00A100FF"/>
    <w:rsid w:val="00A20A02"/>
    <w:rsid w:val="00A22B3A"/>
    <w:rsid w:val="00A26156"/>
    <w:rsid w:val="00A27BE8"/>
    <w:rsid w:val="00A32358"/>
    <w:rsid w:val="00A41905"/>
    <w:rsid w:val="00A46339"/>
    <w:rsid w:val="00A47AB9"/>
    <w:rsid w:val="00A55FC8"/>
    <w:rsid w:val="00A63658"/>
    <w:rsid w:val="00A700CE"/>
    <w:rsid w:val="00A711A1"/>
    <w:rsid w:val="00A82623"/>
    <w:rsid w:val="00A86875"/>
    <w:rsid w:val="00A91A47"/>
    <w:rsid w:val="00A931C0"/>
    <w:rsid w:val="00A94D1B"/>
    <w:rsid w:val="00AA286B"/>
    <w:rsid w:val="00AA6A4C"/>
    <w:rsid w:val="00AB65DE"/>
    <w:rsid w:val="00AD4689"/>
    <w:rsid w:val="00AE04BC"/>
    <w:rsid w:val="00AE2FF3"/>
    <w:rsid w:val="00AE44EB"/>
    <w:rsid w:val="00AF07E2"/>
    <w:rsid w:val="00AF0C0C"/>
    <w:rsid w:val="00AF2BBD"/>
    <w:rsid w:val="00B025D0"/>
    <w:rsid w:val="00B02F9E"/>
    <w:rsid w:val="00B030C5"/>
    <w:rsid w:val="00B06A85"/>
    <w:rsid w:val="00B11DF4"/>
    <w:rsid w:val="00B16B03"/>
    <w:rsid w:val="00B23E5F"/>
    <w:rsid w:val="00B24D68"/>
    <w:rsid w:val="00B25CD3"/>
    <w:rsid w:val="00B30AFE"/>
    <w:rsid w:val="00B31872"/>
    <w:rsid w:val="00B3375E"/>
    <w:rsid w:val="00B353CD"/>
    <w:rsid w:val="00B41BA9"/>
    <w:rsid w:val="00B42BDF"/>
    <w:rsid w:val="00B43D6A"/>
    <w:rsid w:val="00B44F06"/>
    <w:rsid w:val="00B45602"/>
    <w:rsid w:val="00B47609"/>
    <w:rsid w:val="00B47A1A"/>
    <w:rsid w:val="00B50E87"/>
    <w:rsid w:val="00B72455"/>
    <w:rsid w:val="00B86276"/>
    <w:rsid w:val="00B864D6"/>
    <w:rsid w:val="00B93E08"/>
    <w:rsid w:val="00BA5599"/>
    <w:rsid w:val="00BA678F"/>
    <w:rsid w:val="00BB2769"/>
    <w:rsid w:val="00BB3633"/>
    <w:rsid w:val="00BB43AC"/>
    <w:rsid w:val="00BB6B52"/>
    <w:rsid w:val="00BB71D4"/>
    <w:rsid w:val="00BC47BA"/>
    <w:rsid w:val="00BD3049"/>
    <w:rsid w:val="00BD7D0A"/>
    <w:rsid w:val="00BD7F3F"/>
    <w:rsid w:val="00BF502B"/>
    <w:rsid w:val="00BF5914"/>
    <w:rsid w:val="00C00370"/>
    <w:rsid w:val="00C003A5"/>
    <w:rsid w:val="00C011C0"/>
    <w:rsid w:val="00C06539"/>
    <w:rsid w:val="00C07196"/>
    <w:rsid w:val="00C15C7C"/>
    <w:rsid w:val="00C162AF"/>
    <w:rsid w:val="00C225DD"/>
    <w:rsid w:val="00C22C85"/>
    <w:rsid w:val="00C240C5"/>
    <w:rsid w:val="00C27559"/>
    <w:rsid w:val="00C346FA"/>
    <w:rsid w:val="00C3640A"/>
    <w:rsid w:val="00C37535"/>
    <w:rsid w:val="00C4111E"/>
    <w:rsid w:val="00C425C5"/>
    <w:rsid w:val="00C42ED9"/>
    <w:rsid w:val="00C44597"/>
    <w:rsid w:val="00C53943"/>
    <w:rsid w:val="00C567BB"/>
    <w:rsid w:val="00C56FD0"/>
    <w:rsid w:val="00C66309"/>
    <w:rsid w:val="00C71500"/>
    <w:rsid w:val="00C7779D"/>
    <w:rsid w:val="00C83390"/>
    <w:rsid w:val="00C87090"/>
    <w:rsid w:val="00C93AA1"/>
    <w:rsid w:val="00CA29D0"/>
    <w:rsid w:val="00CA5E5C"/>
    <w:rsid w:val="00CA65D5"/>
    <w:rsid w:val="00CB2655"/>
    <w:rsid w:val="00CB52A3"/>
    <w:rsid w:val="00CD10DC"/>
    <w:rsid w:val="00CE384E"/>
    <w:rsid w:val="00CE4F08"/>
    <w:rsid w:val="00CE6A62"/>
    <w:rsid w:val="00CE7C90"/>
    <w:rsid w:val="00CF201E"/>
    <w:rsid w:val="00CF5939"/>
    <w:rsid w:val="00CF5DDE"/>
    <w:rsid w:val="00D00F3A"/>
    <w:rsid w:val="00D01BB0"/>
    <w:rsid w:val="00D01D5A"/>
    <w:rsid w:val="00D02DC7"/>
    <w:rsid w:val="00D11A59"/>
    <w:rsid w:val="00D15CAC"/>
    <w:rsid w:val="00D21474"/>
    <w:rsid w:val="00D23A06"/>
    <w:rsid w:val="00D25742"/>
    <w:rsid w:val="00D32D46"/>
    <w:rsid w:val="00D335C4"/>
    <w:rsid w:val="00D441E0"/>
    <w:rsid w:val="00D52089"/>
    <w:rsid w:val="00D53D42"/>
    <w:rsid w:val="00D54361"/>
    <w:rsid w:val="00D558D1"/>
    <w:rsid w:val="00D57E04"/>
    <w:rsid w:val="00D60945"/>
    <w:rsid w:val="00D6585C"/>
    <w:rsid w:val="00D658E9"/>
    <w:rsid w:val="00D6695C"/>
    <w:rsid w:val="00D75650"/>
    <w:rsid w:val="00D76052"/>
    <w:rsid w:val="00D875C7"/>
    <w:rsid w:val="00D94B4C"/>
    <w:rsid w:val="00D96370"/>
    <w:rsid w:val="00D96D41"/>
    <w:rsid w:val="00D972E8"/>
    <w:rsid w:val="00DA455C"/>
    <w:rsid w:val="00DA758D"/>
    <w:rsid w:val="00DB6DD2"/>
    <w:rsid w:val="00DC2159"/>
    <w:rsid w:val="00DC2947"/>
    <w:rsid w:val="00DC4B7B"/>
    <w:rsid w:val="00DD598F"/>
    <w:rsid w:val="00DE2FEE"/>
    <w:rsid w:val="00DF09D7"/>
    <w:rsid w:val="00E00CF4"/>
    <w:rsid w:val="00E10382"/>
    <w:rsid w:val="00E11676"/>
    <w:rsid w:val="00E14F6C"/>
    <w:rsid w:val="00E23098"/>
    <w:rsid w:val="00E31862"/>
    <w:rsid w:val="00E36973"/>
    <w:rsid w:val="00E369EC"/>
    <w:rsid w:val="00E379B3"/>
    <w:rsid w:val="00E422AD"/>
    <w:rsid w:val="00E43438"/>
    <w:rsid w:val="00E45F6F"/>
    <w:rsid w:val="00E547E0"/>
    <w:rsid w:val="00E5590D"/>
    <w:rsid w:val="00E60289"/>
    <w:rsid w:val="00E60780"/>
    <w:rsid w:val="00E63073"/>
    <w:rsid w:val="00E653F3"/>
    <w:rsid w:val="00E669FA"/>
    <w:rsid w:val="00E712EE"/>
    <w:rsid w:val="00E7174B"/>
    <w:rsid w:val="00E748DA"/>
    <w:rsid w:val="00E83A15"/>
    <w:rsid w:val="00EA23EA"/>
    <w:rsid w:val="00EA4498"/>
    <w:rsid w:val="00EA4FC8"/>
    <w:rsid w:val="00EB09F4"/>
    <w:rsid w:val="00EB5F10"/>
    <w:rsid w:val="00ED3FB7"/>
    <w:rsid w:val="00ED4285"/>
    <w:rsid w:val="00ED658E"/>
    <w:rsid w:val="00EE1BCE"/>
    <w:rsid w:val="00EE2B7C"/>
    <w:rsid w:val="00EE40B9"/>
    <w:rsid w:val="00EE58BE"/>
    <w:rsid w:val="00EE715C"/>
    <w:rsid w:val="00EF3B0C"/>
    <w:rsid w:val="00EF5196"/>
    <w:rsid w:val="00F01026"/>
    <w:rsid w:val="00F0739E"/>
    <w:rsid w:val="00F1474F"/>
    <w:rsid w:val="00F16458"/>
    <w:rsid w:val="00F20673"/>
    <w:rsid w:val="00F21A83"/>
    <w:rsid w:val="00F21D7A"/>
    <w:rsid w:val="00F362AB"/>
    <w:rsid w:val="00F44413"/>
    <w:rsid w:val="00F55C3A"/>
    <w:rsid w:val="00F661C3"/>
    <w:rsid w:val="00F661C9"/>
    <w:rsid w:val="00F7630D"/>
    <w:rsid w:val="00F805AF"/>
    <w:rsid w:val="00F80C74"/>
    <w:rsid w:val="00F85F7B"/>
    <w:rsid w:val="00F87418"/>
    <w:rsid w:val="00F878CE"/>
    <w:rsid w:val="00F92968"/>
    <w:rsid w:val="00F946BD"/>
    <w:rsid w:val="00F97AE4"/>
    <w:rsid w:val="00FA02A3"/>
    <w:rsid w:val="00FA1A88"/>
    <w:rsid w:val="00FA3069"/>
    <w:rsid w:val="00FB1140"/>
    <w:rsid w:val="00FB22C1"/>
    <w:rsid w:val="00FB2C1D"/>
    <w:rsid w:val="00FC09B5"/>
    <w:rsid w:val="00FC2013"/>
    <w:rsid w:val="00FD6D80"/>
    <w:rsid w:val="00FE054D"/>
    <w:rsid w:val="00FE0ACE"/>
    <w:rsid w:val="00FF19EA"/>
    <w:rsid w:val="00FF2AE4"/>
    <w:rsid w:val="00FF372E"/>
    <w:rsid w:val="00FF4AD2"/>
    <w:rsid w:val="00FF66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D0219AE"/>
  <w15:chartTrackingRefBased/>
  <w15:docId w15:val="{03CAA5CD-EBDA-42DE-8A2D-82A98A6D2F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14535"/>
    <w:pPr>
      <w:spacing w:line="360" w:lineRule="auto"/>
      <w:jc w:val="both"/>
    </w:pPr>
    <w:rPr>
      <w:rFonts w:ascii="Calibri Light" w:hAnsi="Calibri Light"/>
    </w:rPr>
  </w:style>
  <w:style w:type="paragraph" w:styleId="Ttulo1">
    <w:name w:val="heading 1"/>
    <w:basedOn w:val="Normal"/>
    <w:next w:val="Normal"/>
    <w:link w:val="Ttulo1Carter"/>
    <w:uiPriority w:val="9"/>
    <w:qFormat/>
    <w:rsid w:val="00EE58BE"/>
    <w:pPr>
      <w:keepNext/>
      <w:keepLines/>
      <w:spacing w:after="600"/>
      <w:jc w:val="center"/>
      <w:outlineLvl w:val="0"/>
    </w:pPr>
    <w:rPr>
      <w:rFonts w:asciiTheme="majorHAnsi" w:eastAsiaTheme="majorEastAsia" w:hAnsiTheme="majorHAnsi" w:cstheme="majorBidi"/>
      <w:b/>
      <w:caps/>
      <w:color w:val="323E4F" w:themeColor="text2" w:themeShade="BF"/>
      <w:sz w:val="40"/>
      <w:szCs w:val="32"/>
    </w:rPr>
  </w:style>
  <w:style w:type="paragraph" w:styleId="Ttulo2">
    <w:name w:val="heading 2"/>
    <w:basedOn w:val="Normal"/>
    <w:next w:val="Normal"/>
    <w:link w:val="Ttulo2Carter"/>
    <w:uiPriority w:val="9"/>
    <w:unhideWhenUsed/>
    <w:qFormat/>
    <w:rsid w:val="00D96370"/>
    <w:pPr>
      <w:keepNext/>
      <w:keepLines/>
      <w:spacing w:before="360" w:after="480"/>
      <w:outlineLvl w:val="1"/>
    </w:pPr>
    <w:rPr>
      <w:rFonts w:eastAsiaTheme="majorEastAsia" w:cstheme="majorBidi"/>
      <w:b/>
      <w:smallCaps/>
      <w:color w:val="323E4F" w:themeColor="text2" w:themeShade="BF"/>
      <w:sz w:val="32"/>
      <w:szCs w:val="26"/>
    </w:rPr>
  </w:style>
  <w:style w:type="paragraph" w:styleId="Ttulo3">
    <w:name w:val="heading 3"/>
    <w:basedOn w:val="Normal"/>
    <w:next w:val="Normal"/>
    <w:link w:val="Ttulo3Carter"/>
    <w:uiPriority w:val="9"/>
    <w:unhideWhenUsed/>
    <w:qFormat/>
    <w:rsid w:val="00BB3633"/>
    <w:pPr>
      <w:keepNext/>
      <w:keepLines/>
      <w:spacing w:before="360" w:after="480"/>
      <w:outlineLvl w:val="2"/>
    </w:pPr>
    <w:rPr>
      <w:rFonts w:asciiTheme="majorHAnsi" w:eastAsiaTheme="majorEastAsia" w:hAnsiTheme="majorHAnsi" w:cstheme="majorBidi"/>
      <w:caps/>
      <w:color w:val="323E4F" w:themeColor="text2" w:themeShade="BF"/>
      <w:sz w:val="24"/>
      <w:szCs w:val="24"/>
      <w:u w:val="single"/>
    </w:rPr>
  </w:style>
  <w:style w:type="paragraph" w:styleId="Ttulo4">
    <w:name w:val="heading 4"/>
    <w:basedOn w:val="Normal"/>
    <w:next w:val="Normal"/>
    <w:link w:val="Ttulo4Carter"/>
    <w:uiPriority w:val="9"/>
    <w:unhideWhenUsed/>
    <w:qFormat/>
    <w:rsid w:val="00B25CD3"/>
    <w:pPr>
      <w:keepNext/>
      <w:keepLines/>
      <w:spacing w:before="40" w:after="480"/>
      <w:outlineLvl w:val="3"/>
    </w:pPr>
    <w:rPr>
      <w:rFonts w:asciiTheme="majorHAnsi" w:eastAsiaTheme="majorEastAsia" w:hAnsiTheme="majorHAnsi" w:cstheme="majorBidi"/>
      <w:b/>
      <w:i/>
      <w:iCs/>
      <w:caps/>
      <w:color w:val="323E4F" w:themeColor="text2" w:themeShade="BF"/>
      <w:u w:val="single"/>
    </w:rPr>
  </w:style>
  <w:style w:type="paragraph" w:styleId="Ttulo5">
    <w:name w:val="heading 5"/>
    <w:basedOn w:val="Normal"/>
    <w:next w:val="Normal"/>
    <w:link w:val="Ttulo5Carter"/>
    <w:uiPriority w:val="9"/>
    <w:unhideWhenUsed/>
    <w:qFormat/>
    <w:rsid w:val="00F661C3"/>
    <w:pPr>
      <w:keepNext/>
      <w:keepLines/>
      <w:spacing w:before="40" w:after="360"/>
      <w:outlineLvl w:val="4"/>
    </w:pPr>
    <w:rPr>
      <w:rFonts w:asciiTheme="majorHAnsi" w:eastAsiaTheme="majorEastAsia" w:hAnsiTheme="majorHAnsi" w:cstheme="majorBidi"/>
      <w:color w:val="323E4F" w:themeColor="text2" w:themeShade="BF"/>
      <w:sz w:val="24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arter">
    <w:name w:val="Título 1 Caráter"/>
    <w:basedOn w:val="Tipodeletrapredefinidodopargrafo"/>
    <w:link w:val="Ttulo1"/>
    <w:uiPriority w:val="9"/>
    <w:rsid w:val="00EE58BE"/>
    <w:rPr>
      <w:rFonts w:asciiTheme="majorHAnsi" w:eastAsiaTheme="majorEastAsia" w:hAnsiTheme="majorHAnsi" w:cstheme="majorBidi"/>
      <w:b/>
      <w:caps/>
      <w:color w:val="323E4F" w:themeColor="text2" w:themeShade="BF"/>
      <w:sz w:val="40"/>
      <w:szCs w:val="32"/>
    </w:rPr>
  </w:style>
  <w:style w:type="character" w:customStyle="1" w:styleId="Ttulo2Carter">
    <w:name w:val="Título 2 Caráter"/>
    <w:basedOn w:val="Tipodeletrapredefinidodopargrafo"/>
    <w:link w:val="Ttulo2"/>
    <w:uiPriority w:val="9"/>
    <w:rsid w:val="00D96370"/>
    <w:rPr>
      <w:rFonts w:ascii="Calibri Light" w:eastAsiaTheme="majorEastAsia" w:hAnsi="Calibri Light" w:cstheme="majorBidi"/>
      <w:b/>
      <w:smallCaps/>
      <w:color w:val="323E4F" w:themeColor="text2" w:themeShade="BF"/>
      <w:sz w:val="32"/>
      <w:szCs w:val="26"/>
    </w:rPr>
  </w:style>
  <w:style w:type="character" w:customStyle="1" w:styleId="Ttulo3Carter">
    <w:name w:val="Título 3 Caráter"/>
    <w:basedOn w:val="Tipodeletrapredefinidodopargrafo"/>
    <w:link w:val="Ttulo3"/>
    <w:uiPriority w:val="9"/>
    <w:rsid w:val="00BB3633"/>
    <w:rPr>
      <w:rFonts w:asciiTheme="majorHAnsi" w:eastAsiaTheme="majorEastAsia" w:hAnsiTheme="majorHAnsi" w:cstheme="majorBidi"/>
      <w:caps/>
      <w:color w:val="323E4F" w:themeColor="text2" w:themeShade="BF"/>
      <w:sz w:val="24"/>
      <w:szCs w:val="24"/>
      <w:u w:val="single"/>
    </w:rPr>
  </w:style>
  <w:style w:type="character" w:customStyle="1" w:styleId="Ttulo4Carter">
    <w:name w:val="Título 4 Caráter"/>
    <w:basedOn w:val="Tipodeletrapredefinidodopargrafo"/>
    <w:link w:val="Ttulo4"/>
    <w:uiPriority w:val="9"/>
    <w:rsid w:val="00B25CD3"/>
    <w:rPr>
      <w:rFonts w:asciiTheme="majorHAnsi" w:eastAsiaTheme="majorEastAsia" w:hAnsiTheme="majorHAnsi" w:cstheme="majorBidi"/>
      <w:b/>
      <w:i/>
      <w:iCs/>
      <w:caps/>
      <w:color w:val="323E4F" w:themeColor="text2" w:themeShade="BF"/>
      <w:u w:val="single"/>
    </w:rPr>
  </w:style>
  <w:style w:type="paragraph" w:styleId="Ttulo">
    <w:name w:val="Title"/>
    <w:basedOn w:val="Normal"/>
    <w:next w:val="Normal"/>
    <w:link w:val="TtuloCarter"/>
    <w:uiPriority w:val="10"/>
    <w:qFormat/>
    <w:rsid w:val="00D2147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ter">
    <w:name w:val="Título Caráter"/>
    <w:basedOn w:val="Tipodeletrapredefinidodopargrafo"/>
    <w:link w:val="Ttulo"/>
    <w:uiPriority w:val="10"/>
    <w:rsid w:val="00D2147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arter"/>
    <w:uiPriority w:val="11"/>
    <w:qFormat/>
    <w:rsid w:val="00D21474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tuloCarter">
    <w:name w:val="Subtítulo Caráter"/>
    <w:basedOn w:val="Tipodeletrapredefinidodopargrafo"/>
    <w:link w:val="Subttulo"/>
    <w:uiPriority w:val="11"/>
    <w:rsid w:val="00D21474"/>
    <w:rPr>
      <w:rFonts w:eastAsiaTheme="minorEastAsia"/>
      <w:color w:val="5A5A5A" w:themeColor="text1" w:themeTint="A5"/>
      <w:spacing w:val="15"/>
    </w:rPr>
  </w:style>
  <w:style w:type="paragraph" w:styleId="Cabealho">
    <w:name w:val="header"/>
    <w:basedOn w:val="Normal"/>
    <w:link w:val="CabealhoCarter"/>
    <w:uiPriority w:val="99"/>
    <w:unhideWhenUsed/>
    <w:rsid w:val="00D2147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D21474"/>
  </w:style>
  <w:style w:type="paragraph" w:styleId="Rodap">
    <w:name w:val="footer"/>
    <w:basedOn w:val="Normal"/>
    <w:link w:val="RodapCarter"/>
    <w:uiPriority w:val="99"/>
    <w:unhideWhenUsed/>
    <w:rsid w:val="00D2147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D21474"/>
  </w:style>
  <w:style w:type="paragraph" w:styleId="PargrafodaLista">
    <w:name w:val="List Paragraph"/>
    <w:basedOn w:val="Normal"/>
    <w:uiPriority w:val="34"/>
    <w:qFormat/>
    <w:rsid w:val="00D21474"/>
    <w:pPr>
      <w:ind w:left="720"/>
      <w:contextualSpacing/>
    </w:pPr>
  </w:style>
  <w:style w:type="paragraph" w:styleId="Legenda">
    <w:name w:val="caption"/>
    <w:basedOn w:val="Normal"/>
    <w:next w:val="Normal"/>
    <w:uiPriority w:val="35"/>
    <w:unhideWhenUsed/>
    <w:qFormat/>
    <w:rsid w:val="009E6764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elacomGrelha">
    <w:name w:val="Table Grid"/>
    <w:basedOn w:val="Tabelanormal"/>
    <w:uiPriority w:val="39"/>
    <w:rsid w:val="000A33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ligao">
    <w:name w:val="Hyperlink"/>
    <w:basedOn w:val="Tipodeletrapredefinidodopargrafo"/>
    <w:uiPriority w:val="99"/>
    <w:unhideWhenUsed/>
    <w:rsid w:val="009F1E00"/>
    <w:rPr>
      <w:color w:val="0563C1" w:themeColor="hyperlink"/>
      <w:u w:val="single"/>
    </w:rPr>
  </w:style>
  <w:style w:type="paragraph" w:styleId="Cabealhodondice">
    <w:name w:val="TOC Heading"/>
    <w:basedOn w:val="Ttulo1"/>
    <w:next w:val="Normal"/>
    <w:uiPriority w:val="39"/>
    <w:unhideWhenUsed/>
    <w:qFormat/>
    <w:rsid w:val="009A1347"/>
    <w:pPr>
      <w:outlineLvl w:val="9"/>
    </w:pPr>
    <w:rPr>
      <w:b w:val="0"/>
      <w:sz w:val="32"/>
      <w:lang w:eastAsia="pt-PT"/>
    </w:rPr>
  </w:style>
  <w:style w:type="paragraph" w:styleId="ndice1">
    <w:name w:val="toc 1"/>
    <w:basedOn w:val="Normal"/>
    <w:next w:val="Normal"/>
    <w:autoRedefine/>
    <w:uiPriority w:val="39"/>
    <w:unhideWhenUsed/>
    <w:rsid w:val="00DC2947"/>
    <w:pPr>
      <w:tabs>
        <w:tab w:val="right" w:leader="dot" w:pos="8494"/>
      </w:tabs>
      <w:spacing w:after="100" w:line="276" w:lineRule="auto"/>
    </w:pPr>
    <w:rPr>
      <w:b/>
      <w:noProof/>
    </w:rPr>
  </w:style>
  <w:style w:type="paragraph" w:styleId="ndice2">
    <w:name w:val="toc 2"/>
    <w:basedOn w:val="Normal"/>
    <w:next w:val="Normal"/>
    <w:autoRedefine/>
    <w:uiPriority w:val="39"/>
    <w:unhideWhenUsed/>
    <w:rsid w:val="00841F77"/>
    <w:pPr>
      <w:tabs>
        <w:tab w:val="right" w:leader="dot" w:pos="8494"/>
      </w:tabs>
      <w:spacing w:before="240" w:after="0"/>
      <w:ind w:left="220"/>
    </w:pPr>
    <w:rPr>
      <w:b/>
      <w:bCs/>
      <w:noProof/>
    </w:rPr>
  </w:style>
  <w:style w:type="paragraph" w:styleId="ndice3">
    <w:name w:val="toc 3"/>
    <w:basedOn w:val="Normal"/>
    <w:next w:val="Normal"/>
    <w:autoRedefine/>
    <w:uiPriority w:val="39"/>
    <w:unhideWhenUsed/>
    <w:rsid w:val="003F6150"/>
    <w:pPr>
      <w:tabs>
        <w:tab w:val="right" w:leader="dot" w:pos="8494"/>
      </w:tabs>
      <w:spacing w:after="240" w:line="240" w:lineRule="auto"/>
      <w:ind w:left="440"/>
    </w:pPr>
    <w:rPr>
      <w:rFonts w:eastAsiaTheme="minorEastAsia" w:cs="Times New Roman"/>
      <w:lang w:eastAsia="pt-PT"/>
    </w:rPr>
  </w:style>
  <w:style w:type="character" w:customStyle="1" w:styleId="Ttulo5Carter">
    <w:name w:val="Título 5 Caráter"/>
    <w:basedOn w:val="Tipodeletrapredefinidodopargrafo"/>
    <w:link w:val="Ttulo5"/>
    <w:uiPriority w:val="9"/>
    <w:rsid w:val="00F661C3"/>
    <w:rPr>
      <w:rFonts w:asciiTheme="majorHAnsi" w:eastAsiaTheme="majorEastAsia" w:hAnsiTheme="majorHAnsi" w:cstheme="majorBidi"/>
      <w:color w:val="323E4F" w:themeColor="text2" w:themeShade="BF"/>
      <w:sz w:val="24"/>
    </w:rPr>
  </w:style>
  <w:style w:type="paragraph" w:styleId="SemEspaamento">
    <w:name w:val="No Spacing"/>
    <w:uiPriority w:val="1"/>
    <w:qFormat/>
    <w:rsid w:val="00D23A06"/>
    <w:pPr>
      <w:spacing w:after="0" w:line="360" w:lineRule="auto"/>
      <w:jc w:val="both"/>
    </w:pPr>
    <w:rPr>
      <w:rFonts w:ascii="Calibri Light" w:hAnsi="Calibri Light"/>
    </w:rPr>
  </w:style>
  <w:style w:type="table" w:styleId="TabelacomGrelhaClara">
    <w:name w:val="Grid Table Light"/>
    <w:basedOn w:val="Tabelanormal"/>
    <w:uiPriority w:val="40"/>
    <w:rsid w:val="007267F4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04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9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30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92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99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46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77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76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9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85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2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54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16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74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32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03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15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97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8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1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85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551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52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9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60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0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565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15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8.png"/><Relationship Id="rId39" Type="http://schemas.openxmlformats.org/officeDocument/2006/relationships/image" Target="media/image27.png"/><Relationship Id="rId21" Type="http://schemas.openxmlformats.org/officeDocument/2006/relationships/image" Target="media/image14.png"/><Relationship Id="rId34" Type="http://schemas.openxmlformats.org/officeDocument/2006/relationships/image" Target="media/image24.png"/><Relationship Id="rId42" Type="http://schemas.openxmlformats.org/officeDocument/2006/relationships/footer" Target="foot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0.png"/><Relationship Id="rId41" Type="http://schemas.openxmlformats.org/officeDocument/2006/relationships/image" Target="media/image2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40.png"/><Relationship Id="rId32" Type="http://schemas.openxmlformats.org/officeDocument/2006/relationships/image" Target="media/image23.png"/><Relationship Id="rId37" Type="http://schemas.openxmlformats.org/officeDocument/2006/relationships/image" Target="media/image240.png"/><Relationship Id="rId40" Type="http://schemas.openxmlformats.org/officeDocument/2006/relationships/image" Target="media/image28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19.png"/><Relationship Id="rId36" Type="http://schemas.openxmlformats.org/officeDocument/2006/relationships/image" Target="media/image25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2.png"/><Relationship Id="rId44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170.png"/><Relationship Id="rId30" Type="http://schemas.openxmlformats.org/officeDocument/2006/relationships/image" Target="media/image21.png"/><Relationship Id="rId35" Type="http://schemas.openxmlformats.org/officeDocument/2006/relationships/image" Target="media/image220.png"/><Relationship Id="rId43" Type="http://schemas.openxmlformats.org/officeDocument/2006/relationships/fontTable" Target="fontTable.xml"/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7.png"/><Relationship Id="rId33" Type="http://schemas.openxmlformats.org/officeDocument/2006/relationships/image" Target="media/image200.png"/><Relationship Id="rId38" Type="http://schemas.openxmlformats.org/officeDocument/2006/relationships/image" Target="media/image2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5ABBCE-845F-47B6-A5B8-65A8038905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80</TotalTime>
  <Pages>26</Pages>
  <Words>1970</Words>
  <Characters>10644</Characters>
  <Application>Microsoft Office Word</Application>
  <DocSecurity>0</DocSecurity>
  <Lines>88</Lines>
  <Paragraphs>2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</Company>
  <LinksUpToDate>false</LinksUpToDate>
  <CharactersWithSpaces>12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os Miguel</dc:creator>
  <cp:keywords/>
  <dc:description/>
  <cp:lastModifiedBy>Sarah Silva</cp:lastModifiedBy>
  <cp:revision>148</cp:revision>
  <cp:lastPrinted>2022-01-23T19:01:00Z</cp:lastPrinted>
  <dcterms:created xsi:type="dcterms:W3CDTF">2015-01-11T19:34:00Z</dcterms:created>
  <dcterms:modified xsi:type="dcterms:W3CDTF">2022-01-23T19:01:00Z</dcterms:modified>
</cp:coreProperties>
</file>